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815D74" w14:textId="77777777" w:rsidR="00600BEA" w:rsidRDefault="00600BEA" w:rsidP="000B3DF5">
      <w:pPr>
        <w:widowControl/>
        <w:jc w:val="left"/>
        <w:rPr>
          <w:rFonts w:eastAsia="ヒラギノ明朝 ProN W3"/>
          <w:iCs/>
          <w:color w:val="000000" w:themeColor="text1"/>
          <w:kern w:val="0"/>
          <w:lang w:val="en-GB"/>
        </w:rPr>
        <w:sectPr w:rsidR="00600BEA" w:rsidSect="00F01E8B">
          <w:headerReference w:type="even" r:id="rId8"/>
          <w:headerReference w:type="default" r:id="rId9"/>
          <w:footerReference w:type="even" r:id="rId10"/>
          <w:footerReference w:type="default" r:id="rId11"/>
          <w:pgSz w:w="16839" w:h="11907" w:orient="landscape" w:code="9"/>
          <w:pgMar w:top="1440" w:right="1440" w:bottom="1440" w:left="1440" w:header="851" w:footer="992" w:gutter="0"/>
          <w:lnNumType w:countBy="1" w:restart="continuous"/>
          <w:cols w:space="425"/>
          <w:docGrid w:type="lines" w:linePitch="332"/>
        </w:sectPr>
      </w:pP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50"/>
        <w:gridCol w:w="1861"/>
        <w:gridCol w:w="2458"/>
        <w:gridCol w:w="1419"/>
        <w:gridCol w:w="1605"/>
        <w:gridCol w:w="1264"/>
        <w:gridCol w:w="79"/>
        <w:gridCol w:w="1419"/>
        <w:gridCol w:w="1640"/>
        <w:gridCol w:w="1264"/>
      </w:tblGrid>
      <w:tr w:rsidR="00600BEA" w:rsidRPr="00600BEA" w14:paraId="52C3A240" w14:textId="77777777" w:rsidTr="00600BEA">
        <w:trPr>
          <w:trHeight w:val="320"/>
        </w:trPr>
        <w:tc>
          <w:tcPr>
            <w:tcW w:w="13959" w:type="dxa"/>
            <w:gridSpan w:val="10"/>
            <w:tcBorders>
              <w:left w:val="nil"/>
              <w:bottom w:val="single" w:sz="4" w:space="0" w:color="000000"/>
              <w:right w:val="nil"/>
            </w:tcBorders>
            <w:noWrap/>
            <w:vAlign w:val="center"/>
          </w:tcPr>
          <w:p w14:paraId="359FE93D" w14:textId="3F753BBB" w:rsidR="00600BEA" w:rsidRPr="00600BEA" w:rsidRDefault="00600BEA" w:rsidP="00600BEA">
            <w:pPr>
              <w:widowControl/>
              <w:jc w:val="left"/>
              <w:rPr>
                <w:rFonts w:eastAsia="PMingLiU"/>
                <w:b/>
                <w:bCs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b/>
                <w:bCs/>
                <w:color w:val="000000"/>
                <w:kern w:val="0"/>
                <w:lang w:eastAsia="zh-TW"/>
              </w:rPr>
              <w:lastRenderedPageBreak/>
              <w:t>Supplementary Table S1. Summary of sequence read counts, total base-pair counts, and read-length statistics for each sample.</w:t>
            </w:r>
          </w:p>
        </w:tc>
      </w:tr>
      <w:tr w:rsidR="00600BEA" w:rsidRPr="00600BEA" w14:paraId="424260CA" w14:textId="77777777" w:rsidTr="00600BEA">
        <w:trPr>
          <w:trHeight w:val="320"/>
        </w:trPr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noWrap/>
            <w:vAlign w:val="center"/>
            <w:hideMark/>
          </w:tcPr>
          <w:p w14:paraId="4C2928C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ite ID</w:t>
            </w:r>
          </w:p>
        </w:tc>
        <w:tc>
          <w:tcPr>
            <w:tcW w:w="892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noWrap/>
            <w:vAlign w:val="center"/>
            <w:hideMark/>
          </w:tcPr>
          <w:p w14:paraId="620EA8D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ite name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noWrap/>
            <w:vAlign w:val="center"/>
            <w:hideMark/>
          </w:tcPr>
          <w:p w14:paraId="6771448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File name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5F073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R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A4EC2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　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05455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R2</w:t>
            </w:r>
          </w:p>
        </w:tc>
      </w:tr>
      <w:tr w:rsidR="00600BEA" w:rsidRPr="00600BEA" w14:paraId="36048356" w14:textId="77777777" w:rsidTr="00600BEA">
        <w:trPr>
          <w:trHeight w:val="320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881016" w14:textId="77777777" w:rsidR="00600BEA" w:rsidRPr="00600BEA" w:rsidRDefault="00600BEA" w:rsidP="00600BEA">
            <w:pPr>
              <w:widowControl/>
              <w:jc w:val="left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892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DDCDC0" w14:textId="77777777" w:rsidR="00600BEA" w:rsidRPr="00600BEA" w:rsidRDefault="00600BEA" w:rsidP="00600BEA">
            <w:pPr>
              <w:widowControl/>
              <w:jc w:val="left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D2AE33E" w14:textId="77777777" w:rsidR="00600BEA" w:rsidRPr="00600BEA" w:rsidRDefault="00600BEA" w:rsidP="00600BEA">
            <w:pPr>
              <w:widowControl/>
              <w:jc w:val="left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15C869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reads_nu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5A4D44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total_bas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F709E2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len_me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E71244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588876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reads_nu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1BFB10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reads_length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1F6D98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len_mean</w:t>
            </w:r>
            <w:proofErr w:type="spellEnd"/>
          </w:p>
        </w:tc>
      </w:tr>
      <w:tr w:rsidR="00600BEA" w:rsidRPr="00600BEA" w14:paraId="7177D0C7" w14:textId="77777777" w:rsidTr="00600BEA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2F4BE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F80296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Coral Far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C0FC4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2-3-1_S2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9B21E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58147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70B39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7316401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A7BBA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191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D67D7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　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97ED8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36021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7F85A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0329085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37CB1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6.4899</w:t>
            </w:r>
          </w:p>
        </w:tc>
      </w:tr>
      <w:tr w:rsidR="00600BEA" w:rsidRPr="00600BEA" w14:paraId="31F64727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9159C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F2F02E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Coral F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8E8A2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2-3-2_S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56727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872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718AC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5612726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E5EEC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82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0707B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BFB7D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8515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FCB48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556213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A5AD4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1963</w:t>
            </w:r>
          </w:p>
        </w:tc>
      </w:tr>
      <w:tr w:rsidR="00600BEA" w:rsidRPr="00600BEA" w14:paraId="52D86332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14776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C34F11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Coral F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1227A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2-3-3_S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87BD6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5705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7B12A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690376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878DD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8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5A91D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9A635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5307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E1BFD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602565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89A70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667</w:t>
            </w:r>
          </w:p>
        </w:tc>
      </w:tr>
      <w:tr w:rsidR="00600BEA" w:rsidRPr="00600BEA" w14:paraId="783DC63E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6257D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1D0DBC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Guiho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8C20C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1-3-1_S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D1868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5666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237B0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693178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34ABF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55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B6018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64F62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6817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44F24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5036928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0FE7D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5096</w:t>
            </w:r>
          </w:p>
        </w:tc>
      </w:tr>
      <w:tr w:rsidR="00600BEA" w:rsidRPr="00600BEA" w14:paraId="0A0208AD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EB3FF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002DCB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Guiho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D9886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1-3-2_S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51EAC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6612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A8871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994081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526F7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62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8A1AD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348D4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9466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1DFC6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841902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69843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2196</w:t>
            </w:r>
          </w:p>
        </w:tc>
      </w:tr>
      <w:tr w:rsidR="00600BEA" w:rsidRPr="00600BEA" w14:paraId="1F942761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138E6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84A7F5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Guiho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045E3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1-3-3_S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9E1DA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5828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E4245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749697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53494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07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2E94D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11AFF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3994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993E4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204604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F5DFB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4564</w:t>
            </w:r>
          </w:p>
        </w:tc>
      </w:tr>
      <w:tr w:rsidR="00600BEA" w:rsidRPr="00600BEA" w14:paraId="1FB73D7B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B77B0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6F847C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Wanghaixi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E6CE5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1-4-1_S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870E7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2363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43A94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700476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C2CB4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31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FD80F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496E9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5666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23FE5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699451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E1B3B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9603</w:t>
            </w:r>
          </w:p>
        </w:tc>
      </w:tr>
      <w:tr w:rsidR="00600BEA" w:rsidRPr="00600BEA" w14:paraId="19028B3B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BE69A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AE820E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Wanghaixi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442E9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1-4-2_S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BB3DE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2059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43915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627457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2C04E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8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C42E1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29EA7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6612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14F8E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992832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9E753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5513</w:t>
            </w:r>
          </w:p>
        </w:tc>
      </w:tr>
      <w:tr w:rsidR="00600BEA" w:rsidRPr="00600BEA" w14:paraId="63BDFC3E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A4134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E84512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Wanghaixi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2A0E2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1-4-3_S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6D9E8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2746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664E0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826857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CCE90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23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14234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9B53E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5828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EECCA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751532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2F5AD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1901</w:t>
            </w:r>
          </w:p>
        </w:tc>
      </w:tr>
      <w:tr w:rsidR="00600BEA" w:rsidRPr="00600BEA" w14:paraId="68EC46B5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82D1A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B0F80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Taipower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S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28565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2-1-1_S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856F7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4678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113D7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414915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6F919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78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3015E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C541E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2363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7DB52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702394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9B4D2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4719</w:t>
            </w:r>
          </w:p>
        </w:tc>
      </w:tr>
      <w:tr w:rsidR="00600BEA" w:rsidRPr="00600BEA" w14:paraId="7511F94A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6170A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2BD43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Taipower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S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7A27F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2-1-2_S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5CEA1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495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8DD57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493276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421C6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54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4878D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51307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2059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BC327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612047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E81F9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5261</w:t>
            </w:r>
          </w:p>
        </w:tc>
      </w:tr>
      <w:tr w:rsidR="00600BEA" w:rsidRPr="00600BEA" w14:paraId="4AA4AA4D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95869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5A231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Taipower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S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01962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2-1-3_S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E9493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9185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AB1CB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5762229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79B93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34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C2CB1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F725D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2746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72E71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827985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185C9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3194</w:t>
            </w:r>
          </w:p>
        </w:tc>
      </w:tr>
      <w:tr w:rsidR="00600BEA" w:rsidRPr="00600BEA" w14:paraId="2A30BB5C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26349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5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BBB4C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CPC SH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1249A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2-6-1_S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A0309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345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75993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40364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83332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00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4D97F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CC895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81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BCE26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238159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46A4E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5439</w:t>
            </w:r>
          </w:p>
        </w:tc>
      </w:tr>
      <w:tr w:rsidR="00600BEA" w:rsidRPr="00600BEA" w14:paraId="6B370729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908DE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5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A12D8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CPC SH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5BDCD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2-6-2_S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33432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7437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A3E0F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5218019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FB687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24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E337D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E1AC7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3231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A1182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974886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289DB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4061</w:t>
            </w:r>
          </w:p>
        </w:tc>
      </w:tr>
      <w:tr w:rsidR="00600BEA" w:rsidRPr="00600BEA" w14:paraId="6602D4AF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1AAB0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5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1F208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CPC SH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309D3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2-6-3_S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0CE2B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4412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631B5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326477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1CB8B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18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E8063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43913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041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2618D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2007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9486C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7.9742</w:t>
            </w:r>
          </w:p>
        </w:tc>
      </w:tr>
      <w:tr w:rsidR="00600BEA" w:rsidRPr="00600BEA" w14:paraId="71819669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A6225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6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80BC4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CPC SH-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C4952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2-5-1_S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9A3E4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817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53E61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248494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AFA27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30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F9082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BA6DF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842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18DC7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245223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CDBAB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3067</w:t>
            </w:r>
          </w:p>
        </w:tc>
      </w:tr>
      <w:tr w:rsidR="00600BEA" w:rsidRPr="00600BEA" w14:paraId="7C351F3B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742B5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6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B053F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CPC SH-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91377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2-5-2_S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0AA8A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443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F5CEC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134082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09E77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09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022F0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D2F53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2768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14FD8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27787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4E8AF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56.7236</w:t>
            </w:r>
          </w:p>
        </w:tc>
      </w:tr>
      <w:tr w:rsidR="00600BEA" w:rsidRPr="00600BEA" w14:paraId="60F069D9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FC18E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6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5493D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CPC SH-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B94A5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2-5-3_S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66E41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712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4A494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192219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EA4F0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7.97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E7CE9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EE208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19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63679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319657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89D65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6.4951</w:t>
            </w:r>
          </w:p>
        </w:tc>
      </w:tr>
      <w:tr w:rsidR="00600BEA" w:rsidRPr="00600BEA" w14:paraId="11B0599B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19840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7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EB8E8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CPC SH-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C6FC6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2-4-1_S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CCD5F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961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39AF4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276898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05764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8.94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9772E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211F4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4678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BABD2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413708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F6E4B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7017</w:t>
            </w:r>
          </w:p>
        </w:tc>
      </w:tr>
      <w:tr w:rsidR="00600BEA" w:rsidRPr="00600BEA" w14:paraId="136B5B58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6A5A1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7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0EE27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CPC SH-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1305A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2-4-2_S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CE009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2532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F957A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746968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A38CD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8.97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5FB7C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1B122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495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955F5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493734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76F39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5764</w:t>
            </w:r>
          </w:p>
        </w:tc>
      </w:tr>
      <w:tr w:rsidR="00600BEA" w:rsidRPr="00600BEA" w14:paraId="19588ED0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9C0BF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7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8504F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CPC SH-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1D1F1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2-4-3_S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3EDCF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5101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AFFC9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529258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7A3FA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92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E84A0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6DAC8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9185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80FF7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5763799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D5C0F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4221</w:t>
            </w:r>
          </w:p>
        </w:tc>
      </w:tr>
      <w:tr w:rsidR="00600BEA" w:rsidRPr="00600BEA" w14:paraId="78257BF3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6B752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8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67B920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Nany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9EA78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1-2-1_S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8CF53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6817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A7909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5020761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632D1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8.54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C5168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FE371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420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939B5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227495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BA038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7.6696</w:t>
            </w:r>
          </w:p>
        </w:tc>
      </w:tr>
      <w:tr w:rsidR="00600BEA" w:rsidRPr="00600BEA" w14:paraId="1E75FC12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10FE6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8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3FDA40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Nany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8B0AE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1-2-2_S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2EB9C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9466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9AE4E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836484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4C86A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64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D67D8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99604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733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0E85C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217776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2E761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7971</w:t>
            </w:r>
          </w:p>
        </w:tc>
      </w:tr>
      <w:tr w:rsidR="00600BEA" w:rsidRPr="00600BEA" w14:paraId="1CEF7C40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54079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lastRenderedPageBreak/>
              <w:t>8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5B42FE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Nany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9DA68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1-2-3_S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0A501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3994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AECA3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200912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9137C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19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15171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24CD9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3803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EFDEB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102047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3FE98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7.1677</w:t>
            </w:r>
          </w:p>
        </w:tc>
      </w:tr>
      <w:tr w:rsidR="00600BEA" w:rsidRPr="00600BEA" w14:paraId="4267D002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7E554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9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B9B51B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Bitou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9A1AF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1-1-1_S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0A496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3602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ADF68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007221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D7DFF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4.6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B85D7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E6DB1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5814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71313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735781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7AF07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4531</w:t>
            </w:r>
          </w:p>
        </w:tc>
      </w:tr>
      <w:tr w:rsidR="00600BEA" w:rsidRPr="00600BEA" w14:paraId="2CAB0E0E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A3C13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9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C37D7F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Bitou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65AE3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1-1-2_S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D8913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8515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48287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553938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4591F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92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FD425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E6D16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872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FB64E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5608620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5AFD0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6036</w:t>
            </w:r>
          </w:p>
        </w:tc>
      </w:tr>
      <w:tr w:rsidR="00600BEA" w:rsidRPr="00600BEA" w14:paraId="479ED1C8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46EE4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9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12EEBC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Bitou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1946E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1-1-3_S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C1081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5307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6153B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595671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D4A39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21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95909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D96A9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5705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DB0C5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697182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75CF4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0834</w:t>
            </w:r>
          </w:p>
        </w:tc>
      </w:tr>
      <w:tr w:rsidR="00600BEA" w:rsidRPr="00600BEA" w14:paraId="723D1C61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E2B57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E580E2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Maoao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B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233D3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2-2-1_S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F135E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420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AE02F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22591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B37C1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7.5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AD56F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ED903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961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C1F24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279779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779FD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2044</w:t>
            </w:r>
          </w:p>
        </w:tc>
      </w:tr>
      <w:tr w:rsidR="00600BEA" w:rsidRPr="00600BEA" w14:paraId="29739C2A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76A48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B91DF0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Maoao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B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25D42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2-2-2_S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49AAD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733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2D15C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216724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A8B12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69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A0304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69063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2532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20072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749279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C0471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1593</w:t>
            </w:r>
          </w:p>
        </w:tc>
      </w:tr>
      <w:tr w:rsidR="00600BEA" w:rsidRPr="00600BEA" w14:paraId="4125B09F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3ABF3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FC57CA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Maoao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B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4C52A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2-2-3_S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0AF8A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3803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F101E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05674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E36E8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3.88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135EC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279AD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5101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6BD37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530147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9C604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9858</w:t>
            </w:r>
          </w:p>
        </w:tc>
      </w:tr>
      <w:tr w:rsidR="00600BEA" w:rsidRPr="00600BEA" w14:paraId="69539031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F5AC2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4D9958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Waiao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Beac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4A3B9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3-4-1_S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DC66F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283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66250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89586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A6A86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44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982A4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99AC1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817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6CF70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245155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4EAD1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0004</w:t>
            </w:r>
          </w:p>
        </w:tc>
      </w:tr>
      <w:tr w:rsidR="00600BEA" w:rsidRPr="00600BEA" w14:paraId="6CE7CC86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CF882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5A7570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Waiao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Beac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C1672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3-4-2_S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9E257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884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0F52B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141452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E426B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88.62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AD3EB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4B302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443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83C50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134062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2B5EF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0953</w:t>
            </w:r>
          </w:p>
        </w:tc>
      </w:tr>
      <w:tr w:rsidR="00600BEA" w:rsidRPr="00600BEA" w14:paraId="4DC09FEC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9E2EF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67B633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Waiao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Beac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99E70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3-4-3_S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4104A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937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5B95D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574956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8F3A0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47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B22D3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7D1E1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712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F888B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202599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A2847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8.946</w:t>
            </w:r>
          </w:p>
        </w:tc>
      </w:tr>
      <w:tr w:rsidR="00600BEA" w:rsidRPr="00600BEA" w14:paraId="68C2A96C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C400A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2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759809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Tofu Ca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A7528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3-5-1_S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1538C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828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2F947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238010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605EB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01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1E947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33122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345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4BD8A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403439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C355E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9889</w:t>
            </w:r>
          </w:p>
        </w:tc>
      </w:tr>
      <w:tr w:rsidR="00600BEA" w:rsidRPr="00600BEA" w14:paraId="1760A2FC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EA8AC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2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6DA8F0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Tofu Ca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AE6CE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3-5-2_S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9537A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2061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84078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608202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21E9C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14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11B34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16C78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7437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F0D2F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5232367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D9460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0663</w:t>
            </w:r>
          </w:p>
        </w:tc>
      </w:tr>
      <w:tr w:rsidR="00600BEA" w:rsidRPr="00600BEA" w14:paraId="33063B5F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595D9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2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C690F2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Tofu Ca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76163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3-5-3_S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3F22C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2178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26349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638305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BC47D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8.73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1CEBC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8E280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4412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A3772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333566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1FEE5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6767</w:t>
            </w:r>
          </w:p>
        </w:tc>
      </w:tr>
      <w:tr w:rsidR="00600BEA" w:rsidRPr="00600BEA" w14:paraId="5C7DABED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2069D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3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389AED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Nan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04E4A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3-6-1_S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C52BF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9703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33A2D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898381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FA769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8.68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A4FF2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DE96F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5506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52B3A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662395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C429A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6653</w:t>
            </w:r>
          </w:p>
        </w:tc>
      </w:tr>
      <w:tr w:rsidR="00600BEA" w:rsidRPr="00600BEA" w14:paraId="3DF6AED8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3983E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3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58628D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Nan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D94D2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3-6-2_S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714F2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528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F61BF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457044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9B2D7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86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2D0A0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E74EF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8743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CC528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5639921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881E1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902</w:t>
            </w:r>
          </w:p>
        </w:tc>
      </w:tr>
      <w:tr w:rsidR="00600BEA" w:rsidRPr="00600BEA" w14:paraId="43579568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9E7C8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3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A1CC5C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Nan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DD132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3-6-3_S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33A1A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5361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CDFE4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012389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A1C05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3.46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5D9B4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1BF24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3934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2A59B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188205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BFDB9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5719</w:t>
            </w:r>
          </w:p>
        </w:tc>
      </w:tr>
      <w:tr w:rsidR="00600BEA" w:rsidRPr="00600BEA" w14:paraId="6DD453AD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0B8C0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4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0089D5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tiping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88416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3-1-1_S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412A5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5506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02080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655127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F9AAE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19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1E8E5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47E72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5002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7B1EC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512366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57A14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7699</w:t>
            </w:r>
          </w:p>
        </w:tc>
      </w:tr>
      <w:tr w:rsidR="00600BEA" w:rsidRPr="00600BEA" w14:paraId="4A07C143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9AF6F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4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501BAA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tiping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62466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3-1-2_S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32A31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8743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A6CD5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5634471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2080B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61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F6947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AB7F7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955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45BBF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584534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48D45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8108</w:t>
            </w:r>
          </w:p>
        </w:tc>
      </w:tr>
      <w:tr w:rsidR="00600BEA" w:rsidRPr="00600BEA" w14:paraId="70DC0508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8DFA2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4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FC1DF8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tiping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A98E4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3-1-3_S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C3BE7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3934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6DB29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184434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68437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3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F0D71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78634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6185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86419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869776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8DFAD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8718</w:t>
            </w:r>
          </w:p>
        </w:tc>
      </w:tr>
      <w:tr w:rsidR="00600BEA" w:rsidRPr="00600BEA" w14:paraId="2CCF3E4E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B9ED5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5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ED29F3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Jihui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3393F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3-2-1_S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C05C6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5002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A57D9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507235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CFC23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42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5B7F1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270D7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2142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3BDB8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645151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623D1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1985</w:t>
            </w:r>
          </w:p>
        </w:tc>
      </w:tr>
      <w:tr w:rsidR="00600BEA" w:rsidRPr="00600BEA" w14:paraId="7074E91F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95F5B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5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500ADA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Jihui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1375C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3-2-2_S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9B1CE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955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B0A52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580627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BDB8B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4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63361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1FF23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9962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9D0A1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84116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98FED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5452</w:t>
            </w:r>
          </w:p>
        </w:tc>
      </w:tr>
      <w:tr w:rsidR="00600BEA" w:rsidRPr="00600BEA" w14:paraId="34CE51F7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204FD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5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2A47FA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Jihui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C2874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3-2-3_S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CDA06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6185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8FF4A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864088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A86A2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52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FE283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58FCE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222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EBE61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358571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E7D47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2659</w:t>
            </w:r>
          </w:p>
        </w:tc>
      </w:tr>
      <w:tr w:rsidR="00600BEA" w:rsidRPr="00600BEA" w14:paraId="1A483FC6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2B32D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6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6495DB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Shanyua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9CC42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3-3-1_S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1E702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2142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C23DE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638373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CE5CD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64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CBFF8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1738C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283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E94C5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76156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223B4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1384</w:t>
            </w:r>
          </w:p>
        </w:tc>
      </w:tr>
      <w:tr w:rsidR="00600BEA" w:rsidRPr="00600BEA" w14:paraId="5ABA5DD3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C35EE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6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21BB04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Shanyua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47A6F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3-3-2_S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DDD4A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9962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350DD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3829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601FB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52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AE3F1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B766B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884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EC630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153257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9F061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89.707</w:t>
            </w:r>
          </w:p>
        </w:tc>
      </w:tr>
      <w:tr w:rsidR="00600BEA" w:rsidRPr="00600BEA" w14:paraId="3F7F6BCF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AE58F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6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D9707F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Shanyua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19769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3-3-3_S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E7028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222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58CB0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376399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72EC5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85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E2BDF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9EBB8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937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8DA54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584574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0A703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2812</w:t>
            </w:r>
          </w:p>
        </w:tc>
      </w:tr>
      <w:tr w:rsidR="00600BEA" w:rsidRPr="00600BEA" w14:paraId="3FBF82FD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57B3C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7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D98890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Xuhai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CD79B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4-2-1_S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C2D60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6339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99394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909160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386E1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45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E3E20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644FC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828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54BE7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246519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1C824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8008</w:t>
            </w:r>
          </w:p>
        </w:tc>
      </w:tr>
      <w:tr w:rsidR="00600BEA" w:rsidRPr="00600BEA" w14:paraId="1F24B7EC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10F49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lastRenderedPageBreak/>
              <w:t>17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284D03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Xuhai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3411F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4-2-2_S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A1F7B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329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A7F56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384686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7D46E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8.7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16F73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17FD1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2061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55F11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613780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0FCC7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6052</w:t>
            </w:r>
          </w:p>
        </w:tc>
      </w:tr>
      <w:tr w:rsidR="00600BEA" w:rsidRPr="00600BEA" w14:paraId="7563B6D6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B08A6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7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5BAC86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Xuhai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A693E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4-2-3_S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84A3C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6872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8C4FE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299546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E3253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54.82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1895D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3821A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2178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70F73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651995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C9AFA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8618</w:t>
            </w:r>
          </w:p>
        </w:tc>
      </w:tr>
      <w:tr w:rsidR="00600BEA" w:rsidRPr="00600BEA" w14:paraId="507F766A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6A198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8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A62AF4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South Bay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EA2E9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4-3-1_S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098EB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3103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B4460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930554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EECAE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96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EA529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6F227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9703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898D7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05161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03DE9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387</w:t>
            </w:r>
          </w:p>
        </w:tc>
      </w:tr>
      <w:tr w:rsidR="00600BEA" w:rsidRPr="00600BEA" w14:paraId="1EFAA216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EE95E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8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FF911B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South Bay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2A453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4-3-2_S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AD583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858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1E3A0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564459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A4142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58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A5E34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0CDCB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528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7CC5C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45813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BC46F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9589</w:t>
            </w:r>
          </w:p>
        </w:tc>
      </w:tr>
      <w:tr w:rsidR="00600BEA" w:rsidRPr="00600BEA" w14:paraId="157171CB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28D64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8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9B007D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South Bay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291AC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4-3-3_S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F5C23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116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28F4C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29128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442C1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41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5D7E5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C4008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5361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562F9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6393703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6C6BD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80.8119</w:t>
            </w:r>
          </w:p>
        </w:tc>
      </w:tr>
      <w:tr w:rsidR="00600BEA" w:rsidRPr="00600BEA" w14:paraId="3BDBEB04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27410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9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8F7746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Houbihu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3A583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4-4-1_S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57B91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4881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6438D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461558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E469C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8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BA54C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522DC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245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B3180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376353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AD1A6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2436</w:t>
            </w:r>
          </w:p>
        </w:tc>
      </w:tr>
      <w:tr w:rsidR="00600BEA" w:rsidRPr="00600BEA" w14:paraId="19562D42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D3D86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9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0230E5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Houbihu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E8F3C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4-4-2_S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DD9FB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444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44272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416547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A026C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8.53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FC0E3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BAF64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372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85F48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113080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02467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1297</w:t>
            </w:r>
          </w:p>
        </w:tc>
      </w:tr>
      <w:tr w:rsidR="00600BEA" w:rsidRPr="00600BEA" w14:paraId="6F5BB0D9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12F14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9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3BF026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Houbihu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CB88C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4-4-3_S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4A001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4578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F28A7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378526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B6A05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34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33055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6100F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064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6E270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289844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DCB6C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7.328</w:t>
            </w:r>
          </w:p>
        </w:tc>
      </w:tr>
      <w:tr w:rsidR="00600BEA" w:rsidRPr="00600BEA" w14:paraId="0372569D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9C718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0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BBB920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Water Outlet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DDA51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4-5-1_S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12D33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9862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3EEFB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62797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7EA1B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4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0F7EF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85AEA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6339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89307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916343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1597E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8957</w:t>
            </w:r>
          </w:p>
        </w:tc>
      </w:tr>
      <w:tr w:rsidR="00600BEA" w:rsidRPr="00600BEA" w14:paraId="2E5967D5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716DA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0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E883E0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Water Outlet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FE89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4-5-2_S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4A80C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2667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3A6A3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804709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09B4B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34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66D08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5ADB8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329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A3C57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383563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DC669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8.65</w:t>
            </w:r>
          </w:p>
        </w:tc>
      </w:tr>
      <w:tr w:rsidR="00600BEA" w:rsidRPr="00600BEA" w14:paraId="244C76E9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F1254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0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C2FF8E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Water Outlet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6C5CC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4-5-3_S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312F1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5026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E8608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51109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CC908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20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D0A72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A9CB3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6872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E6492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464978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91829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64.6322</w:t>
            </w:r>
          </w:p>
        </w:tc>
      </w:tr>
      <w:tr w:rsidR="00600BEA" w:rsidRPr="00600BEA" w14:paraId="6446F96C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7A933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1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D6DDB1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Wanlitong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7B4A8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4-6-1_S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E75EA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6155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273AA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856161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0220F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58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B766B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EC632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3103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A4C5D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93513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47319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3169</w:t>
            </w:r>
          </w:p>
        </w:tc>
      </w:tr>
      <w:tr w:rsidR="00600BEA" w:rsidRPr="00600BEA" w14:paraId="0B34D1A5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DB969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1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02C664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Wanlitong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5CD30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4-6-2_S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18FC4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098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92FAE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334617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AF170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45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123A9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5F43D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858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B99E4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56694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F95B6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7908</w:t>
            </w:r>
          </w:p>
        </w:tc>
      </w:tr>
      <w:tr w:rsidR="00600BEA" w:rsidRPr="00600BEA" w14:paraId="0F13F0DE" w14:textId="77777777" w:rsidTr="00600BEA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5B5C2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1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FEAA99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Wanlitong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780D5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4-6-3_S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A5CC5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5755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9D868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738235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3F40E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72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AA104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3E266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116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548F1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33526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0161D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8534</w:t>
            </w:r>
          </w:p>
        </w:tc>
      </w:tr>
      <w:tr w:rsidR="00600BEA" w:rsidRPr="00600BEA" w14:paraId="67F22E05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0C341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2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38109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Xiziw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E1DC8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4-1-1_S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D524B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245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EF6BC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374976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07B56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12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C7C62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0A934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4881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C1BA7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466238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1BBB6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1172</w:t>
            </w:r>
          </w:p>
        </w:tc>
      </w:tr>
      <w:tr w:rsidR="00600BEA" w:rsidRPr="00600BEA" w14:paraId="19BA9B88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DC657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2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2D2C1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Xiziw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007DF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4-1-2_S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ED34E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372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12BF3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110602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3F215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89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EDBC9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691ED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444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CFD43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430755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0E680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7743</w:t>
            </w:r>
          </w:p>
        </w:tc>
      </w:tr>
      <w:tr w:rsidR="00600BEA" w:rsidRPr="00600BEA" w14:paraId="5E0C13A5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ED7DF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2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05F9C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Xiziw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4BC54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4-1-3_S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DBC59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064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379A4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280265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26363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6.46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FB8E9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99F4D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4578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51FE7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382538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9B334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6227</w:t>
            </w:r>
          </w:p>
        </w:tc>
      </w:tr>
      <w:tr w:rsidR="00600BEA" w:rsidRPr="00600BEA" w14:paraId="5E563E3F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5A98C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3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A2E89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Xiaoliuqiu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Island - Beauty Beac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C2102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4-7-1_S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F332B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613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EC677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453582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4974A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7.3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0C13C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5F006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9862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A00E3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64392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4F46A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5687</w:t>
            </w:r>
          </w:p>
        </w:tc>
      </w:tr>
      <w:tr w:rsidR="00600BEA" w:rsidRPr="00600BEA" w14:paraId="48E3377F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9EDEF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3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DC68A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Xiaoliuqiu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Island - Beauty Beac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A8582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4-7-2_S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4A25C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2687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9764A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810407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FD716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32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F5334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BC463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2667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DE053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809576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7A88E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7263</w:t>
            </w:r>
          </w:p>
        </w:tc>
      </w:tr>
      <w:tr w:rsidR="00600BEA" w:rsidRPr="00600BEA" w14:paraId="5E94771D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D4EFB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3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FCD42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Xiaoliuqiu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Island - Beauty Beac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6407D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4-7-3_S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8D2F2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2036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579F0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608209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7D770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76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4D634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E652C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5026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01F6F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513334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6CC37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3546</w:t>
            </w:r>
          </w:p>
        </w:tc>
      </w:tr>
      <w:tr w:rsidR="00600BEA" w:rsidRPr="00600BEA" w14:paraId="0E095A4A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AA722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4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EAC54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Xiaoliuqiu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Island - </w:t>
            </w: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Yuchengwe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9EC64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4-8-1_S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2876F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5684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684DE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712867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805F1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48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CDEC7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F4B67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6155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09DAE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861755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1F0B8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9309</w:t>
            </w:r>
          </w:p>
        </w:tc>
      </w:tr>
      <w:tr w:rsidR="00600BEA" w:rsidRPr="00600BEA" w14:paraId="78784A23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D9771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lastRenderedPageBreak/>
              <w:t>24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BB702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Xiaoliuqiu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Island - </w:t>
            </w: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Yuchengwe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CA28C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4-8-2_S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8A9B3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139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70F5F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344545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995AB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23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3A626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DE7C5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098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54C47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337711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00C45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7361</w:t>
            </w:r>
          </w:p>
        </w:tc>
      </w:tr>
      <w:tr w:rsidR="00600BEA" w:rsidRPr="00600BEA" w14:paraId="1A0E3384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C1247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4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9FC2F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Xiaoliuqiu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Island - </w:t>
            </w: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Yuchengwe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07554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4-8-3_S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5E31B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4609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A645E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384181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D44B2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0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54767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51251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5755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07F0B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741505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AA79C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9372</w:t>
            </w:r>
          </w:p>
        </w:tc>
      </w:tr>
      <w:tr w:rsidR="00600BEA" w:rsidRPr="00600BEA" w14:paraId="4EE60C1A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DB043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5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3E048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Xiaoliuqiu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Island- </w:t>
            </w: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Housh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40989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4-9-1_S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2BBC9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3666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EFBD5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098609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40429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90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47A8B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1F889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613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C7A6C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482763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54FFC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8776</w:t>
            </w:r>
          </w:p>
        </w:tc>
      </w:tr>
      <w:tr w:rsidR="00600BEA" w:rsidRPr="00600BEA" w14:paraId="098E004E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6B2DD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5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CB711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Xiaoliuqiu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Island- </w:t>
            </w: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Housh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BF731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4-9-2_S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AE7E5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6200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3097C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865205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3CA46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30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7B28A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D4765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2687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CC233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815263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6F153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709</w:t>
            </w:r>
          </w:p>
        </w:tc>
      </w:tr>
      <w:tr w:rsidR="00600BEA" w:rsidRPr="00600BEA" w14:paraId="49D48873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AE669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5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A24F7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Xiaoliuqiu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Island- </w:t>
            </w: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Housh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CEC92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4-9-3_S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07462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3342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1B9C2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007157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42C81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33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038D4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4F8B9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2036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AC40C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610292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3D1ED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9366</w:t>
            </w:r>
          </w:p>
        </w:tc>
      </w:tr>
      <w:tr w:rsidR="00600BEA" w:rsidRPr="00600BEA" w14:paraId="4CEEBD07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83910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6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5F669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Taoyuan Algal Reef G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EEF5B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1-5-1_S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54241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81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F8BD2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244505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7D494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1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6FEC0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BF735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5684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B9529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7191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A206E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8857</w:t>
            </w:r>
          </w:p>
        </w:tc>
      </w:tr>
      <w:tr w:rsidR="00600BEA" w:rsidRPr="00600BEA" w14:paraId="68E94BF5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D6A6E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6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CE0BA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Taoyuan Algal Reef G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A25C7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1-5-2_S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C2F82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3231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B7F59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978366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54BB5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66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A4595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03484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139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F97D9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348877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5354C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6257</w:t>
            </w:r>
          </w:p>
        </w:tc>
      </w:tr>
      <w:tr w:rsidR="00600BEA" w:rsidRPr="00600BEA" w14:paraId="03C06C15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13F02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6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F04B6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Taoyuan Algal Reef G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897C5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1-5-3_S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74123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041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EB7E1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81799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50A4A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6.95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C956E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1803F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4609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5D9E2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389975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88520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4906</w:t>
            </w:r>
          </w:p>
        </w:tc>
      </w:tr>
      <w:tr w:rsidR="00600BEA" w:rsidRPr="00600BEA" w14:paraId="2D776B46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FF0D5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7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AE8BE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Taoyuan Algal Reef G2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3B097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1-6-1_S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E6280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842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9AE85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244310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D124B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22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7AF7D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81FD9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3666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EB776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100351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51996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0358</w:t>
            </w:r>
          </w:p>
        </w:tc>
      </w:tr>
      <w:tr w:rsidR="00600BEA" w:rsidRPr="00600BEA" w14:paraId="010607FF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5B284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7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243EE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Taoyuan Algal Reef G2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8EC07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1-6-2_S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7B9D0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2768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440E0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197972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DAFF6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50.4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84081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379B7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6200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5341A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867957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096F7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4773</w:t>
            </w:r>
          </w:p>
        </w:tc>
      </w:tr>
      <w:tr w:rsidR="00600BEA" w:rsidRPr="00600BEA" w14:paraId="0E5C41F9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6D6AF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7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AE9CA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Taoyuan Algal Reef G2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BD1DD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1-6-3_S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2FAE0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119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334CD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293874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17538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4.19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EB6AA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6887D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3342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308C9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007777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8E40E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3768</w:t>
            </w:r>
          </w:p>
        </w:tc>
      </w:tr>
      <w:tr w:rsidR="00600BEA" w:rsidRPr="00600BEA" w14:paraId="795C51B7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5BAA7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8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A6D21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Taoyuan Algal Reef G2-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D5E3A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5-1-1_S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8AE20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5729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0DB2A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748171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8CA76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82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FE433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64EB3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5729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A1A30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752549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F941C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9444</w:t>
            </w:r>
          </w:p>
        </w:tc>
      </w:tr>
      <w:tr w:rsidR="00600BEA" w:rsidRPr="00600BEA" w14:paraId="30AA2DCD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B7DA0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8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353F9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Taoyuan Algal Reef G2-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D5BBB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5-1-2_S1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8FC50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496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86A47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517242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612E6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83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3EA4F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4CBA9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496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9EA7D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521178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99C86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9457</w:t>
            </w:r>
          </w:p>
        </w:tc>
      </w:tr>
      <w:tr w:rsidR="00600BEA" w:rsidRPr="00600BEA" w14:paraId="33B5F79D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ABDA2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lastRenderedPageBreak/>
              <w:t>28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DCEB5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Taoyuan Algal Reef G2-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3DA5B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5-1-3_S1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0B95B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4432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7BF38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358536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39B47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83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CE1FC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A55B7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4432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B21BE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0363135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E6221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9693</w:t>
            </w:r>
          </w:p>
        </w:tc>
      </w:tr>
      <w:tr w:rsidR="00600BEA" w:rsidRPr="00600BEA" w14:paraId="5EFAD16A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E90B2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8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5E2EE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Taoyuan Algal Reef G2-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39922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5-1-4_S1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A7E9C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866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BF954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8981975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CEFB3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74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895EA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01F4E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866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1E1F6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8977262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A6D30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5846</w:t>
            </w:r>
          </w:p>
        </w:tc>
      </w:tr>
      <w:tr w:rsidR="00600BEA" w:rsidRPr="00600BEA" w14:paraId="655CD4AB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40C4D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CC7D8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Penghu islands - </w:t>
            </w: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Qito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F906A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5-5-1_S1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800CC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1767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761FC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6550146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AE031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91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B85AA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796F7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1767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B6CD3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6545776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EAFF9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7166</w:t>
            </w:r>
          </w:p>
        </w:tc>
      </w:tr>
      <w:tr w:rsidR="00600BEA" w:rsidRPr="00600BEA" w14:paraId="13BACEBE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578B8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9060A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Penghu islands - </w:t>
            </w: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Qito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D7EF3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5-5-2_S1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01961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1904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E8645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6591299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5D87D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91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30113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11AFA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1904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8D059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6585519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1D57B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6476</w:t>
            </w:r>
          </w:p>
        </w:tc>
      </w:tr>
      <w:tr w:rsidR="00600BEA" w:rsidRPr="00600BEA" w14:paraId="5C535535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99F88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E06B6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Penghu islands - </w:t>
            </w: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Qito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83FFE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5-5-3_S1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FDA8A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0114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3B314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6052594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DE012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90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DF895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A42E5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0114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9181F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6049268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339E7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7409</w:t>
            </w:r>
          </w:p>
        </w:tc>
      </w:tr>
      <w:tr w:rsidR="00600BEA" w:rsidRPr="00600BEA" w14:paraId="1664666D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F8B68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7E746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Penghu islands - </w:t>
            </w: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Chix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44E28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5-3-1_S1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B2E44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6348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EB669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7927409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CB3B3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87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ABAC0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F497B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6348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6C057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7919396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1B825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5671</w:t>
            </w:r>
          </w:p>
        </w:tc>
      </w:tr>
      <w:tr w:rsidR="00600BEA" w:rsidRPr="00600BEA" w14:paraId="208E4DD9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BA322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21B6E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Penghu islands - </w:t>
            </w: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Chix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72045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5-3-2_S1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1CA02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8903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397E6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5687551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B39ED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87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E0B0D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EDC83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8903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265C6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5682641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B3389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6129</w:t>
            </w:r>
          </w:p>
        </w:tc>
      </w:tr>
      <w:tr w:rsidR="00600BEA" w:rsidRPr="00600BEA" w14:paraId="21D6CD6F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4D4DA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A8047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Penghu islands - </w:t>
            </w: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Chix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C0F19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5-3-3_S1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0056C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2086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0E5AA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6645507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B969C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8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1BC35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21EED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2086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D3BEB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6640569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473C0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6614</w:t>
            </w:r>
          </w:p>
        </w:tc>
      </w:tr>
      <w:tr w:rsidR="00600BEA" w:rsidRPr="00600BEA" w14:paraId="07F18803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93DC9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1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82485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Penghu islands - </w:t>
            </w: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Nei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1E60B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5-4-1_S1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7112F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9342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F24AD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5821018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2D83D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94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281E0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15F37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9342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295FF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5816228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54454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6995</w:t>
            </w:r>
          </w:p>
        </w:tc>
      </w:tr>
      <w:tr w:rsidR="00600BEA" w:rsidRPr="00600BEA" w14:paraId="4046BDBD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FB93C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1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62594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Penghu islands - </w:t>
            </w: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Nei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087E1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5-4-2_S1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D93AA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5481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AAEDE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658524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75B8B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89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3B4F3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5AE6E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5481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599B7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4655178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ADF2C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6835</w:t>
            </w:r>
          </w:p>
        </w:tc>
      </w:tr>
      <w:tr w:rsidR="00600BEA" w:rsidRPr="00600BEA" w14:paraId="05078CCC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E9DD8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1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E3F35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Penghu islands - </w:t>
            </w: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Nei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FAF0C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5-4-3_S1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F2CCA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7416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A28A9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5241154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AAE3B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92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EE09A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F4BA9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17416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A6D67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5237324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7DB7F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7062</w:t>
            </w:r>
          </w:p>
        </w:tc>
      </w:tr>
      <w:tr w:rsidR="00600BEA" w:rsidRPr="00600BEA" w14:paraId="6858FC96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B1309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2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A12F4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Penghu islands - Hangwan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A063C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5-2-1_S1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20BC1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7614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DC55F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8300101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DA7A2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57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8D4EC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14515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7614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80FB5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8272945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368A0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5911</w:t>
            </w:r>
          </w:p>
        </w:tc>
      </w:tr>
      <w:tr w:rsidR="00600BEA" w:rsidRPr="00600BEA" w14:paraId="05706BAD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DEF77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2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C9269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Penghu islands - Hangwan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DA40D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5-2-2_S1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F5D3E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8415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CF9C1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8546787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A4D1C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77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10F04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DE889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8415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2BF16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8528766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D9251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14</w:t>
            </w:r>
          </w:p>
        </w:tc>
      </w:tr>
      <w:tr w:rsidR="00600BEA" w:rsidRPr="00600BEA" w14:paraId="66182863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DF858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lastRenderedPageBreak/>
              <w:t>32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12FA1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Penghu islands - Hangwan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1120F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5-2-3_S1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2A910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6653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0B7A1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8009988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577A1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51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F3342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254CD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6653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0160D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7985158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ED13A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5858</w:t>
            </w:r>
          </w:p>
        </w:tc>
      </w:tr>
      <w:tr w:rsidR="00600BEA" w:rsidRPr="00600BEA" w14:paraId="17BC265F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D250A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3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6E009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Penghu islands - Hangwan-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18C75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5-6-1_S1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A345F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3398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BF0E6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7029938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97ABA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44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A10EA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BB95C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3398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6DB1D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7011775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4D121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6668</w:t>
            </w:r>
          </w:p>
        </w:tc>
      </w:tr>
      <w:tr w:rsidR="00600BEA" w:rsidRPr="00600BEA" w14:paraId="21FCC00E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18C37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3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0F3B2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Penghu islands - Hangwan-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5CB38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5-6-2_S1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60785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8127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F59F3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845449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E8B86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57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F6F13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91258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8127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5A3FC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8436551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4D9FE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9356</w:t>
            </w:r>
          </w:p>
        </w:tc>
      </w:tr>
      <w:tr w:rsidR="00600BEA" w:rsidRPr="00600BEA" w14:paraId="5C3C6ECF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60B01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3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4FC4A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Penghu islands - Hangwan-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394A1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5-6-3_S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DCFA8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5724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83C52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7731027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2FB7F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52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B18B8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4252C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5724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6E272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7716523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E1105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9635</w:t>
            </w:r>
          </w:p>
        </w:tc>
      </w:tr>
      <w:tr w:rsidR="00600BEA" w:rsidRPr="00600BEA" w14:paraId="005778CF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73E48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4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13B78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Penghu islands - </w:t>
            </w: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Yueli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B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74D31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5-7-1_S1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D30EC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4762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EA673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7435528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87AC7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27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EF024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37437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4762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243F1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7416831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952FC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5218</w:t>
            </w:r>
          </w:p>
        </w:tc>
      </w:tr>
      <w:tr w:rsidR="00600BEA" w:rsidRPr="00600BEA" w14:paraId="3A33FA36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C24C8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4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FFB5A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Penghu islands - </w:t>
            </w: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Yueli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B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E7EC1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5-7-2_S1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59A30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6342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CEECA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7907962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59783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19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66B79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9D15D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6342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5A81C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7886013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30EE5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3631</w:t>
            </w:r>
          </w:p>
        </w:tc>
      </w:tr>
      <w:tr w:rsidR="00600BEA" w:rsidRPr="00600BEA" w14:paraId="134F9C95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12C07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4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6E365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Penghu islands - </w:t>
            </w: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Yueli</w:t>
            </w:r>
            <w:proofErr w:type="spellEnd"/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 B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27D91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5-7-3_S1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C0ECC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7451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484D7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8247390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D0601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4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02287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D84C1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7451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EB811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8225510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C449C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6404</w:t>
            </w:r>
          </w:p>
        </w:tc>
      </w:tr>
      <w:tr w:rsidR="00600BEA" w:rsidRPr="00600BEA" w14:paraId="01B0E6F4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36BD9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5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1361C7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Penghu islands - </w:t>
            </w: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Woni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9B041C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5-8-1_S1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F9608A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2947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F97B1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6891223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F38C2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3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547E7F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85AF2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2947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9DE714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6872663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B6B7A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4917</w:t>
            </w:r>
          </w:p>
        </w:tc>
      </w:tr>
      <w:tr w:rsidR="00600BEA" w:rsidRPr="00600BEA" w14:paraId="7476F4E9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98CB3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5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B9267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Penghu islands - </w:t>
            </w: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Woni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05B56B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5-8-2_S1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0D8BF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6497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BF17C9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7959429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00556E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38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DA4DE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EA806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6497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4C330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7938442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4E5DF2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5903</w:t>
            </w:r>
          </w:p>
        </w:tc>
      </w:tr>
      <w:tr w:rsidR="00600BEA" w:rsidRPr="00600BEA" w14:paraId="450085AF" w14:textId="77777777" w:rsidTr="00600BEA">
        <w:trPr>
          <w:trHeight w:val="3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29E935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5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88764D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Penghu islands - </w:t>
            </w:r>
            <w:proofErr w:type="spellStart"/>
            <w:r w:rsidRPr="00600BEA">
              <w:rPr>
                <w:rFonts w:eastAsia="PMingLiU"/>
                <w:color w:val="000000"/>
                <w:kern w:val="0"/>
                <w:lang w:eastAsia="zh-TW"/>
              </w:rPr>
              <w:t>Woni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D339B91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Shikina5-8-3_S1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FE3C3E5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2043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FDF0733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6616895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A2415A8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300.17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55F979D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F4823C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2043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D903BB0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6598025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14EBEF6" w14:textId="77777777" w:rsidR="00600BEA" w:rsidRPr="00600BEA" w:rsidRDefault="00600BEA" w:rsidP="00600BEA">
            <w:pPr>
              <w:widowControl/>
              <w:jc w:val="center"/>
              <w:rPr>
                <w:rFonts w:eastAsia="PMingLiU"/>
                <w:color w:val="000000"/>
                <w:kern w:val="0"/>
                <w:lang w:eastAsia="zh-TW"/>
              </w:rPr>
            </w:pPr>
            <w:r w:rsidRPr="00600BEA">
              <w:rPr>
                <w:rFonts w:eastAsia="PMingLiU"/>
                <w:color w:val="000000"/>
                <w:kern w:val="0"/>
                <w:lang w:eastAsia="zh-TW"/>
              </w:rPr>
              <w:t>299.3145</w:t>
            </w:r>
          </w:p>
        </w:tc>
      </w:tr>
    </w:tbl>
    <w:p w14:paraId="37A43309" w14:textId="68144B68" w:rsidR="00993013" w:rsidRDefault="00993013" w:rsidP="000B3DF5">
      <w:pPr>
        <w:widowControl/>
        <w:jc w:val="left"/>
        <w:rPr>
          <w:rFonts w:eastAsia="ヒラギノ明朝 ProN W3"/>
          <w:iCs/>
          <w:color w:val="000000" w:themeColor="text1"/>
          <w:kern w:val="0"/>
          <w:lang w:val="en-GB"/>
        </w:rPr>
      </w:pPr>
    </w:p>
    <w:p w14:paraId="6D9DB284" w14:textId="77777777" w:rsidR="00993013" w:rsidRDefault="00993013">
      <w:pPr>
        <w:widowControl/>
        <w:jc w:val="left"/>
        <w:rPr>
          <w:rFonts w:eastAsia="ヒラギノ明朝 ProN W3"/>
          <w:iCs/>
          <w:color w:val="000000" w:themeColor="text1"/>
          <w:kern w:val="0"/>
          <w:lang w:val="en-GB"/>
        </w:rPr>
      </w:pPr>
      <w:r>
        <w:rPr>
          <w:rFonts w:eastAsia="ヒラギノ明朝 ProN W3"/>
          <w:iCs/>
          <w:color w:val="000000" w:themeColor="text1"/>
          <w:kern w:val="0"/>
          <w:lang w:val="en-GB"/>
        </w:rPr>
        <w:br w:type="page"/>
      </w:r>
    </w:p>
    <w:p w14:paraId="702B67EB" w14:textId="010637A2" w:rsidR="00427492" w:rsidRDefault="00CA6741" w:rsidP="000B3DF5">
      <w:pPr>
        <w:widowControl/>
        <w:jc w:val="left"/>
        <w:rPr>
          <w:rFonts w:ascii="Century" w:hAnsi="Century"/>
          <w:kern w:val="0"/>
          <w:sz w:val="20"/>
          <w:szCs w:val="20"/>
          <w:lang w:eastAsia="zh-TW"/>
        </w:rPr>
      </w:pPr>
      <w:r>
        <w:rPr>
          <w:noProof/>
          <w:lang w:val="en-GB"/>
        </w:rPr>
        <w:lastRenderedPageBreak/>
        <w:drawing>
          <wp:anchor distT="0" distB="0" distL="114300" distR="114300" simplePos="0" relativeHeight="251655168" behindDoc="0" locked="0" layoutInCell="1" allowOverlap="1" wp14:anchorId="2CBD56D1" wp14:editId="64A6F783">
            <wp:simplePos x="0" y="0"/>
            <wp:positionH relativeFrom="column">
              <wp:posOffset>0</wp:posOffset>
            </wp:positionH>
            <wp:positionV relativeFrom="paragraph">
              <wp:posOffset>476885</wp:posOffset>
            </wp:positionV>
            <wp:extent cx="8896985" cy="4395470"/>
            <wp:effectExtent l="0" t="0" r="0" b="0"/>
            <wp:wrapTopAndBottom/>
            <wp:docPr id="1798379358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379358" name="圖片 1798379358"/>
                    <pic:cNvPicPr/>
                  </pic:nvPicPr>
                  <pic:blipFill rotWithShape="1">
                    <a:blip r:embed="rId12"/>
                    <a:srcRect l="5190" t="10473" r="5495" b="27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6985" cy="4395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en-GB"/>
        </w:rPr>
        <w:fldChar w:fldCharType="begin"/>
      </w:r>
      <w:r>
        <w:rPr>
          <w:lang w:val="en-GB"/>
        </w:rPr>
        <w:instrText xml:space="preserve"> LINK </w:instrText>
      </w:r>
      <w:r w:rsidR="00427492">
        <w:rPr>
          <w:lang w:val="en-GB"/>
        </w:rPr>
        <w:instrText xml:space="preserve">Excel.Sheet.12 "/Users/pannyo/Downloads/Supplementary Tables S1-S3_0517.xlsx" S2!R1C1:R38C15 </w:instrText>
      </w:r>
      <w:r>
        <w:rPr>
          <w:lang w:val="en-GB"/>
        </w:rPr>
        <w:instrText xml:space="preserve">\a \f 4 \h </w:instrText>
      </w:r>
      <w:r w:rsidR="00F01E8B">
        <w:rPr>
          <w:lang w:val="en-GB"/>
        </w:rPr>
        <w:instrText xml:space="preserve"> \* MERGEFORMAT </w:instrText>
      </w:r>
      <w:r>
        <w:rPr>
          <w:lang w:val="en-GB"/>
        </w:rPr>
        <w:fldChar w:fldCharType="separate"/>
      </w:r>
    </w:p>
    <w:tbl>
      <w:tblPr>
        <w:tblW w:w="31680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56"/>
        <w:gridCol w:w="2550"/>
        <w:gridCol w:w="2274"/>
        <w:gridCol w:w="2275"/>
        <w:gridCol w:w="2275"/>
        <w:gridCol w:w="2365"/>
        <w:gridCol w:w="2275"/>
        <w:gridCol w:w="2275"/>
        <w:gridCol w:w="2275"/>
        <w:gridCol w:w="2275"/>
        <w:gridCol w:w="2275"/>
        <w:gridCol w:w="2275"/>
        <w:gridCol w:w="2275"/>
        <w:gridCol w:w="2275"/>
        <w:gridCol w:w="1185"/>
      </w:tblGrid>
      <w:tr w:rsidR="00427492" w:rsidRPr="00427492" w14:paraId="112C0D5A" w14:textId="77777777" w:rsidTr="00427492">
        <w:trPr>
          <w:trHeight w:val="360"/>
        </w:trPr>
        <w:tc>
          <w:tcPr>
            <w:tcW w:w="12262" w:type="dxa"/>
            <w:gridSpan w:val="6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4ED848" w14:textId="78870DDA" w:rsidR="00427492" w:rsidRPr="00427492" w:rsidRDefault="00427492">
            <w:pPr>
              <w:widowControl/>
              <w:rPr>
                <w:rFonts w:ascii="Arial" w:eastAsia="PMingLiU" w:hAnsi="Arial" w:cs="Arial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Supplementary Table S2. ZOTU counts of </w:t>
            </w:r>
            <w:proofErr w:type="spellStart"/>
            <w:r w:rsidRPr="00427492">
              <w:rPr>
                <w:rFonts w:ascii="Arial" w:eastAsia="PMingLiU" w:hAnsi="Arial" w:cs="Arial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>scleractinian</w:t>
            </w:r>
            <w:proofErr w:type="spellEnd"/>
            <w:r w:rsidRPr="00427492">
              <w:rPr>
                <w:rFonts w:ascii="Arial" w:eastAsia="PMingLiU" w:hAnsi="Arial" w:cs="Arial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corals at each sampling site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CC1CF8" w14:textId="77777777" w:rsidR="00427492" w:rsidRPr="00427492" w:rsidRDefault="00427492" w:rsidP="00427492">
            <w:pPr>
              <w:widowControl/>
              <w:jc w:val="left"/>
              <w:rPr>
                <w:rFonts w:ascii="Arial" w:eastAsia="PMingLiU" w:hAnsi="Arial" w:cs="Arial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8035A1" w14:textId="77777777" w:rsidR="00427492" w:rsidRPr="00427492" w:rsidRDefault="00427492" w:rsidP="00427492">
            <w:pPr>
              <w:widowControl/>
              <w:jc w:val="left"/>
              <w:rPr>
                <w:rFonts w:eastAsia="Times New Roman"/>
                <w:kern w:val="0"/>
                <w:sz w:val="20"/>
                <w:szCs w:val="20"/>
                <w:lang w:eastAsia="zh-TW"/>
              </w:rPr>
            </w:pP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962BAA" w14:textId="77777777" w:rsidR="00427492" w:rsidRPr="00427492" w:rsidRDefault="00427492" w:rsidP="00427492">
            <w:pPr>
              <w:widowControl/>
              <w:jc w:val="left"/>
              <w:rPr>
                <w:rFonts w:eastAsia="Times New Roman"/>
                <w:kern w:val="0"/>
                <w:sz w:val="20"/>
                <w:szCs w:val="20"/>
                <w:lang w:eastAsia="zh-TW"/>
              </w:rPr>
            </w:pP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161237" w14:textId="77777777" w:rsidR="00427492" w:rsidRPr="00427492" w:rsidRDefault="00427492" w:rsidP="00427492">
            <w:pPr>
              <w:widowControl/>
              <w:jc w:val="left"/>
              <w:rPr>
                <w:rFonts w:eastAsia="Times New Roman"/>
                <w:kern w:val="0"/>
                <w:sz w:val="20"/>
                <w:szCs w:val="20"/>
                <w:lang w:eastAsia="zh-TW"/>
              </w:rPr>
            </w:pP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C5B2C2" w14:textId="77777777" w:rsidR="00427492" w:rsidRPr="00427492" w:rsidRDefault="00427492" w:rsidP="00427492">
            <w:pPr>
              <w:widowControl/>
              <w:jc w:val="left"/>
              <w:rPr>
                <w:rFonts w:eastAsia="Times New Roman"/>
                <w:kern w:val="0"/>
                <w:sz w:val="20"/>
                <w:szCs w:val="20"/>
                <w:lang w:eastAsia="zh-TW"/>
              </w:rPr>
            </w:pP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6769BD" w14:textId="77777777" w:rsidR="00427492" w:rsidRPr="00427492" w:rsidRDefault="00427492" w:rsidP="00427492">
            <w:pPr>
              <w:widowControl/>
              <w:jc w:val="left"/>
              <w:rPr>
                <w:rFonts w:eastAsia="Times New Roman"/>
                <w:kern w:val="0"/>
                <w:sz w:val="20"/>
                <w:szCs w:val="20"/>
                <w:lang w:eastAsia="zh-TW"/>
              </w:rPr>
            </w:pP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50200B" w14:textId="77777777" w:rsidR="00427492" w:rsidRPr="00427492" w:rsidRDefault="00427492" w:rsidP="00427492">
            <w:pPr>
              <w:widowControl/>
              <w:jc w:val="left"/>
              <w:rPr>
                <w:rFonts w:eastAsia="Times New Roman"/>
                <w:kern w:val="0"/>
                <w:sz w:val="20"/>
                <w:szCs w:val="20"/>
                <w:lang w:eastAsia="zh-TW"/>
              </w:rPr>
            </w:pP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EA4286" w14:textId="77777777" w:rsidR="00427492" w:rsidRPr="00427492" w:rsidRDefault="00427492" w:rsidP="00427492">
            <w:pPr>
              <w:widowControl/>
              <w:jc w:val="left"/>
              <w:rPr>
                <w:rFonts w:eastAsia="Times New Roman"/>
                <w:kern w:val="0"/>
                <w:sz w:val="20"/>
                <w:szCs w:val="20"/>
                <w:lang w:eastAsia="zh-TW"/>
              </w:rPr>
            </w:pP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070A8A" w14:textId="77777777" w:rsidR="00427492" w:rsidRPr="00427492" w:rsidRDefault="00427492" w:rsidP="00427492">
            <w:pPr>
              <w:widowControl/>
              <w:jc w:val="left"/>
              <w:rPr>
                <w:rFonts w:eastAsia="Times New Roman"/>
                <w:kern w:val="0"/>
                <w:sz w:val="20"/>
                <w:szCs w:val="20"/>
                <w:lang w:eastAsia="zh-TW"/>
              </w:rPr>
            </w:pPr>
          </w:p>
        </w:tc>
      </w:tr>
      <w:tr w:rsidR="00427492" w:rsidRPr="00427492" w14:paraId="19E46307" w14:textId="77777777" w:rsidTr="00427492">
        <w:trPr>
          <w:trHeight w:val="360"/>
        </w:trPr>
        <w:tc>
          <w:tcPr>
            <w:tcW w:w="557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noWrap/>
            <w:vAlign w:val="center"/>
            <w:hideMark/>
          </w:tcPr>
          <w:p w14:paraId="6208F888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Site ID</w:t>
            </w:r>
          </w:p>
        </w:tc>
        <w:tc>
          <w:tcPr>
            <w:tcW w:w="2562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noWrap/>
            <w:vAlign w:val="center"/>
            <w:hideMark/>
          </w:tcPr>
          <w:p w14:paraId="0D335426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Site name</w:t>
            </w:r>
          </w:p>
        </w:tc>
        <w:tc>
          <w:tcPr>
            <w:tcW w:w="28561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2FE803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Genera</w:t>
            </w:r>
          </w:p>
        </w:tc>
      </w:tr>
      <w:tr w:rsidR="00427492" w:rsidRPr="00427492" w14:paraId="57738889" w14:textId="77777777" w:rsidTr="00427492">
        <w:trPr>
          <w:trHeight w:val="1520"/>
        </w:trPr>
        <w:tc>
          <w:tcPr>
            <w:tcW w:w="557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9B7D643" w14:textId="77777777" w:rsidR="00427492" w:rsidRPr="00427492" w:rsidRDefault="00427492" w:rsidP="00427492">
            <w:pPr>
              <w:widowControl/>
              <w:jc w:val="left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</w:p>
        </w:tc>
        <w:tc>
          <w:tcPr>
            <w:tcW w:w="2562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CA3B68F" w14:textId="77777777" w:rsidR="00427492" w:rsidRPr="00427492" w:rsidRDefault="00427492" w:rsidP="00427492">
            <w:pPr>
              <w:widowControl/>
              <w:jc w:val="left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9F6D35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  <w:t>Acropora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2D5B40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</w:pPr>
            <w:proofErr w:type="spellStart"/>
            <w:r w:rsidRPr="00427492"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  <w:t>Montipora</w:t>
            </w:r>
            <w:proofErr w:type="spellEnd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 xml:space="preserve">/ </w:t>
            </w:r>
            <w:proofErr w:type="spellStart"/>
            <w:r w:rsidRPr="00427492"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  <w:t>Anacropora</w:t>
            </w:r>
            <w:proofErr w:type="spellEnd"/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1128DA8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</w:pPr>
            <w:proofErr w:type="spellStart"/>
            <w:r w:rsidRPr="00427492"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  <w:t>Pavona</w:t>
            </w:r>
            <w:proofErr w:type="spellEnd"/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D10C9F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</w:pPr>
            <w:proofErr w:type="spellStart"/>
            <w:r w:rsidRPr="00427492"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  <w:t>Gardineroseris</w:t>
            </w:r>
            <w:proofErr w:type="spellEnd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 xml:space="preserve">/ </w:t>
            </w:r>
            <w:proofErr w:type="spellStart"/>
            <w:r w:rsidRPr="00427492"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  <w:t>Leptoseris</w:t>
            </w:r>
            <w:proofErr w:type="spellEnd"/>
            <w:r w:rsidRPr="00427492"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  <w:t>/</w:t>
            </w:r>
            <w:proofErr w:type="spellStart"/>
            <w:r w:rsidRPr="00427492"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  <w:t>Pavona</w:t>
            </w:r>
            <w:proofErr w:type="spellEnd"/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1DDF825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</w:pPr>
            <w:proofErr w:type="spellStart"/>
            <w:r w:rsidRPr="00427492"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  <w:t>Galaxea</w:t>
            </w:r>
            <w:proofErr w:type="spellEnd"/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B857437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  <w:t>Porites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9C8347A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</w:pPr>
            <w:proofErr w:type="spellStart"/>
            <w:r w:rsidRPr="00427492"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  <w:t>Cyphastrea</w:t>
            </w:r>
            <w:proofErr w:type="spellEnd"/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9205A2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</w:pPr>
            <w:proofErr w:type="spellStart"/>
            <w:r w:rsidRPr="00427492"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  <w:t>Favites</w:t>
            </w:r>
            <w:proofErr w:type="spellEnd"/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CEF0579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</w:pPr>
            <w:proofErr w:type="spellStart"/>
            <w:r w:rsidRPr="00427492"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  <w:t>Goniastrea</w:t>
            </w:r>
            <w:proofErr w:type="spellEnd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 xml:space="preserve">/ </w:t>
            </w:r>
            <w:proofErr w:type="spellStart"/>
            <w:r w:rsidRPr="00427492"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  <w:t>Merulina</w:t>
            </w:r>
            <w:proofErr w:type="spellEnd"/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8B1C2E7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</w:pPr>
            <w:proofErr w:type="spellStart"/>
            <w:r w:rsidRPr="00427492"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  <w:t>Leptoria</w:t>
            </w:r>
            <w:proofErr w:type="spellEnd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 xml:space="preserve">/ </w:t>
            </w:r>
            <w:proofErr w:type="spellStart"/>
            <w:r w:rsidRPr="00427492"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  <w:t>Platygyra</w:t>
            </w:r>
            <w:proofErr w:type="spellEnd"/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8F10DB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</w:pPr>
            <w:proofErr w:type="spellStart"/>
            <w:r w:rsidRPr="00427492"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  <w:t>Pocillopora</w:t>
            </w:r>
            <w:proofErr w:type="spellEnd"/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865B7B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</w:pPr>
            <w:proofErr w:type="spellStart"/>
            <w:r w:rsidRPr="00427492">
              <w:rPr>
                <w:rFonts w:ascii="Arial" w:eastAsia="PMingLiU" w:hAnsi="Arial" w:cs="Arial"/>
                <w:i/>
                <w:iCs/>
                <w:color w:val="000000"/>
                <w:kern w:val="0"/>
                <w:sz w:val="28"/>
                <w:szCs w:val="28"/>
                <w:lang w:eastAsia="zh-TW"/>
              </w:rPr>
              <w:t>Stylophora</w:t>
            </w:r>
            <w:proofErr w:type="spellEnd"/>
          </w:p>
        </w:tc>
        <w:tc>
          <w:tcPr>
            <w:tcW w:w="11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27040D1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others</w:t>
            </w:r>
          </w:p>
        </w:tc>
      </w:tr>
      <w:tr w:rsidR="00427492" w:rsidRPr="00427492" w14:paraId="1C84EC83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49DE4B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1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E193A6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Coral Farm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EA2E2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301,187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FA839D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6,04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97DCE7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4,966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024C9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50,10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41A31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31,115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1B49FA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9,97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F1EFBC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4,62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86D90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28,35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420583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DA7677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FF8114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7,85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07D1E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169,986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0C6B80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79,034 </w:t>
            </w:r>
          </w:p>
        </w:tc>
      </w:tr>
      <w:tr w:rsidR="00427492" w:rsidRPr="00427492" w14:paraId="0BAE4716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721D5B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2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DCF5A3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proofErr w:type="spellStart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Guihou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C8564A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162,18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A33A2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2,277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FC0D1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25,11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8F1A67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101,54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F49C3E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3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1A9A3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162,535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9A0EF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93,84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3CBFF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78,44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9C72D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1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ED95D7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7,68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9A31B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33,56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7341A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22,471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AA98A1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174,845 </w:t>
            </w:r>
          </w:p>
        </w:tc>
      </w:tr>
      <w:tr w:rsidR="00427492" w:rsidRPr="00427492" w14:paraId="2EB1EC96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E9D9D4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3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5674C2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proofErr w:type="spellStart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Wanghaixiang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C9E8A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22,456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F02983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4,296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75594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9,64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F019E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72,55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1F2DB3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727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292A5C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0,16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4AC857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57,386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F47EEE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75,077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B65BB0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1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E81FA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7,10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12B2F6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1,65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688626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60,711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EF202B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94,285 </w:t>
            </w:r>
          </w:p>
        </w:tc>
      </w:tr>
      <w:tr w:rsidR="00427492" w:rsidRPr="00427492" w14:paraId="3F7B467B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CDFD99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4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86BEE2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proofErr w:type="spellStart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Taipower</w:t>
            </w:r>
            <w:proofErr w:type="spellEnd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 xml:space="preserve"> SH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55B7F3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48,926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7EA29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8,67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2F84D7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33,49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08292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22,45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1FE9E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5C2A5D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58,82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D2128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105,62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1D3EF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2,377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05BB4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EFB24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5,14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96E27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307,497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7B1AE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C37C10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173,334 </w:t>
            </w:r>
          </w:p>
        </w:tc>
      </w:tr>
      <w:tr w:rsidR="00427492" w:rsidRPr="00427492" w14:paraId="202528F9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4BC043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5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1BB38A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CPC SH-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C38FD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2,95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733694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6,337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019A10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37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8050E6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967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AC4F6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6F5066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7,96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6C506A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75,46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55D9E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6,77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958C9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4,745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3F91F7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86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CF760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F0382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A6CD77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27,988 </w:t>
            </w:r>
          </w:p>
        </w:tc>
      </w:tr>
      <w:tr w:rsidR="00427492" w:rsidRPr="00427492" w14:paraId="5267C2CF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A18AA9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lastRenderedPageBreak/>
              <w:t>6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5143B1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CPC SH-2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9ED664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3,257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935BD2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3,04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36688C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2,01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5593D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4,36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161FF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D4ED52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4,69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A12B2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105,257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01FC4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4,90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38A3C2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EF3380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37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97903D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854CB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2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DD49DE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16,038 </w:t>
            </w:r>
          </w:p>
        </w:tc>
      </w:tr>
      <w:tr w:rsidR="00427492" w:rsidRPr="00427492" w14:paraId="77CBA76D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A94E05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7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231952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CPC SH-3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8F09D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196,06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7A9ADC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93,20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93C483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7,09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E6A037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27,146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9D5AE2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445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B48883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24,937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E5DF8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58,29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BD4B5C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2,515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00D1ED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82523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2,03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987E5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28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32B2B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1,254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FE95F5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67,949 </w:t>
            </w:r>
          </w:p>
        </w:tc>
      </w:tr>
      <w:tr w:rsidR="00427492" w:rsidRPr="00427492" w14:paraId="60E854A0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E2EF1E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8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FC28BD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Nany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B3C88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4,10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1FE1A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2,296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20362E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115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CB683E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7,035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6ACAB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EFD786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9,52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2C11FD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24,64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BAD660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80,84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BEF4F2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C7BA1D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117,69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3BA7F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54,90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A7F98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5,137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1DD7B0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108,891 </w:t>
            </w:r>
          </w:p>
        </w:tc>
      </w:tr>
      <w:tr w:rsidR="00427492" w:rsidRPr="00427492" w14:paraId="1A8583E7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036839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9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C23457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Bitou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5EBB14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2,94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3BE76D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377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2A0F6C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9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9E7F60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5,20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8930E3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3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2531F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162,23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FB48E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101,28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28437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98,49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B0467A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8C9CE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45,92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6BF09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50,66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F9537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8,119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0456DF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187,425 </w:t>
            </w:r>
          </w:p>
        </w:tc>
      </w:tr>
      <w:tr w:rsidR="00427492" w:rsidRPr="00427492" w14:paraId="7E5D10AD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21F50F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10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C30682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proofErr w:type="spellStart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Maoao</w:t>
            </w:r>
            <w:proofErr w:type="spellEnd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 xml:space="preserve"> Bay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DD7CB2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227,40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059FD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28,81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D1D984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3,71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9271B3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6,717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20A437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4890B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1,66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E3D7C7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23,756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D9C257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4,31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013D4D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99879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23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F2A24A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615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48B7D7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8,239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C18D78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26,844 </w:t>
            </w:r>
          </w:p>
        </w:tc>
      </w:tr>
      <w:tr w:rsidR="00427492" w:rsidRPr="00427492" w14:paraId="2E46EFCB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55C61E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11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9E3DC0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proofErr w:type="spellStart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Waiao</w:t>
            </w:r>
            <w:proofErr w:type="spellEnd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 xml:space="preserve"> Beach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B3A1D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1,88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54FD63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1,28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89AD0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C005A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A62AF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CB2843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136,07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D466B6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751BD3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B940F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FE69B2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29B85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90CF6C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722D76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0 </w:t>
            </w:r>
          </w:p>
        </w:tc>
      </w:tr>
      <w:tr w:rsidR="00427492" w:rsidRPr="00427492" w14:paraId="41BDBC51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6A161C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lastRenderedPageBreak/>
              <w:t>12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DF286E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Tofu Cape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1EF25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68,06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436FC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31,08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2441BE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25,165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FAFA0E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3,21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57B15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2,45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3C4B8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125,21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2A2E7E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5,645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46774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24,43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5BDBE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5,336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0F19D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0,94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5EEB14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9,80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6D2AE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249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144C3E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42,781 </w:t>
            </w:r>
          </w:p>
        </w:tc>
      </w:tr>
      <w:tr w:rsidR="00427492" w:rsidRPr="00427492" w14:paraId="5873A978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EE4871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13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5DE8CD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proofErr w:type="spellStart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Nanao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B8BA7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D657B3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EF3A2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96D8FC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0F2E3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6BBDD4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5E586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72B1A6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1610A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89F7B0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F0021E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8DF106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642887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0 </w:t>
            </w:r>
          </w:p>
        </w:tc>
      </w:tr>
      <w:tr w:rsidR="00427492" w:rsidRPr="00427492" w14:paraId="30F3401B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39461F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14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43F1D1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proofErr w:type="spellStart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Shitiping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A0E7F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140,036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EFF77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73,62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F5C9C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31,92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49C110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6,84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805563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45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5870E2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79,02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EF779A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8,77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CC1F3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28,09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D5893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81,99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FF05A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155,40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89F592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211,41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9ECA90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457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CDDF0F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30,817 </w:t>
            </w:r>
          </w:p>
        </w:tc>
      </w:tr>
      <w:tr w:rsidR="00427492" w:rsidRPr="00427492" w14:paraId="7ACEF500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EF16CF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15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4AFC96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proofErr w:type="spellStart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Jihui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C8C3DC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57,20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0E9FB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68,38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11422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80,38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23F836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1,84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F5F6E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5,77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0CBF3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150,61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11C5DA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45,536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E020AD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72,50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525694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29,866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D03B6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96,70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842E9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91,93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FB617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7,150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D61420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95,570 </w:t>
            </w:r>
          </w:p>
        </w:tc>
      </w:tr>
      <w:tr w:rsidR="00427492" w:rsidRPr="00427492" w14:paraId="78F3CC10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99F7FC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16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CB6978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Shanyuan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9A023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70,73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54388C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0A25A7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536CDA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83EAB2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CF801C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45,17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729D0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6,19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FEA36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9,40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CF976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F06DB0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2,505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ACCAE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44,03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F11B8C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BA87AC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10,498 </w:t>
            </w:r>
          </w:p>
        </w:tc>
      </w:tr>
      <w:tr w:rsidR="00427492" w:rsidRPr="00427492" w14:paraId="1F923578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E8884F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17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C21A56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proofErr w:type="spellStart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Xuhai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7934B3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E7A09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090B2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FE0E3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744A84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5B916E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E6FCE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802E5C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7F6B7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4AB197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8B9CE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0F732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C2A074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0 </w:t>
            </w:r>
          </w:p>
        </w:tc>
      </w:tr>
      <w:tr w:rsidR="00427492" w:rsidRPr="00427492" w14:paraId="71630A0A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1A0054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lastRenderedPageBreak/>
              <w:t>18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8B7826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South Bay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8D174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51,92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C2F7F3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141,29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AF1A76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4,157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97245D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44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5AFB9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8,906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72E11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70,055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3123C4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3,207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35E0D6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32,75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FF21EC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5,26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C52CB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6,17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50EAA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8,246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46ECC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F6352F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74,199 </w:t>
            </w:r>
          </w:p>
        </w:tc>
      </w:tr>
      <w:tr w:rsidR="00427492" w:rsidRPr="00427492" w14:paraId="47799829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8503C9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19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EF3446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proofErr w:type="spellStart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Houbihu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B53DD0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2,88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11535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212,956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B71756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34,23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06F2D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1,146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9F0F94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2562B4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146,38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48673C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1,54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AD4C74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41,41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5AC7F2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4,16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B56587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30,90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04EB5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53,39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C5802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D37699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47,203 </w:t>
            </w:r>
          </w:p>
        </w:tc>
      </w:tr>
      <w:tr w:rsidR="00427492" w:rsidRPr="00427492" w14:paraId="21493A54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CF28CD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20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5CF407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Water Outlet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0A62D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7,62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7DE78E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126,885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29278D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158,22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DF1474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6,42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2083E0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54,28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700B2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56,87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67DA43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5,965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2D1E0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55,59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E686CE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3,93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CE5B96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90,48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9C5FA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21,307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0EABE3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E506F8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96,352 </w:t>
            </w:r>
          </w:p>
        </w:tc>
      </w:tr>
      <w:tr w:rsidR="00427492" w:rsidRPr="00427492" w14:paraId="3EA191CF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4F6104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21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498848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proofErr w:type="spellStart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Wanlitong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FE03FA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6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EB7526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588,397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F9F8DD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1,34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CD09C2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33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FC184A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466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3CAD4C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84,37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D0EAFD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6,84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D3D67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9,19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D72B9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2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AFCE5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153,50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8AD570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2,087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2B05A0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83A017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40,918 </w:t>
            </w:r>
          </w:p>
        </w:tc>
      </w:tr>
      <w:tr w:rsidR="00427492" w:rsidRPr="00427492" w14:paraId="2CB9973F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638AFD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22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D7EF1E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proofErr w:type="spellStart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Xiziwan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FD1842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9864F6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3,37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65E1B3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1,28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904993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635310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764B4E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0,54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33B58A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C876E7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865ADA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583C5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103CC2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25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F7C62E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7A952C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0 </w:t>
            </w:r>
          </w:p>
        </w:tc>
      </w:tr>
      <w:tr w:rsidR="00427492" w:rsidRPr="00427492" w14:paraId="602E2EB8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EC12B1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23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960318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proofErr w:type="spellStart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Xiaoliuqiu</w:t>
            </w:r>
            <w:proofErr w:type="spellEnd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 xml:space="preserve"> Island - Beauty Beach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016DA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30,76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D9B4B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34,25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F741D4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1,98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A517F7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1,20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95302D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15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661932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56,04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E16DC0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49,86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3C4FBD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40,836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CC029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41,80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8B46A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75,03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221D3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47,737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C737FE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BBFEE3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52,979 </w:t>
            </w:r>
          </w:p>
        </w:tc>
      </w:tr>
      <w:tr w:rsidR="00427492" w:rsidRPr="00427492" w14:paraId="44252508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C32408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lastRenderedPageBreak/>
              <w:t>24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4A22EB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proofErr w:type="spellStart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Xiaoliuqiu</w:t>
            </w:r>
            <w:proofErr w:type="spellEnd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 xml:space="preserve"> Island - </w:t>
            </w:r>
            <w:proofErr w:type="spellStart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Yuchengwei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2A6D4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53,42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B044A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45,10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472D37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3,59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9E495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7,32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701E1D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402F6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89,71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6664D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40,61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378CA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29,255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1CE3BA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7,246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591B5C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40,185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7B422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53,49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A5D90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8443AD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44,902 </w:t>
            </w:r>
          </w:p>
        </w:tc>
      </w:tr>
      <w:tr w:rsidR="00427492" w:rsidRPr="00427492" w14:paraId="22A0D2D1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0A6DEF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25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28555A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proofErr w:type="spellStart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Xiaoliuqiu</w:t>
            </w:r>
            <w:proofErr w:type="spellEnd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 xml:space="preserve"> Island- </w:t>
            </w:r>
            <w:proofErr w:type="spellStart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Houshi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5F03E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7,77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25CD8C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261,05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4B4DC6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2,78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F37D92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2,13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251F4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2EE84D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93,546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929A33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109,69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329A9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52,03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62CEF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9,83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AA56F4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22,97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D6D98E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3,995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6513A6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AF92D6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186,962 </w:t>
            </w:r>
          </w:p>
        </w:tc>
      </w:tr>
      <w:tr w:rsidR="00427492" w:rsidRPr="00427492" w14:paraId="3E2596C1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C462D0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26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0F7299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Taoyuan Algal Reef G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AC116E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256522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A5775C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E0CC22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03E14E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E76CF0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4B19E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2E00F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E8179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DCD79D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4875E2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DF1C6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51187F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26,562 </w:t>
            </w:r>
          </w:p>
        </w:tc>
      </w:tr>
      <w:tr w:rsidR="00427492" w:rsidRPr="00427492" w14:paraId="6EE10336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15430E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27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BA3ADE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Taoyuan Algal Reef G2-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7114C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366CF0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FDDC7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FFF68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A12567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24DF80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9EE76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1F185A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F623A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C30AF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88C09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51E58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DF698D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0 </w:t>
            </w:r>
          </w:p>
        </w:tc>
      </w:tr>
      <w:tr w:rsidR="00427492" w:rsidRPr="00427492" w14:paraId="7AAAE841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452946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28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4D499A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Taoyuan Algal Reef G2-2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0D9DB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7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687097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B4150A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9805B6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1FF23A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9C967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45A66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0CABD6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28E6FD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32653A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6262C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750833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C84926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1,392,595 </w:t>
            </w:r>
          </w:p>
        </w:tc>
      </w:tr>
      <w:tr w:rsidR="00427492" w:rsidRPr="00427492" w14:paraId="6BDFE5C2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9D0153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29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487C6E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 xml:space="preserve">Penghu islands - </w:t>
            </w:r>
            <w:proofErr w:type="spellStart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Qitou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DA7967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2,21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703E67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1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16FB63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B6FC7A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00A34C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13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855F5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3,92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A695E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34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D23CF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7B00A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D56786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F183D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9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5C2BE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0DBB87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3,826 </w:t>
            </w:r>
          </w:p>
        </w:tc>
      </w:tr>
      <w:tr w:rsidR="00427492" w:rsidRPr="00427492" w14:paraId="14C221D3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7E3AC4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lastRenderedPageBreak/>
              <w:t>30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A12B47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 xml:space="preserve">Penghu islands - </w:t>
            </w:r>
            <w:proofErr w:type="spellStart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Chixi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05ED8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54,22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7535E0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23,54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A074D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73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AF4B3A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1,72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E5B1DC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8,83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E50AD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21,66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DD52E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55,357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C2A41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37,346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1CD78D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85F89D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5,64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9F884E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5,27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3D2067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110A39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170,962 </w:t>
            </w:r>
          </w:p>
        </w:tc>
      </w:tr>
      <w:tr w:rsidR="00427492" w:rsidRPr="00427492" w14:paraId="0E7A9A6F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984B74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31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939CFF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 xml:space="preserve">Penghu islands - </w:t>
            </w:r>
            <w:proofErr w:type="spellStart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Neian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FAC637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7,43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93152E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2,95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A06072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A0F457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CAA244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1,92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C003C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2,17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5E243D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4,72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A1196C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4,66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58EEDE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D0A20C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4,11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E599AE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3,56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454A4E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405E9E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39,398 </w:t>
            </w:r>
          </w:p>
        </w:tc>
      </w:tr>
      <w:tr w:rsidR="00427492" w:rsidRPr="00427492" w14:paraId="6A838958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834F4C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32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85C837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Penghu islands - Hangwan-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5EA2E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544,70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9C1EE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26,72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5988F7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2,942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E81C6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2,82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97AAB6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1,69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7CE08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393,746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BEA822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29,28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44FB50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23,91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6A198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625EB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30,91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D8199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24,49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5AE63C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3,772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3F7BF7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268,447 </w:t>
            </w:r>
          </w:p>
        </w:tc>
      </w:tr>
      <w:tr w:rsidR="00427492" w:rsidRPr="00427492" w14:paraId="50873E51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38F445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33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FFEC35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Penghu islands - Hangwan-2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1591B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695,17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84A306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31,497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6F1332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427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401BF0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69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7C978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7,09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CF2CD4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176,79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F79FBA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70,476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B76CD3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18,08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D6B4B8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DFB70E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5,35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7E877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56,535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2022A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7,471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DEE1C0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320,429 </w:t>
            </w:r>
          </w:p>
        </w:tc>
      </w:tr>
      <w:tr w:rsidR="00427492" w:rsidRPr="00427492" w14:paraId="09383C30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6E92C6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34</w:t>
            </w: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019E9C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 xml:space="preserve">Penghu islands - </w:t>
            </w:r>
            <w:proofErr w:type="spellStart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Yueli</w:t>
            </w:r>
            <w:proofErr w:type="spellEnd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 xml:space="preserve"> Bay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2E70B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618,097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A6A5C5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459,730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32725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22,65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599CDE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23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E3D6F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BBF97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57,72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5EE5D6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1,081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A409DA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1,013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1AB222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309633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2,354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FEDFD2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778 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DD4519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1,415 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B08056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103,232 </w:t>
            </w:r>
          </w:p>
        </w:tc>
      </w:tr>
      <w:tr w:rsidR="00427492" w:rsidRPr="00427492" w14:paraId="321EF5F6" w14:textId="77777777" w:rsidTr="00427492">
        <w:trPr>
          <w:trHeight w:val="380"/>
        </w:trPr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D69A1DA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35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8730CAC" w14:textId="77777777" w:rsidR="00427492" w:rsidRPr="00427492" w:rsidRDefault="00427492" w:rsidP="00427492">
            <w:pPr>
              <w:widowControl/>
              <w:jc w:val="center"/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 xml:space="preserve">Penghu islands - </w:t>
            </w:r>
            <w:proofErr w:type="spellStart"/>
            <w:r w:rsidRPr="00427492">
              <w:rPr>
                <w:rFonts w:ascii="Arial" w:eastAsia="PMingLiU" w:hAnsi="Arial" w:cs="Arial"/>
                <w:color w:val="000000"/>
                <w:kern w:val="0"/>
                <w:sz w:val="28"/>
                <w:szCs w:val="28"/>
                <w:lang w:eastAsia="zh-TW"/>
              </w:rPr>
              <w:t>Woniu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0BA1294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848,573 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D67876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206,764 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7C2CA92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61 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6E20D71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40 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92A900D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0E5210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37,961 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1320A3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7BF1B5F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7,745 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98A1694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19115F0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     - 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60380DC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1,917 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F736E9B" w14:textId="77777777" w:rsidR="00427492" w:rsidRPr="00427492" w:rsidRDefault="00427492" w:rsidP="00427492">
            <w:pPr>
              <w:widowControl/>
              <w:jc w:val="left"/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b/>
                <w:bCs/>
                <w:color w:val="000000"/>
                <w:kern w:val="0"/>
                <w:sz w:val="28"/>
                <w:szCs w:val="28"/>
                <w:lang w:eastAsia="zh-TW"/>
              </w:rPr>
              <w:t xml:space="preserve">                    687 </w:t>
            </w:r>
          </w:p>
        </w:tc>
        <w:tc>
          <w:tcPr>
            <w:tcW w:w="11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A6725BA" w14:textId="77777777" w:rsidR="00427492" w:rsidRPr="00427492" w:rsidRDefault="00427492" w:rsidP="00427492">
            <w:pPr>
              <w:widowControl/>
              <w:jc w:val="right"/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</w:pPr>
            <w:r w:rsidRPr="00427492">
              <w:rPr>
                <w:rFonts w:ascii="Calibri" w:eastAsia="PMingLiU" w:hAnsi="Calibri" w:cs="Calibri"/>
                <w:color w:val="000000"/>
                <w:kern w:val="0"/>
                <w:sz w:val="28"/>
                <w:szCs w:val="28"/>
                <w:lang w:eastAsia="zh-TW"/>
              </w:rPr>
              <w:t xml:space="preserve">55,839 </w:t>
            </w:r>
          </w:p>
        </w:tc>
      </w:tr>
    </w:tbl>
    <w:p w14:paraId="49832F15" w14:textId="23164DD5" w:rsidR="00600BEA" w:rsidRDefault="00CA6741" w:rsidP="000B3DF5">
      <w:pPr>
        <w:widowControl/>
        <w:jc w:val="left"/>
        <w:rPr>
          <w:rFonts w:eastAsia="PMingLiU"/>
          <w:b/>
          <w:bCs/>
          <w:color w:val="000000"/>
          <w:kern w:val="0"/>
          <w:lang w:eastAsia="zh-TW"/>
        </w:rPr>
      </w:pPr>
      <w:r>
        <w:rPr>
          <w:rFonts w:eastAsia="ヒラギノ明朝 ProN W3"/>
          <w:iCs/>
          <w:color w:val="000000" w:themeColor="text1"/>
          <w:kern w:val="0"/>
          <w:lang w:val="en-GB"/>
        </w:rPr>
        <w:fldChar w:fldCharType="end"/>
      </w:r>
      <w:r w:rsidRPr="00CA6741">
        <w:rPr>
          <w:rFonts w:eastAsia="PMingLiU"/>
          <w:b/>
          <w:bCs/>
          <w:color w:val="000000"/>
          <w:kern w:val="0"/>
          <w:lang w:eastAsia="zh-TW"/>
        </w:rPr>
        <w:t xml:space="preserve">Supplementary Table S2. ZOTU counts of </w:t>
      </w:r>
      <w:proofErr w:type="spellStart"/>
      <w:r w:rsidRPr="00CA6741">
        <w:rPr>
          <w:rFonts w:eastAsia="PMingLiU"/>
          <w:b/>
          <w:bCs/>
          <w:color w:val="000000"/>
          <w:kern w:val="0"/>
          <w:lang w:eastAsia="zh-TW"/>
        </w:rPr>
        <w:t>scleractinian</w:t>
      </w:r>
      <w:proofErr w:type="spellEnd"/>
      <w:r w:rsidRPr="00CA6741">
        <w:rPr>
          <w:rFonts w:eastAsia="PMingLiU"/>
          <w:b/>
          <w:bCs/>
          <w:color w:val="000000"/>
          <w:kern w:val="0"/>
          <w:lang w:eastAsia="zh-TW"/>
        </w:rPr>
        <w:t xml:space="preserve"> corals at each sampling site</w:t>
      </w:r>
      <w:r>
        <w:rPr>
          <w:rFonts w:eastAsia="PMingLiU"/>
          <w:b/>
          <w:bCs/>
          <w:color w:val="000000"/>
          <w:kern w:val="0"/>
          <w:lang w:eastAsia="zh-TW"/>
        </w:rPr>
        <w:t>.</w:t>
      </w:r>
    </w:p>
    <w:p w14:paraId="1E1BD6C0" w14:textId="77777777" w:rsidR="00CA6741" w:rsidRDefault="00CA6741" w:rsidP="000B3DF5">
      <w:pPr>
        <w:widowControl/>
        <w:jc w:val="left"/>
        <w:rPr>
          <w:rFonts w:eastAsia="PMingLiU"/>
          <w:b/>
          <w:bCs/>
          <w:color w:val="000000"/>
          <w:kern w:val="0"/>
          <w:lang w:eastAsia="zh-TW"/>
        </w:rPr>
      </w:pPr>
    </w:p>
    <w:p w14:paraId="489F6E45" w14:textId="3A01E118" w:rsidR="00CA6741" w:rsidRDefault="00CA6741">
      <w:pPr>
        <w:widowControl/>
        <w:jc w:val="left"/>
        <w:rPr>
          <w:rFonts w:eastAsia="PMingLiU"/>
          <w:b/>
          <w:bCs/>
          <w:color w:val="000000"/>
          <w:kern w:val="0"/>
          <w:lang w:eastAsia="zh-TW"/>
        </w:rPr>
      </w:pPr>
      <w:r>
        <w:rPr>
          <w:rFonts w:eastAsia="PMingLiU"/>
          <w:b/>
          <w:bCs/>
          <w:color w:val="000000"/>
          <w:kern w:val="0"/>
          <w:lang w:eastAsia="zh-TW"/>
        </w:rPr>
        <w:br w:type="page"/>
      </w:r>
    </w:p>
    <w:p w14:paraId="752519E7" w14:textId="3C03561A" w:rsidR="00CA6741" w:rsidRDefault="00CA6741" w:rsidP="000B3DF5">
      <w:pPr>
        <w:widowControl/>
        <w:jc w:val="left"/>
        <w:rPr>
          <w:rFonts w:eastAsia="ヒラギノ明朝 ProN W3"/>
          <w:b/>
          <w:bCs/>
          <w:iCs/>
          <w:color w:val="000000" w:themeColor="text1"/>
          <w:kern w:val="0"/>
          <w:lang w:val="en-GB"/>
        </w:rPr>
      </w:pPr>
      <w:r>
        <w:rPr>
          <w:rFonts w:eastAsia="ヒラギノ明朝 ProN W3"/>
          <w:b/>
          <w:bCs/>
          <w:iCs/>
          <w:noProof/>
          <w:color w:val="000000" w:themeColor="text1"/>
          <w:kern w:val="0"/>
          <w:lang w:val="en-GB"/>
        </w:rPr>
        <w:lastRenderedPageBreak/>
        <w:drawing>
          <wp:anchor distT="0" distB="0" distL="114300" distR="114300" simplePos="0" relativeHeight="251656192" behindDoc="0" locked="0" layoutInCell="1" allowOverlap="1" wp14:anchorId="4681A6D7" wp14:editId="74724543">
            <wp:simplePos x="0" y="0"/>
            <wp:positionH relativeFrom="margin">
              <wp:align>center</wp:align>
            </wp:positionH>
            <wp:positionV relativeFrom="paragraph">
              <wp:posOffset>313690</wp:posOffset>
            </wp:positionV>
            <wp:extent cx="9308465" cy="2290445"/>
            <wp:effectExtent l="0" t="0" r="635" b="0"/>
            <wp:wrapTopAndBottom/>
            <wp:docPr id="651153691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153691" name="圖片 651153691"/>
                    <pic:cNvPicPr/>
                  </pic:nvPicPr>
                  <pic:blipFill rotWithShape="1">
                    <a:blip r:embed="rId13"/>
                    <a:srcRect l="5714" t="9758" r="8736" b="60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08465" cy="22904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A6741">
        <w:rPr>
          <w:rFonts w:eastAsia="ヒラギノ明朝 ProN W3"/>
          <w:b/>
          <w:bCs/>
          <w:iCs/>
          <w:color w:val="000000" w:themeColor="text1"/>
          <w:kern w:val="0"/>
          <w:lang w:val="en-GB"/>
        </w:rPr>
        <w:t xml:space="preserve">Supplementary Table S3. Relative abundance (%) of </w:t>
      </w:r>
      <w:proofErr w:type="spellStart"/>
      <w:r w:rsidRPr="00CA6741">
        <w:rPr>
          <w:rFonts w:eastAsia="ヒラギノ明朝 ProN W3"/>
          <w:b/>
          <w:bCs/>
          <w:iCs/>
          <w:color w:val="000000" w:themeColor="text1"/>
          <w:kern w:val="0"/>
          <w:lang w:val="en-GB"/>
        </w:rPr>
        <w:t>scleractinian</w:t>
      </w:r>
      <w:proofErr w:type="spellEnd"/>
      <w:r w:rsidRPr="00CA6741">
        <w:rPr>
          <w:rFonts w:eastAsia="ヒラギノ明朝 ProN W3"/>
          <w:b/>
          <w:bCs/>
          <w:iCs/>
          <w:color w:val="000000" w:themeColor="text1"/>
          <w:kern w:val="0"/>
          <w:lang w:val="en-GB"/>
        </w:rPr>
        <w:t xml:space="preserve"> coral ZOTUs at each sampling site.</w:t>
      </w:r>
    </w:p>
    <w:p w14:paraId="26A8134C" w14:textId="4AA877A8" w:rsidR="00CA6741" w:rsidRPr="00CA6741" w:rsidRDefault="00CA6741" w:rsidP="000B3DF5">
      <w:pPr>
        <w:widowControl/>
        <w:jc w:val="left"/>
        <w:rPr>
          <w:rFonts w:eastAsia="ヒラギノ明朝 ProN W3"/>
          <w:b/>
          <w:bCs/>
          <w:iCs/>
          <w:color w:val="000000" w:themeColor="text1"/>
          <w:kern w:val="0"/>
          <w:lang w:val="en-GB"/>
        </w:rPr>
      </w:pPr>
    </w:p>
    <w:sectPr w:rsidR="00CA6741" w:rsidRPr="00CA6741" w:rsidSect="00600BEA">
      <w:pgSz w:w="16839" w:h="11907" w:orient="landscape" w:code="9"/>
      <w:pgMar w:top="1440" w:right="1440" w:bottom="1440" w:left="1440" w:header="851" w:footer="992" w:gutter="0"/>
      <w:lnNumType w:countBy="1" w:restart="continuous"/>
      <w:cols w:space="425"/>
      <w:docGrid w:type="lines" w:linePitch="33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D649F2" w14:textId="77777777" w:rsidR="00AE1BE6" w:rsidRDefault="00AE1BE6">
      <w:r>
        <w:separator/>
      </w:r>
    </w:p>
  </w:endnote>
  <w:endnote w:type="continuationSeparator" w:id="0">
    <w:p w14:paraId="4A099397" w14:textId="77777777" w:rsidR="00AE1BE6" w:rsidRDefault="00AE1B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N W3">
    <w:altName w:val="Arial Unicode MS"/>
    <w:charset w:val="80"/>
    <w:family w:val="swiss"/>
    <w:pitch w:val="variable"/>
    <w:sig w:usb0="E00002FF" w:usb1="7AC7FFFF" w:usb2="00000012" w:usb3="00000000" w:csb0="0002000D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ヒラギノ明朝 ProN W3">
    <w:altName w:val="Yu Gothic"/>
    <w:charset w:val="80"/>
    <w:family w:val="roman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38343758"/>
      <w:docPartObj>
        <w:docPartGallery w:val="Page Numbers (Bottom of Page)"/>
        <w:docPartUnique/>
      </w:docPartObj>
    </w:sdtPr>
    <w:sdtContent>
      <w:p w14:paraId="108DC589" w14:textId="0C9C7CAE" w:rsidR="00E12A73" w:rsidRDefault="00E12A73" w:rsidP="00E12A7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F3287BA" w14:textId="77777777" w:rsidR="00E12A73" w:rsidRDefault="00E12A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755085527"/>
      <w:docPartObj>
        <w:docPartGallery w:val="Page Numbers (Bottom of Page)"/>
        <w:docPartUnique/>
      </w:docPartObj>
    </w:sdtPr>
    <w:sdtContent>
      <w:p w14:paraId="53B9283D" w14:textId="6074221D" w:rsidR="00E12A73" w:rsidRDefault="00E12A73" w:rsidP="00E12A7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1</w:t>
        </w:r>
        <w:r>
          <w:rPr>
            <w:rStyle w:val="PageNumber"/>
          </w:rPr>
          <w:fldChar w:fldCharType="end"/>
        </w:r>
      </w:p>
    </w:sdtContent>
  </w:sdt>
  <w:p w14:paraId="5CEB8E26" w14:textId="77777777" w:rsidR="00E12A73" w:rsidRDefault="00E12A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B9F26E" w14:textId="77777777" w:rsidR="00AE1BE6" w:rsidRDefault="00AE1BE6">
      <w:r>
        <w:separator/>
      </w:r>
    </w:p>
  </w:footnote>
  <w:footnote w:type="continuationSeparator" w:id="0">
    <w:p w14:paraId="2B9DCDCC" w14:textId="77777777" w:rsidR="00AE1BE6" w:rsidRDefault="00AE1B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710711" w14:textId="5ADB6AD6" w:rsidR="009962D5" w:rsidRDefault="009962D5" w:rsidP="00E12A73">
    <w:pPr>
      <w:pStyle w:val="Head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00BEA">
      <w:rPr>
        <w:rStyle w:val="PageNumber"/>
        <w:noProof/>
      </w:rPr>
      <w:t>23</w:t>
    </w:r>
    <w:r>
      <w:rPr>
        <w:rStyle w:val="PageNumber"/>
      </w:rPr>
      <w:fldChar w:fldCharType="end"/>
    </w:r>
  </w:p>
  <w:p w14:paraId="2728EA33" w14:textId="77777777" w:rsidR="009962D5" w:rsidRDefault="009962D5" w:rsidP="004D295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DE18F8" w14:textId="77777777" w:rsidR="009962D5" w:rsidRDefault="009962D5" w:rsidP="00E12A73">
    <w:pPr>
      <w:pStyle w:val="Head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37849">
      <w:rPr>
        <w:rStyle w:val="PageNumber"/>
        <w:noProof/>
      </w:rPr>
      <w:t>1</w:t>
    </w:r>
    <w:r>
      <w:rPr>
        <w:rStyle w:val="PageNumber"/>
      </w:rPr>
      <w:fldChar w:fldCharType="end"/>
    </w:r>
  </w:p>
  <w:p w14:paraId="40708E3A" w14:textId="77777777" w:rsidR="009962D5" w:rsidRDefault="009962D5" w:rsidP="004D2950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5BA2AEB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FD7F84"/>
    <w:multiLevelType w:val="hybridMultilevel"/>
    <w:tmpl w:val="78B42486"/>
    <w:lvl w:ilvl="0" w:tplc="8FF2A0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50CD776" w:tentative="1">
      <w:start w:val="1"/>
      <w:numFmt w:val="ideographTraditional"/>
      <w:lvlText w:val="%2、"/>
      <w:lvlJc w:val="left"/>
      <w:pPr>
        <w:ind w:left="960" w:hanging="480"/>
      </w:pPr>
      <w:rPr>
        <w:rFonts w:ascii="PMingLiU" w:eastAsia="PMingLiU" w:hAnsi="PMingLiU" w:hint="eastAsia"/>
      </w:rPr>
    </w:lvl>
    <w:lvl w:ilvl="2" w:tplc="486234C0" w:tentative="1">
      <w:start w:val="1"/>
      <w:numFmt w:val="lowerRoman"/>
      <w:lvlText w:val="%3."/>
      <w:lvlJc w:val="right"/>
      <w:pPr>
        <w:ind w:left="1440" w:hanging="480"/>
      </w:pPr>
    </w:lvl>
    <w:lvl w:ilvl="3" w:tplc="21BCB440" w:tentative="1">
      <w:start w:val="1"/>
      <w:numFmt w:val="decimal"/>
      <w:lvlText w:val="%4."/>
      <w:lvlJc w:val="left"/>
      <w:pPr>
        <w:ind w:left="1920" w:hanging="480"/>
      </w:pPr>
    </w:lvl>
    <w:lvl w:ilvl="4" w:tplc="A53A35D8" w:tentative="1">
      <w:start w:val="1"/>
      <w:numFmt w:val="ideographTraditional"/>
      <w:lvlText w:val="%5、"/>
      <w:lvlJc w:val="left"/>
      <w:pPr>
        <w:ind w:left="2400" w:hanging="480"/>
      </w:pPr>
      <w:rPr>
        <w:rFonts w:ascii="PMingLiU" w:eastAsia="PMingLiU" w:hAnsi="PMingLiU" w:hint="eastAsia"/>
      </w:rPr>
    </w:lvl>
    <w:lvl w:ilvl="5" w:tplc="F5A42750" w:tentative="1">
      <w:start w:val="1"/>
      <w:numFmt w:val="lowerRoman"/>
      <w:lvlText w:val="%6."/>
      <w:lvlJc w:val="right"/>
      <w:pPr>
        <w:ind w:left="2880" w:hanging="480"/>
      </w:pPr>
    </w:lvl>
    <w:lvl w:ilvl="6" w:tplc="A684C77C" w:tentative="1">
      <w:start w:val="1"/>
      <w:numFmt w:val="decimal"/>
      <w:lvlText w:val="%7."/>
      <w:lvlJc w:val="left"/>
      <w:pPr>
        <w:ind w:left="3360" w:hanging="480"/>
      </w:pPr>
    </w:lvl>
    <w:lvl w:ilvl="7" w:tplc="943C29E0" w:tentative="1">
      <w:start w:val="1"/>
      <w:numFmt w:val="ideographTraditional"/>
      <w:lvlText w:val="%8、"/>
      <w:lvlJc w:val="left"/>
      <w:pPr>
        <w:ind w:left="3840" w:hanging="480"/>
      </w:pPr>
      <w:rPr>
        <w:rFonts w:ascii="PMingLiU" w:eastAsia="PMingLiU" w:hAnsi="PMingLiU" w:hint="eastAsia"/>
      </w:rPr>
    </w:lvl>
    <w:lvl w:ilvl="8" w:tplc="DE5A9FAA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C0E00A4"/>
    <w:multiLevelType w:val="hybridMultilevel"/>
    <w:tmpl w:val="47C601FC"/>
    <w:lvl w:ilvl="0" w:tplc="EE1A096C">
      <w:start w:val="8"/>
      <w:numFmt w:val="bullet"/>
      <w:suff w:val="space"/>
      <w:lvlText w:val="・"/>
      <w:lvlJc w:val="left"/>
      <w:pPr>
        <w:ind w:left="120" w:hanging="120"/>
      </w:pPr>
      <w:rPr>
        <w:rFonts w:ascii="MS Mincho" w:eastAsia="MS Mincho" w:hAnsi="MS Mincho" w:cs="Times New Roman" w:hint="eastAsia"/>
      </w:rPr>
    </w:lvl>
    <w:lvl w:ilvl="1" w:tplc="DCFC663E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E26CF022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F554255E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1DEE654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E9EA5060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F196B4F2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2CD68B8E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6A9C5A4A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DD80422"/>
    <w:multiLevelType w:val="hybridMultilevel"/>
    <w:tmpl w:val="D40C4D60"/>
    <w:lvl w:ilvl="0" w:tplc="D3DEA8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4" w15:restartNumberingAfterBreak="0">
    <w:nsid w:val="3B2E1F0F"/>
    <w:multiLevelType w:val="hybridMultilevel"/>
    <w:tmpl w:val="64B277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D966940"/>
    <w:multiLevelType w:val="hybridMultilevel"/>
    <w:tmpl w:val="521EE2DC"/>
    <w:lvl w:ilvl="0" w:tplc="A778110C">
      <w:start w:val="5"/>
      <w:numFmt w:val="bullet"/>
      <w:suff w:val="space"/>
      <w:lvlText w:val="・"/>
      <w:lvlJc w:val="left"/>
      <w:pPr>
        <w:ind w:left="240" w:hanging="240"/>
      </w:pPr>
      <w:rPr>
        <w:rFonts w:ascii="MS Mincho" w:eastAsia="MS Mincho" w:hAnsi="MS Mincho" w:cs="Times New Roman" w:hint="eastAsia"/>
      </w:rPr>
    </w:lvl>
    <w:lvl w:ilvl="1" w:tplc="3608292E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15744C3A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CA6AD7EE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7B1425FA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52FAD7A0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C44C1BE8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DB04E330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5FA0121C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42655CAA"/>
    <w:multiLevelType w:val="hybridMultilevel"/>
    <w:tmpl w:val="146CF524"/>
    <w:lvl w:ilvl="0" w:tplc="C4928C1A">
      <w:start w:val="5"/>
      <w:numFmt w:val="bullet"/>
      <w:suff w:val="space"/>
      <w:lvlText w:val="・"/>
      <w:lvlJc w:val="left"/>
      <w:pPr>
        <w:ind w:left="240" w:hanging="240"/>
      </w:pPr>
      <w:rPr>
        <w:rFonts w:ascii="MS Mincho" w:eastAsia="MS Mincho" w:hAnsi="MS Mincho" w:cs="Times New Roman" w:hint="eastAsia"/>
      </w:rPr>
    </w:lvl>
    <w:lvl w:ilvl="1" w:tplc="26F2665C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2F68F890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43B87296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6F9299EA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29C01318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D5BE5E48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77CAEA06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7B96AC22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495E63F0"/>
    <w:multiLevelType w:val="hybridMultilevel"/>
    <w:tmpl w:val="431AA7E2"/>
    <w:lvl w:ilvl="0" w:tplc="82C2E85A">
      <w:start w:val="2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8" w15:restartNumberingAfterBreak="0">
    <w:nsid w:val="58660083"/>
    <w:multiLevelType w:val="hybridMultilevel"/>
    <w:tmpl w:val="B8B2FC16"/>
    <w:lvl w:ilvl="0" w:tplc="7284C8A6">
      <w:start w:val="5"/>
      <w:numFmt w:val="bullet"/>
      <w:suff w:val="space"/>
      <w:lvlText w:val="・"/>
      <w:lvlJc w:val="left"/>
      <w:pPr>
        <w:ind w:left="240" w:hanging="240"/>
      </w:pPr>
      <w:rPr>
        <w:rFonts w:ascii="MS Mincho" w:eastAsia="MS Mincho" w:hAnsi="MS Mincho" w:cs="Times New Roman" w:hint="eastAsia"/>
      </w:rPr>
    </w:lvl>
    <w:lvl w:ilvl="1" w:tplc="2D849CA6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3A9CCE8E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9E6659AC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7214D04A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279CFB6A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A644F53E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EB68AF20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D1182208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5F0105E8"/>
    <w:multiLevelType w:val="hybridMultilevel"/>
    <w:tmpl w:val="3E5CC032"/>
    <w:lvl w:ilvl="0" w:tplc="9710DF1E">
      <w:start w:val="1"/>
      <w:numFmt w:val="decimal"/>
      <w:lvlText w:val="%1."/>
      <w:lvlJc w:val="left"/>
      <w:pPr>
        <w:ind w:left="62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02" w:hanging="420"/>
      </w:pPr>
    </w:lvl>
    <w:lvl w:ilvl="2" w:tplc="04090011" w:tentative="1">
      <w:start w:val="1"/>
      <w:numFmt w:val="decimalEnclosedCircle"/>
      <w:lvlText w:val="%3"/>
      <w:lvlJc w:val="left"/>
      <w:pPr>
        <w:ind w:left="1522" w:hanging="420"/>
      </w:pPr>
    </w:lvl>
    <w:lvl w:ilvl="3" w:tplc="0409000F" w:tentative="1">
      <w:start w:val="1"/>
      <w:numFmt w:val="decimal"/>
      <w:lvlText w:val="%4."/>
      <w:lvlJc w:val="left"/>
      <w:pPr>
        <w:ind w:left="1942" w:hanging="420"/>
      </w:pPr>
    </w:lvl>
    <w:lvl w:ilvl="4" w:tplc="04090017" w:tentative="1">
      <w:start w:val="1"/>
      <w:numFmt w:val="aiueoFullWidth"/>
      <w:lvlText w:val="(%5)"/>
      <w:lvlJc w:val="left"/>
      <w:pPr>
        <w:ind w:left="2362" w:hanging="420"/>
      </w:pPr>
    </w:lvl>
    <w:lvl w:ilvl="5" w:tplc="04090011" w:tentative="1">
      <w:start w:val="1"/>
      <w:numFmt w:val="decimalEnclosedCircle"/>
      <w:lvlText w:val="%6"/>
      <w:lvlJc w:val="left"/>
      <w:pPr>
        <w:ind w:left="2782" w:hanging="420"/>
      </w:pPr>
    </w:lvl>
    <w:lvl w:ilvl="6" w:tplc="0409000F" w:tentative="1">
      <w:start w:val="1"/>
      <w:numFmt w:val="decimal"/>
      <w:lvlText w:val="%7."/>
      <w:lvlJc w:val="left"/>
      <w:pPr>
        <w:ind w:left="3202" w:hanging="420"/>
      </w:pPr>
    </w:lvl>
    <w:lvl w:ilvl="7" w:tplc="04090017" w:tentative="1">
      <w:start w:val="1"/>
      <w:numFmt w:val="aiueoFullWidth"/>
      <w:lvlText w:val="(%8)"/>
      <w:lvlJc w:val="left"/>
      <w:pPr>
        <w:ind w:left="3622" w:hanging="420"/>
      </w:pPr>
    </w:lvl>
    <w:lvl w:ilvl="8" w:tplc="04090011" w:tentative="1">
      <w:start w:val="1"/>
      <w:numFmt w:val="decimalEnclosedCircle"/>
      <w:lvlText w:val="%9"/>
      <w:lvlJc w:val="left"/>
      <w:pPr>
        <w:ind w:left="4042" w:hanging="420"/>
      </w:pPr>
    </w:lvl>
  </w:abstractNum>
  <w:abstractNum w:abstractNumId="10" w15:restartNumberingAfterBreak="0">
    <w:nsid w:val="67D10FCD"/>
    <w:multiLevelType w:val="hybridMultilevel"/>
    <w:tmpl w:val="6EB44E7E"/>
    <w:lvl w:ilvl="0" w:tplc="CC1829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D1499DC" w:tentative="1">
      <w:start w:val="1"/>
      <w:numFmt w:val="ideographTraditional"/>
      <w:lvlText w:val="%2、"/>
      <w:lvlJc w:val="left"/>
      <w:pPr>
        <w:ind w:left="960" w:hanging="480"/>
      </w:pPr>
      <w:rPr>
        <w:rFonts w:ascii="PMingLiU" w:eastAsia="PMingLiU" w:hAnsi="PMingLiU" w:hint="eastAsia"/>
      </w:rPr>
    </w:lvl>
    <w:lvl w:ilvl="2" w:tplc="335004A6" w:tentative="1">
      <w:start w:val="1"/>
      <w:numFmt w:val="lowerRoman"/>
      <w:lvlText w:val="%3."/>
      <w:lvlJc w:val="right"/>
      <w:pPr>
        <w:ind w:left="1440" w:hanging="480"/>
      </w:pPr>
    </w:lvl>
    <w:lvl w:ilvl="3" w:tplc="A3D8FD86" w:tentative="1">
      <w:start w:val="1"/>
      <w:numFmt w:val="decimal"/>
      <w:lvlText w:val="%4."/>
      <w:lvlJc w:val="left"/>
      <w:pPr>
        <w:ind w:left="1920" w:hanging="480"/>
      </w:pPr>
    </w:lvl>
    <w:lvl w:ilvl="4" w:tplc="A8A422FC" w:tentative="1">
      <w:start w:val="1"/>
      <w:numFmt w:val="ideographTraditional"/>
      <w:lvlText w:val="%5、"/>
      <w:lvlJc w:val="left"/>
      <w:pPr>
        <w:ind w:left="2400" w:hanging="480"/>
      </w:pPr>
      <w:rPr>
        <w:rFonts w:ascii="PMingLiU" w:eastAsia="PMingLiU" w:hAnsi="PMingLiU" w:hint="eastAsia"/>
      </w:rPr>
    </w:lvl>
    <w:lvl w:ilvl="5" w:tplc="816207CE" w:tentative="1">
      <w:start w:val="1"/>
      <w:numFmt w:val="lowerRoman"/>
      <w:lvlText w:val="%6."/>
      <w:lvlJc w:val="right"/>
      <w:pPr>
        <w:ind w:left="2880" w:hanging="480"/>
      </w:pPr>
    </w:lvl>
    <w:lvl w:ilvl="6" w:tplc="C2FA6BA8" w:tentative="1">
      <w:start w:val="1"/>
      <w:numFmt w:val="decimal"/>
      <w:lvlText w:val="%7."/>
      <w:lvlJc w:val="left"/>
      <w:pPr>
        <w:ind w:left="3360" w:hanging="480"/>
      </w:pPr>
    </w:lvl>
    <w:lvl w:ilvl="7" w:tplc="96B8790E" w:tentative="1">
      <w:start w:val="1"/>
      <w:numFmt w:val="ideographTraditional"/>
      <w:lvlText w:val="%8、"/>
      <w:lvlJc w:val="left"/>
      <w:pPr>
        <w:ind w:left="3840" w:hanging="480"/>
      </w:pPr>
      <w:rPr>
        <w:rFonts w:ascii="PMingLiU" w:eastAsia="PMingLiU" w:hAnsi="PMingLiU" w:hint="eastAsia"/>
      </w:rPr>
    </w:lvl>
    <w:lvl w:ilvl="8" w:tplc="919CAA5A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033147F"/>
    <w:multiLevelType w:val="hybridMultilevel"/>
    <w:tmpl w:val="3BAE05D6"/>
    <w:lvl w:ilvl="0" w:tplc="9CBC44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2" w15:restartNumberingAfterBreak="0">
    <w:nsid w:val="76A85B07"/>
    <w:multiLevelType w:val="hybridMultilevel"/>
    <w:tmpl w:val="7682DD14"/>
    <w:lvl w:ilvl="0" w:tplc="532C4E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6C8D7A8" w:tentative="1">
      <w:start w:val="1"/>
      <w:numFmt w:val="ideographTraditional"/>
      <w:lvlText w:val="%2、"/>
      <w:lvlJc w:val="left"/>
      <w:pPr>
        <w:ind w:left="960" w:hanging="480"/>
      </w:pPr>
      <w:rPr>
        <w:rFonts w:ascii="PMingLiU" w:eastAsia="PMingLiU" w:hAnsi="PMingLiU" w:hint="eastAsia"/>
      </w:rPr>
    </w:lvl>
    <w:lvl w:ilvl="2" w:tplc="CAA0F6D6" w:tentative="1">
      <w:start w:val="1"/>
      <w:numFmt w:val="lowerRoman"/>
      <w:lvlText w:val="%3."/>
      <w:lvlJc w:val="right"/>
      <w:pPr>
        <w:ind w:left="1440" w:hanging="480"/>
      </w:pPr>
    </w:lvl>
    <w:lvl w:ilvl="3" w:tplc="22DEF5F0" w:tentative="1">
      <w:start w:val="1"/>
      <w:numFmt w:val="decimal"/>
      <w:lvlText w:val="%4."/>
      <w:lvlJc w:val="left"/>
      <w:pPr>
        <w:ind w:left="1920" w:hanging="480"/>
      </w:pPr>
    </w:lvl>
    <w:lvl w:ilvl="4" w:tplc="98D467E6" w:tentative="1">
      <w:start w:val="1"/>
      <w:numFmt w:val="ideographTraditional"/>
      <w:lvlText w:val="%5、"/>
      <w:lvlJc w:val="left"/>
      <w:pPr>
        <w:ind w:left="2400" w:hanging="480"/>
      </w:pPr>
      <w:rPr>
        <w:rFonts w:ascii="PMingLiU" w:eastAsia="PMingLiU" w:hAnsi="PMingLiU" w:hint="eastAsia"/>
      </w:rPr>
    </w:lvl>
    <w:lvl w:ilvl="5" w:tplc="711A65D4" w:tentative="1">
      <w:start w:val="1"/>
      <w:numFmt w:val="lowerRoman"/>
      <w:lvlText w:val="%6."/>
      <w:lvlJc w:val="right"/>
      <w:pPr>
        <w:ind w:left="2880" w:hanging="480"/>
      </w:pPr>
    </w:lvl>
    <w:lvl w:ilvl="6" w:tplc="EE92E62C" w:tentative="1">
      <w:start w:val="1"/>
      <w:numFmt w:val="decimal"/>
      <w:lvlText w:val="%7."/>
      <w:lvlJc w:val="left"/>
      <w:pPr>
        <w:ind w:left="3360" w:hanging="480"/>
      </w:pPr>
    </w:lvl>
    <w:lvl w:ilvl="7" w:tplc="DC1A90EA" w:tentative="1">
      <w:start w:val="1"/>
      <w:numFmt w:val="ideographTraditional"/>
      <w:lvlText w:val="%8、"/>
      <w:lvlJc w:val="left"/>
      <w:pPr>
        <w:ind w:left="3840" w:hanging="480"/>
      </w:pPr>
      <w:rPr>
        <w:rFonts w:ascii="PMingLiU" w:eastAsia="PMingLiU" w:hAnsi="PMingLiU" w:hint="eastAsia"/>
      </w:rPr>
    </w:lvl>
    <w:lvl w:ilvl="8" w:tplc="FFB8E578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628752701">
    <w:abstractNumId w:val="2"/>
  </w:num>
  <w:num w:numId="2" w16cid:durableId="1345477410">
    <w:abstractNumId w:val="5"/>
  </w:num>
  <w:num w:numId="3" w16cid:durableId="811171556">
    <w:abstractNumId w:val="6"/>
  </w:num>
  <w:num w:numId="4" w16cid:durableId="1151749040">
    <w:abstractNumId w:val="8"/>
  </w:num>
  <w:num w:numId="5" w16cid:durableId="1697347099">
    <w:abstractNumId w:val="10"/>
  </w:num>
  <w:num w:numId="6" w16cid:durableId="1459957936">
    <w:abstractNumId w:val="12"/>
  </w:num>
  <w:num w:numId="7" w16cid:durableId="1682775169">
    <w:abstractNumId w:val="1"/>
  </w:num>
  <w:num w:numId="8" w16cid:durableId="1269510674">
    <w:abstractNumId w:val="0"/>
  </w:num>
  <w:num w:numId="9" w16cid:durableId="305278754">
    <w:abstractNumId w:val="3"/>
  </w:num>
  <w:num w:numId="10" w16cid:durableId="1779176577">
    <w:abstractNumId w:val="7"/>
  </w:num>
  <w:num w:numId="11" w16cid:durableId="363023163">
    <w:abstractNumId w:val="9"/>
  </w:num>
  <w:num w:numId="12" w16cid:durableId="2136874339">
    <w:abstractNumId w:val="4"/>
  </w:num>
  <w:num w:numId="13" w16cid:durableId="156028486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960"/>
  <w:drawingGridHorizontalSpacing w:val="120"/>
  <w:drawingGridVerticalSpacing w:val="16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wMDI1NDAwNbOwNDdX0lEKTi0uzszPAykwrAUA+mSrdiwAAAA="/>
    <w:docVar w:name="MachineID" w:val="189|203|197|201|189|197|185|188|197|198|206|197|206|198|197|188|187|"/>
    <w:docVar w:name="Username" w:val="Editor"/>
  </w:docVars>
  <w:rsids>
    <w:rsidRoot w:val="00A75B3D"/>
    <w:rsid w:val="000007EC"/>
    <w:rsid w:val="000010DD"/>
    <w:rsid w:val="00001FEE"/>
    <w:rsid w:val="000023BD"/>
    <w:rsid w:val="00004B0E"/>
    <w:rsid w:val="00004FB6"/>
    <w:rsid w:val="00005A14"/>
    <w:rsid w:val="00006B3B"/>
    <w:rsid w:val="00006D01"/>
    <w:rsid w:val="00006DA0"/>
    <w:rsid w:val="00007450"/>
    <w:rsid w:val="00010663"/>
    <w:rsid w:val="00011678"/>
    <w:rsid w:val="00011F1F"/>
    <w:rsid w:val="000128D8"/>
    <w:rsid w:val="000131AA"/>
    <w:rsid w:val="000143E5"/>
    <w:rsid w:val="00015016"/>
    <w:rsid w:val="00016378"/>
    <w:rsid w:val="000176CC"/>
    <w:rsid w:val="00017CED"/>
    <w:rsid w:val="00020C09"/>
    <w:rsid w:val="000213BC"/>
    <w:rsid w:val="000228E5"/>
    <w:rsid w:val="00022907"/>
    <w:rsid w:val="00024B8C"/>
    <w:rsid w:val="00025424"/>
    <w:rsid w:val="00025BE7"/>
    <w:rsid w:val="000279A4"/>
    <w:rsid w:val="00027CD8"/>
    <w:rsid w:val="00027D42"/>
    <w:rsid w:val="000307CA"/>
    <w:rsid w:val="00032573"/>
    <w:rsid w:val="00032B56"/>
    <w:rsid w:val="0003340C"/>
    <w:rsid w:val="00033FF0"/>
    <w:rsid w:val="00034A66"/>
    <w:rsid w:val="00034E2D"/>
    <w:rsid w:val="000353B0"/>
    <w:rsid w:val="000359FA"/>
    <w:rsid w:val="00035A31"/>
    <w:rsid w:val="00035E74"/>
    <w:rsid w:val="0003620C"/>
    <w:rsid w:val="000377C8"/>
    <w:rsid w:val="000410E1"/>
    <w:rsid w:val="0004199A"/>
    <w:rsid w:val="00041D72"/>
    <w:rsid w:val="000424E9"/>
    <w:rsid w:val="000440F1"/>
    <w:rsid w:val="00046E15"/>
    <w:rsid w:val="0004725D"/>
    <w:rsid w:val="00047571"/>
    <w:rsid w:val="000478FD"/>
    <w:rsid w:val="00047A6A"/>
    <w:rsid w:val="00050430"/>
    <w:rsid w:val="0005169B"/>
    <w:rsid w:val="0005180C"/>
    <w:rsid w:val="00052832"/>
    <w:rsid w:val="00053378"/>
    <w:rsid w:val="00053554"/>
    <w:rsid w:val="000536B7"/>
    <w:rsid w:val="00053E26"/>
    <w:rsid w:val="000540F2"/>
    <w:rsid w:val="0005469F"/>
    <w:rsid w:val="00054780"/>
    <w:rsid w:val="00054F59"/>
    <w:rsid w:val="0005515A"/>
    <w:rsid w:val="000567D2"/>
    <w:rsid w:val="00056B2F"/>
    <w:rsid w:val="0006063F"/>
    <w:rsid w:val="00060E7F"/>
    <w:rsid w:val="0006104D"/>
    <w:rsid w:val="000614D7"/>
    <w:rsid w:val="00062DF8"/>
    <w:rsid w:val="00063461"/>
    <w:rsid w:val="000636BC"/>
    <w:rsid w:val="00063E13"/>
    <w:rsid w:val="000644A1"/>
    <w:rsid w:val="000646DE"/>
    <w:rsid w:val="0006501E"/>
    <w:rsid w:val="00065306"/>
    <w:rsid w:val="00065BDA"/>
    <w:rsid w:val="000662B1"/>
    <w:rsid w:val="0006641C"/>
    <w:rsid w:val="00066EE1"/>
    <w:rsid w:val="00067473"/>
    <w:rsid w:val="0006772F"/>
    <w:rsid w:val="0006786E"/>
    <w:rsid w:val="00067A6E"/>
    <w:rsid w:val="00071048"/>
    <w:rsid w:val="00071C54"/>
    <w:rsid w:val="000720B1"/>
    <w:rsid w:val="0007244B"/>
    <w:rsid w:val="000730C1"/>
    <w:rsid w:val="00073A54"/>
    <w:rsid w:val="00075650"/>
    <w:rsid w:val="000756A5"/>
    <w:rsid w:val="000764BC"/>
    <w:rsid w:val="0007664E"/>
    <w:rsid w:val="00076829"/>
    <w:rsid w:val="0007737C"/>
    <w:rsid w:val="0008124D"/>
    <w:rsid w:val="000813B0"/>
    <w:rsid w:val="00082003"/>
    <w:rsid w:val="000836CE"/>
    <w:rsid w:val="00084C9F"/>
    <w:rsid w:val="00086875"/>
    <w:rsid w:val="00086A06"/>
    <w:rsid w:val="00087644"/>
    <w:rsid w:val="00087691"/>
    <w:rsid w:val="00087D44"/>
    <w:rsid w:val="00090590"/>
    <w:rsid w:val="000905E4"/>
    <w:rsid w:val="0009063A"/>
    <w:rsid w:val="00090BE0"/>
    <w:rsid w:val="00091D5A"/>
    <w:rsid w:val="00091F95"/>
    <w:rsid w:val="00092DA1"/>
    <w:rsid w:val="00092F1B"/>
    <w:rsid w:val="00092F43"/>
    <w:rsid w:val="00092FC4"/>
    <w:rsid w:val="00093B31"/>
    <w:rsid w:val="00093FF7"/>
    <w:rsid w:val="0009644C"/>
    <w:rsid w:val="0009654A"/>
    <w:rsid w:val="00096A4C"/>
    <w:rsid w:val="000A0E08"/>
    <w:rsid w:val="000A1D98"/>
    <w:rsid w:val="000A20FD"/>
    <w:rsid w:val="000A32FB"/>
    <w:rsid w:val="000A52E1"/>
    <w:rsid w:val="000A6545"/>
    <w:rsid w:val="000A7548"/>
    <w:rsid w:val="000B0DF7"/>
    <w:rsid w:val="000B1F59"/>
    <w:rsid w:val="000B2550"/>
    <w:rsid w:val="000B2BE1"/>
    <w:rsid w:val="000B3900"/>
    <w:rsid w:val="000B3DF5"/>
    <w:rsid w:val="000B3E79"/>
    <w:rsid w:val="000B4688"/>
    <w:rsid w:val="000B565B"/>
    <w:rsid w:val="000B6575"/>
    <w:rsid w:val="000B6A5D"/>
    <w:rsid w:val="000C2318"/>
    <w:rsid w:val="000C2741"/>
    <w:rsid w:val="000C2CDF"/>
    <w:rsid w:val="000C2EAA"/>
    <w:rsid w:val="000C3C53"/>
    <w:rsid w:val="000C4224"/>
    <w:rsid w:val="000C53D2"/>
    <w:rsid w:val="000C5EB3"/>
    <w:rsid w:val="000C7D41"/>
    <w:rsid w:val="000D09B7"/>
    <w:rsid w:val="000D1375"/>
    <w:rsid w:val="000D279F"/>
    <w:rsid w:val="000D3B79"/>
    <w:rsid w:val="000D3F1B"/>
    <w:rsid w:val="000D436F"/>
    <w:rsid w:val="000D5E87"/>
    <w:rsid w:val="000D7B3F"/>
    <w:rsid w:val="000D7E73"/>
    <w:rsid w:val="000E16E2"/>
    <w:rsid w:val="000E21C8"/>
    <w:rsid w:val="000E24B1"/>
    <w:rsid w:val="000E2907"/>
    <w:rsid w:val="000E2B08"/>
    <w:rsid w:val="000E2EAF"/>
    <w:rsid w:val="000E44E0"/>
    <w:rsid w:val="000E47F5"/>
    <w:rsid w:val="000E68DF"/>
    <w:rsid w:val="000E6C58"/>
    <w:rsid w:val="000E7C5B"/>
    <w:rsid w:val="000F1AAD"/>
    <w:rsid w:val="000F4D7C"/>
    <w:rsid w:val="000F6442"/>
    <w:rsid w:val="000F7841"/>
    <w:rsid w:val="000F7C1B"/>
    <w:rsid w:val="0010122F"/>
    <w:rsid w:val="001013F1"/>
    <w:rsid w:val="00101435"/>
    <w:rsid w:val="0010144B"/>
    <w:rsid w:val="0010261C"/>
    <w:rsid w:val="00102685"/>
    <w:rsid w:val="00102CE0"/>
    <w:rsid w:val="001042F9"/>
    <w:rsid w:val="00104340"/>
    <w:rsid w:val="00105F9B"/>
    <w:rsid w:val="00106142"/>
    <w:rsid w:val="00106368"/>
    <w:rsid w:val="001067FE"/>
    <w:rsid w:val="00110EE8"/>
    <w:rsid w:val="0011142E"/>
    <w:rsid w:val="00112555"/>
    <w:rsid w:val="00112830"/>
    <w:rsid w:val="0011309F"/>
    <w:rsid w:val="00113863"/>
    <w:rsid w:val="001141EF"/>
    <w:rsid w:val="00114A67"/>
    <w:rsid w:val="001168AB"/>
    <w:rsid w:val="00117171"/>
    <w:rsid w:val="00117DB6"/>
    <w:rsid w:val="0012035E"/>
    <w:rsid w:val="001209A3"/>
    <w:rsid w:val="00121931"/>
    <w:rsid w:val="00123839"/>
    <w:rsid w:val="00123FF7"/>
    <w:rsid w:val="00124BDA"/>
    <w:rsid w:val="00124D49"/>
    <w:rsid w:val="00125B31"/>
    <w:rsid w:val="00126098"/>
    <w:rsid w:val="001262F6"/>
    <w:rsid w:val="001269E7"/>
    <w:rsid w:val="00126A11"/>
    <w:rsid w:val="00126D93"/>
    <w:rsid w:val="0012734C"/>
    <w:rsid w:val="001277BD"/>
    <w:rsid w:val="001278D0"/>
    <w:rsid w:val="001301D9"/>
    <w:rsid w:val="001301E5"/>
    <w:rsid w:val="00130726"/>
    <w:rsid w:val="001312C3"/>
    <w:rsid w:val="0013196E"/>
    <w:rsid w:val="00134C55"/>
    <w:rsid w:val="00137A28"/>
    <w:rsid w:val="00137B4D"/>
    <w:rsid w:val="0014005B"/>
    <w:rsid w:val="001402D0"/>
    <w:rsid w:val="0014071E"/>
    <w:rsid w:val="00140D18"/>
    <w:rsid w:val="001423C7"/>
    <w:rsid w:val="0014305B"/>
    <w:rsid w:val="001436B7"/>
    <w:rsid w:val="00144276"/>
    <w:rsid w:val="001454A9"/>
    <w:rsid w:val="001455C4"/>
    <w:rsid w:val="0014595A"/>
    <w:rsid w:val="001469F4"/>
    <w:rsid w:val="00146F6F"/>
    <w:rsid w:val="00147FC3"/>
    <w:rsid w:val="00150055"/>
    <w:rsid w:val="0015059B"/>
    <w:rsid w:val="001511EE"/>
    <w:rsid w:val="0015188F"/>
    <w:rsid w:val="00151F8E"/>
    <w:rsid w:val="001530C2"/>
    <w:rsid w:val="00153AEF"/>
    <w:rsid w:val="00153C00"/>
    <w:rsid w:val="001546FE"/>
    <w:rsid w:val="00154939"/>
    <w:rsid w:val="00154D5F"/>
    <w:rsid w:val="00155A30"/>
    <w:rsid w:val="00155A6D"/>
    <w:rsid w:val="00155F3E"/>
    <w:rsid w:val="001570C3"/>
    <w:rsid w:val="001571D5"/>
    <w:rsid w:val="0015726E"/>
    <w:rsid w:val="001577F0"/>
    <w:rsid w:val="00157CC6"/>
    <w:rsid w:val="001602B3"/>
    <w:rsid w:val="001616E9"/>
    <w:rsid w:val="001633BA"/>
    <w:rsid w:val="00163EED"/>
    <w:rsid w:val="00164361"/>
    <w:rsid w:val="00165005"/>
    <w:rsid w:val="00165191"/>
    <w:rsid w:val="001652AA"/>
    <w:rsid w:val="0016530F"/>
    <w:rsid w:val="0016570E"/>
    <w:rsid w:val="0016582C"/>
    <w:rsid w:val="00165DE3"/>
    <w:rsid w:val="00165F89"/>
    <w:rsid w:val="00166530"/>
    <w:rsid w:val="00167447"/>
    <w:rsid w:val="00170594"/>
    <w:rsid w:val="001710AC"/>
    <w:rsid w:val="0017182A"/>
    <w:rsid w:val="001727B6"/>
    <w:rsid w:val="00172949"/>
    <w:rsid w:val="001734F4"/>
    <w:rsid w:val="00174E30"/>
    <w:rsid w:val="001759AD"/>
    <w:rsid w:val="001762F2"/>
    <w:rsid w:val="00176E0C"/>
    <w:rsid w:val="00177752"/>
    <w:rsid w:val="00177E7D"/>
    <w:rsid w:val="00177F27"/>
    <w:rsid w:val="0018045C"/>
    <w:rsid w:val="00180C98"/>
    <w:rsid w:val="00181088"/>
    <w:rsid w:val="00181475"/>
    <w:rsid w:val="001819E8"/>
    <w:rsid w:val="00181DAD"/>
    <w:rsid w:val="00181E9A"/>
    <w:rsid w:val="00182181"/>
    <w:rsid w:val="00182E88"/>
    <w:rsid w:val="0018457A"/>
    <w:rsid w:val="00184C65"/>
    <w:rsid w:val="00185D3A"/>
    <w:rsid w:val="0018600A"/>
    <w:rsid w:val="001868F9"/>
    <w:rsid w:val="00186CD4"/>
    <w:rsid w:val="0018715F"/>
    <w:rsid w:val="001875C9"/>
    <w:rsid w:val="00190FD3"/>
    <w:rsid w:val="00192BFD"/>
    <w:rsid w:val="0019379C"/>
    <w:rsid w:val="00193E40"/>
    <w:rsid w:val="00194598"/>
    <w:rsid w:val="00194F00"/>
    <w:rsid w:val="00195D6C"/>
    <w:rsid w:val="001961C1"/>
    <w:rsid w:val="001962CE"/>
    <w:rsid w:val="00196BDA"/>
    <w:rsid w:val="001972F4"/>
    <w:rsid w:val="0019735B"/>
    <w:rsid w:val="00197CC5"/>
    <w:rsid w:val="001A1A13"/>
    <w:rsid w:val="001A250D"/>
    <w:rsid w:val="001A26FC"/>
    <w:rsid w:val="001A4472"/>
    <w:rsid w:val="001A4C16"/>
    <w:rsid w:val="001A671D"/>
    <w:rsid w:val="001A7052"/>
    <w:rsid w:val="001A7B6A"/>
    <w:rsid w:val="001B0FA7"/>
    <w:rsid w:val="001B16E2"/>
    <w:rsid w:val="001B1CC7"/>
    <w:rsid w:val="001B21E6"/>
    <w:rsid w:val="001B3182"/>
    <w:rsid w:val="001B3209"/>
    <w:rsid w:val="001B3F6E"/>
    <w:rsid w:val="001B4339"/>
    <w:rsid w:val="001B4410"/>
    <w:rsid w:val="001B44FE"/>
    <w:rsid w:val="001B4B74"/>
    <w:rsid w:val="001B5168"/>
    <w:rsid w:val="001B53DD"/>
    <w:rsid w:val="001B59D7"/>
    <w:rsid w:val="001B5E01"/>
    <w:rsid w:val="001B739E"/>
    <w:rsid w:val="001B7B73"/>
    <w:rsid w:val="001B7BBA"/>
    <w:rsid w:val="001C029C"/>
    <w:rsid w:val="001C091B"/>
    <w:rsid w:val="001C1684"/>
    <w:rsid w:val="001C1A10"/>
    <w:rsid w:val="001C1F7C"/>
    <w:rsid w:val="001C25CB"/>
    <w:rsid w:val="001C29F6"/>
    <w:rsid w:val="001C5989"/>
    <w:rsid w:val="001C623B"/>
    <w:rsid w:val="001C65FB"/>
    <w:rsid w:val="001C6B4B"/>
    <w:rsid w:val="001C74B3"/>
    <w:rsid w:val="001C7F30"/>
    <w:rsid w:val="001D0FCD"/>
    <w:rsid w:val="001D10D8"/>
    <w:rsid w:val="001D12A0"/>
    <w:rsid w:val="001D18F6"/>
    <w:rsid w:val="001D35C5"/>
    <w:rsid w:val="001D5304"/>
    <w:rsid w:val="001D6694"/>
    <w:rsid w:val="001D6EE4"/>
    <w:rsid w:val="001D78C7"/>
    <w:rsid w:val="001D7E35"/>
    <w:rsid w:val="001E0864"/>
    <w:rsid w:val="001E11CE"/>
    <w:rsid w:val="001E1B0F"/>
    <w:rsid w:val="001E2217"/>
    <w:rsid w:val="001E36B6"/>
    <w:rsid w:val="001E3E38"/>
    <w:rsid w:val="001E4696"/>
    <w:rsid w:val="001E46FA"/>
    <w:rsid w:val="001E48E0"/>
    <w:rsid w:val="001E541D"/>
    <w:rsid w:val="001E578B"/>
    <w:rsid w:val="001E599F"/>
    <w:rsid w:val="001E59CC"/>
    <w:rsid w:val="001E62CC"/>
    <w:rsid w:val="001E69E3"/>
    <w:rsid w:val="001E6CA9"/>
    <w:rsid w:val="001E7173"/>
    <w:rsid w:val="001E78C8"/>
    <w:rsid w:val="001F048E"/>
    <w:rsid w:val="001F1463"/>
    <w:rsid w:val="001F16F0"/>
    <w:rsid w:val="001F1794"/>
    <w:rsid w:val="001F3E85"/>
    <w:rsid w:val="001F6C0C"/>
    <w:rsid w:val="001F7AA5"/>
    <w:rsid w:val="001F7D68"/>
    <w:rsid w:val="002013BE"/>
    <w:rsid w:val="0020161F"/>
    <w:rsid w:val="00202125"/>
    <w:rsid w:val="0020296E"/>
    <w:rsid w:val="00203837"/>
    <w:rsid w:val="00203B20"/>
    <w:rsid w:val="00204786"/>
    <w:rsid w:val="00204FEF"/>
    <w:rsid w:val="00205698"/>
    <w:rsid w:val="00205EAC"/>
    <w:rsid w:val="002064AA"/>
    <w:rsid w:val="00206D3D"/>
    <w:rsid w:val="002073E7"/>
    <w:rsid w:val="002078AF"/>
    <w:rsid w:val="00210FD9"/>
    <w:rsid w:val="002116D3"/>
    <w:rsid w:val="00211AFE"/>
    <w:rsid w:val="00211E6B"/>
    <w:rsid w:val="00211F4C"/>
    <w:rsid w:val="002140AE"/>
    <w:rsid w:val="00214589"/>
    <w:rsid w:val="00214C14"/>
    <w:rsid w:val="00214D6B"/>
    <w:rsid w:val="00214EEE"/>
    <w:rsid w:val="0021602F"/>
    <w:rsid w:val="002162D0"/>
    <w:rsid w:val="00217604"/>
    <w:rsid w:val="00217AC8"/>
    <w:rsid w:val="00217C0B"/>
    <w:rsid w:val="00220592"/>
    <w:rsid w:val="00220B29"/>
    <w:rsid w:val="00220E3F"/>
    <w:rsid w:val="0022130D"/>
    <w:rsid w:val="002221D5"/>
    <w:rsid w:val="00222C7A"/>
    <w:rsid w:val="00223282"/>
    <w:rsid w:val="00223851"/>
    <w:rsid w:val="00224796"/>
    <w:rsid w:val="002249E6"/>
    <w:rsid w:val="00225B84"/>
    <w:rsid w:val="00225DA5"/>
    <w:rsid w:val="00225FA4"/>
    <w:rsid w:val="002260E0"/>
    <w:rsid w:val="002266C5"/>
    <w:rsid w:val="00227503"/>
    <w:rsid w:val="002275E5"/>
    <w:rsid w:val="002276F2"/>
    <w:rsid w:val="00227943"/>
    <w:rsid w:val="00227A46"/>
    <w:rsid w:val="00227AF6"/>
    <w:rsid w:val="00227B92"/>
    <w:rsid w:val="00230013"/>
    <w:rsid w:val="002301BC"/>
    <w:rsid w:val="00230A0F"/>
    <w:rsid w:val="002321D4"/>
    <w:rsid w:val="002322AF"/>
    <w:rsid w:val="002326F4"/>
    <w:rsid w:val="00232943"/>
    <w:rsid w:val="00232B52"/>
    <w:rsid w:val="002335A3"/>
    <w:rsid w:val="00233F84"/>
    <w:rsid w:val="00234286"/>
    <w:rsid w:val="00234B33"/>
    <w:rsid w:val="002353A5"/>
    <w:rsid w:val="002359BC"/>
    <w:rsid w:val="002365D9"/>
    <w:rsid w:val="00236BA1"/>
    <w:rsid w:val="002371D3"/>
    <w:rsid w:val="00237C27"/>
    <w:rsid w:val="00237F32"/>
    <w:rsid w:val="00237F60"/>
    <w:rsid w:val="00240A77"/>
    <w:rsid w:val="00240C26"/>
    <w:rsid w:val="00240FBD"/>
    <w:rsid w:val="0024151C"/>
    <w:rsid w:val="00241DF4"/>
    <w:rsid w:val="002421E5"/>
    <w:rsid w:val="00242CE5"/>
    <w:rsid w:val="00243130"/>
    <w:rsid w:val="00244A4E"/>
    <w:rsid w:val="00245ED9"/>
    <w:rsid w:val="00246AC9"/>
    <w:rsid w:val="002506DC"/>
    <w:rsid w:val="0025074C"/>
    <w:rsid w:val="00251F0F"/>
    <w:rsid w:val="00251F5F"/>
    <w:rsid w:val="002529D0"/>
    <w:rsid w:val="0025335D"/>
    <w:rsid w:val="00253804"/>
    <w:rsid w:val="00253963"/>
    <w:rsid w:val="00253CF7"/>
    <w:rsid w:val="00254AD7"/>
    <w:rsid w:val="00254E8E"/>
    <w:rsid w:val="00254F3C"/>
    <w:rsid w:val="00257D04"/>
    <w:rsid w:val="0026020F"/>
    <w:rsid w:val="00261EAA"/>
    <w:rsid w:val="00262121"/>
    <w:rsid w:val="002625BB"/>
    <w:rsid w:val="00263AE0"/>
    <w:rsid w:val="00264061"/>
    <w:rsid w:val="002659E8"/>
    <w:rsid w:val="00265CA7"/>
    <w:rsid w:val="00266052"/>
    <w:rsid w:val="002663F8"/>
    <w:rsid w:val="0026650E"/>
    <w:rsid w:val="002667DA"/>
    <w:rsid w:val="0027035F"/>
    <w:rsid w:val="00270F38"/>
    <w:rsid w:val="00271048"/>
    <w:rsid w:val="0027288A"/>
    <w:rsid w:val="002733F4"/>
    <w:rsid w:val="00273C1E"/>
    <w:rsid w:val="002749B8"/>
    <w:rsid w:val="00276825"/>
    <w:rsid w:val="00277059"/>
    <w:rsid w:val="0027710E"/>
    <w:rsid w:val="00277532"/>
    <w:rsid w:val="00277556"/>
    <w:rsid w:val="002802FF"/>
    <w:rsid w:val="0028094D"/>
    <w:rsid w:val="00281054"/>
    <w:rsid w:val="002811BC"/>
    <w:rsid w:val="00281982"/>
    <w:rsid w:val="00281C75"/>
    <w:rsid w:val="0028242D"/>
    <w:rsid w:val="002833CE"/>
    <w:rsid w:val="00285490"/>
    <w:rsid w:val="00285AA4"/>
    <w:rsid w:val="0028653A"/>
    <w:rsid w:val="00286E94"/>
    <w:rsid w:val="00287D31"/>
    <w:rsid w:val="00290842"/>
    <w:rsid w:val="00291625"/>
    <w:rsid w:val="002921A9"/>
    <w:rsid w:val="00292267"/>
    <w:rsid w:val="0029255D"/>
    <w:rsid w:val="00292614"/>
    <w:rsid w:val="002927FC"/>
    <w:rsid w:val="00293454"/>
    <w:rsid w:val="00293CA2"/>
    <w:rsid w:val="00293D63"/>
    <w:rsid w:val="0029408B"/>
    <w:rsid w:val="00294995"/>
    <w:rsid w:val="00294F13"/>
    <w:rsid w:val="0029565E"/>
    <w:rsid w:val="00295CF9"/>
    <w:rsid w:val="002963DF"/>
    <w:rsid w:val="0029651D"/>
    <w:rsid w:val="00297B45"/>
    <w:rsid w:val="00297D3B"/>
    <w:rsid w:val="002A099E"/>
    <w:rsid w:val="002A1695"/>
    <w:rsid w:val="002A287C"/>
    <w:rsid w:val="002A2A5F"/>
    <w:rsid w:val="002A2D9F"/>
    <w:rsid w:val="002A4460"/>
    <w:rsid w:val="002A47C3"/>
    <w:rsid w:val="002A496E"/>
    <w:rsid w:val="002A6394"/>
    <w:rsid w:val="002A63B2"/>
    <w:rsid w:val="002A7051"/>
    <w:rsid w:val="002A7C2B"/>
    <w:rsid w:val="002B1C45"/>
    <w:rsid w:val="002B1F07"/>
    <w:rsid w:val="002B28F5"/>
    <w:rsid w:val="002B296D"/>
    <w:rsid w:val="002B4B61"/>
    <w:rsid w:val="002B4D47"/>
    <w:rsid w:val="002B53B7"/>
    <w:rsid w:val="002B58D3"/>
    <w:rsid w:val="002B5AB1"/>
    <w:rsid w:val="002B6462"/>
    <w:rsid w:val="002B705D"/>
    <w:rsid w:val="002B78ED"/>
    <w:rsid w:val="002C03C2"/>
    <w:rsid w:val="002C044C"/>
    <w:rsid w:val="002C0F45"/>
    <w:rsid w:val="002C1A7A"/>
    <w:rsid w:val="002C1A7B"/>
    <w:rsid w:val="002C2CB1"/>
    <w:rsid w:val="002C332F"/>
    <w:rsid w:val="002C3983"/>
    <w:rsid w:val="002C55D7"/>
    <w:rsid w:val="002C5A40"/>
    <w:rsid w:val="002C5A57"/>
    <w:rsid w:val="002C6CEC"/>
    <w:rsid w:val="002C7316"/>
    <w:rsid w:val="002C73A3"/>
    <w:rsid w:val="002C75F5"/>
    <w:rsid w:val="002C7825"/>
    <w:rsid w:val="002D10CB"/>
    <w:rsid w:val="002D2E95"/>
    <w:rsid w:val="002D526C"/>
    <w:rsid w:val="002D5D46"/>
    <w:rsid w:val="002D6A2F"/>
    <w:rsid w:val="002E08A2"/>
    <w:rsid w:val="002E16D1"/>
    <w:rsid w:val="002E294A"/>
    <w:rsid w:val="002E3AD2"/>
    <w:rsid w:val="002E3D71"/>
    <w:rsid w:val="002E6789"/>
    <w:rsid w:val="002E7657"/>
    <w:rsid w:val="002E7C0E"/>
    <w:rsid w:val="002F0574"/>
    <w:rsid w:val="002F0DA1"/>
    <w:rsid w:val="002F1549"/>
    <w:rsid w:val="002F1C5A"/>
    <w:rsid w:val="002F30E9"/>
    <w:rsid w:val="002F31F8"/>
    <w:rsid w:val="002F3292"/>
    <w:rsid w:val="002F5A80"/>
    <w:rsid w:val="002F5BAA"/>
    <w:rsid w:val="002F5BF1"/>
    <w:rsid w:val="002F6313"/>
    <w:rsid w:val="003004D7"/>
    <w:rsid w:val="00300EB2"/>
    <w:rsid w:val="00300FB1"/>
    <w:rsid w:val="003012B8"/>
    <w:rsid w:val="00301955"/>
    <w:rsid w:val="003021E7"/>
    <w:rsid w:val="00303404"/>
    <w:rsid w:val="00305392"/>
    <w:rsid w:val="00305465"/>
    <w:rsid w:val="00310262"/>
    <w:rsid w:val="003107D4"/>
    <w:rsid w:val="00310B04"/>
    <w:rsid w:val="00312288"/>
    <w:rsid w:val="00313C63"/>
    <w:rsid w:val="00313ED0"/>
    <w:rsid w:val="00313F5A"/>
    <w:rsid w:val="00314D0B"/>
    <w:rsid w:val="00314F8C"/>
    <w:rsid w:val="0031579D"/>
    <w:rsid w:val="00316091"/>
    <w:rsid w:val="0031715A"/>
    <w:rsid w:val="0031731B"/>
    <w:rsid w:val="00317671"/>
    <w:rsid w:val="00317AEE"/>
    <w:rsid w:val="00317D9F"/>
    <w:rsid w:val="00320054"/>
    <w:rsid w:val="0032133E"/>
    <w:rsid w:val="003213BD"/>
    <w:rsid w:val="00322FD4"/>
    <w:rsid w:val="00324477"/>
    <w:rsid w:val="00324CB5"/>
    <w:rsid w:val="00325348"/>
    <w:rsid w:val="0032583C"/>
    <w:rsid w:val="003258AA"/>
    <w:rsid w:val="00325CBC"/>
    <w:rsid w:val="0032738B"/>
    <w:rsid w:val="003303EF"/>
    <w:rsid w:val="00332CC0"/>
    <w:rsid w:val="003335F0"/>
    <w:rsid w:val="003339D8"/>
    <w:rsid w:val="00333BD4"/>
    <w:rsid w:val="00334161"/>
    <w:rsid w:val="00334292"/>
    <w:rsid w:val="00336633"/>
    <w:rsid w:val="003366ED"/>
    <w:rsid w:val="00336AD6"/>
    <w:rsid w:val="0034073A"/>
    <w:rsid w:val="00341734"/>
    <w:rsid w:val="00342289"/>
    <w:rsid w:val="00343F1E"/>
    <w:rsid w:val="00344AF3"/>
    <w:rsid w:val="00344BBE"/>
    <w:rsid w:val="00345D80"/>
    <w:rsid w:val="00347926"/>
    <w:rsid w:val="00347EE7"/>
    <w:rsid w:val="00347F81"/>
    <w:rsid w:val="003506CD"/>
    <w:rsid w:val="00350D7F"/>
    <w:rsid w:val="00351924"/>
    <w:rsid w:val="00351949"/>
    <w:rsid w:val="00351F0C"/>
    <w:rsid w:val="00352C3C"/>
    <w:rsid w:val="00353318"/>
    <w:rsid w:val="003541B6"/>
    <w:rsid w:val="003542B7"/>
    <w:rsid w:val="003543AF"/>
    <w:rsid w:val="00354749"/>
    <w:rsid w:val="00355C63"/>
    <w:rsid w:val="00355F02"/>
    <w:rsid w:val="003562E2"/>
    <w:rsid w:val="003577CF"/>
    <w:rsid w:val="00360ED4"/>
    <w:rsid w:val="003612B8"/>
    <w:rsid w:val="00361DD8"/>
    <w:rsid w:val="003622D9"/>
    <w:rsid w:val="0036350C"/>
    <w:rsid w:val="0036465B"/>
    <w:rsid w:val="00365014"/>
    <w:rsid w:val="00366759"/>
    <w:rsid w:val="00367BCF"/>
    <w:rsid w:val="00367BEB"/>
    <w:rsid w:val="003702A6"/>
    <w:rsid w:val="00371406"/>
    <w:rsid w:val="003714D1"/>
    <w:rsid w:val="00371D0A"/>
    <w:rsid w:val="00371DED"/>
    <w:rsid w:val="00372E39"/>
    <w:rsid w:val="00373DD3"/>
    <w:rsid w:val="0037405C"/>
    <w:rsid w:val="0037535B"/>
    <w:rsid w:val="0037615E"/>
    <w:rsid w:val="00377E7D"/>
    <w:rsid w:val="00377F81"/>
    <w:rsid w:val="00380382"/>
    <w:rsid w:val="003823C7"/>
    <w:rsid w:val="0038270D"/>
    <w:rsid w:val="00382CA8"/>
    <w:rsid w:val="003835F4"/>
    <w:rsid w:val="003847AD"/>
    <w:rsid w:val="003849BD"/>
    <w:rsid w:val="00385546"/>
    <w:rsid w:val="00385BCD"/>
    <w:rsid w:val="003863E7"/>
    <w:rsid w:val="00386DE1"/>
    <w:rsid w:val="0038793C"/>
    <w:rsid w:val="00387969"/>
    <w:rsid w:val="00390CF6"/>
    <w:rsid w:val="0039128F"/>
    <w:rsid w:val="0039140A"/>
    <w:rsid w:val="00391676"/>
    <w:rsid w:val="00391C24"/>
    <w:rsid w:val="00392549"/>
    <w:rsid w:val="00393D29"/>
    <w:rsid w:val="00393D7C"/>
    <w:rsid w:val="0039456A"/>
    <w:rsid w:val="00394640"/>
    <w:rsid w:val="00394DB8"/>
    <w:rsid w:val="00395785"/>
    <w:rsid w:val="003959F9"/>
    <w:rsid w:val="00396647"/>
    <w:rsid w:val="003971CA"/>
    <w:rsid w:val="00397B3E"/>
    <w:rsid w:val="003A0248"/>
    <w:rsid w:val="003A07C0"/>
    <w:rsid w:val="003A1DB0"/>
    <w:rsid w:val="003A1EDA"/>
    <w:rsid w:val="003A24E7"/>
    <w:rsid w:val="003A2B05"/>
    <w:rsid w:val="003A2F09"/>
    <w:rsid w:val="003A3339"/>
    <w:rsid w:val="003A3853"/>
    <w:rsid w:val="003A475A"/>
    <w:rsid w:val="003A4FB0"/>
    <w:rsid w:val="003A5B23"/>
    <w:rsid w:val="003A618A"/>
    <w:rsid w:val="003A623A"/>
    <w:rsid w:val="003A67E9"/>
    <w:rsid w:val="003A6A6A"/>
    <w:rsid w:val="003A7ED1"/>
    <w:rsid w:val="003B0550"/>
    <w:rsid w:val="003B05A8"/>
    <w:rsid w:val="003B0A0F"/>
    <w:rsid w:val="003B0D51"/>
    <w:rsid w:val="003B1CB4"/>
    <w:rsid w:val="003B27B3"/>
    <w:rsid w:val="003B27BA"/>
    <w:rsid w:val="003B28ED"/>
    <w:rsid w:val="003B3544"/>
    <w:rsid w:val="003B3A9C"/>
    <w:rsid w:val="003B3ED7"/>
    <w:rsid w:val="003B51EF"/>
    <w:rsid w:val="003B5BCE"/>
    <w:rsid w:val="003B61CF"/>
    <w:rsid w:val="003B7C4E"/>
    <w:rsid w:val="003C0544"/>
    <w:rsid w:val="003C10DE"/>
    <w:rsid w:val="003C1898"/>
    <w:rsid w:val="003C20EC"/>
    <w:rsid w:val="003C256A"/>
    <w:rsid w:val="003C3561"/>
    <w:rsid w:val="003C623F"/>
    <w:rsid w:val="003C652F"/>
    <w:rsid w:val="003C744E"/>
    <w:rsid w:val="003D03DE"/>
    <w:rsid w:val="003D0491"/>
    <w:rsid w:val="003D0810"/>
    <w:rsid w:val="003D0E83"/>
    <w:rsid w:val="003D2E73"/>
    <w:rsid w:val="003D2FF4"/>
    <w:rsid w:val="003D3239"/>
    <w:rsid w:val="003D3FAD"/>
    <w:rsid w:val="003D4C84"/>
    <w:rsid w:val="003D4E4C"/>
    <w:rsid w:val="003D5AFC"/>
    <w:rsid w:val="003D626A"/>
    <w:rsid w:val="003D69C9"/>
    <w:rsid w:val="003D6FAB"/>
    <w:rsid w:val="003D6FDB"/>
    <w:rsid w:val="003D741E"/>
    <w:rsid w:val="003E0B46"/>
    <w:rsid w:val="003E249A"/>
    <w:rsid w:val="003E28EC"/>
    <w:rsid w:val="003E2961"/>
    <w:rsid w:val="003E2DB4"/>
    <w:rsid w:val="003E59F3"/>
    <w:rsid w:val="003E5E68"/>
    <w:rsid w:val="003E6793"/>
    <w:rsid w:val="003E6B87"/>
    <w:rsid w:val="003F0562"/>
    <w:rsid w:val="003F0EC9"/>
    <w:rsid w:val="003F173A"/>
    <w:rsid w:val="003F1E09"/>
    <w:rsid w:val="003F3DC2"/>
    <w:rsid w:val="003F4BEE"/>
    <w:rsid w:val="003F4E12"/>
    <w:rsid w:val="003F5392"/>
    <w:rsid w:val="003F57BD"/>
    <w:rsid w:val="003F6CB0"/>
    <w:rsid w:val="003F70E7"/>
    <w:rsid w:val="0040015D"/>
    <w:rsid w:val="004008EE"/>
    <w:rsid w:val="004023D4"/>
    <w:rsid w:val="00402C93"/>
    <w:rsid w:val="0040383A"/>
    <w:rsid w:val="00403DC7"/>
    <w:rsid w:val="004047E5"/>
    <w:rsid w:val="00405395"/>
    <w:rsid w:val="00405B6E"/>
    <w:rsid w:val="00405CA4"/>
    <w:rsid w:val="00406BA7"/>
    <w:rsid w:val="00407197"/>
    <w:rsid w:val="00407380"/>
    <w:rsid w:val="00407633"/>
    <w:rsid w:val="0040763C"/>
    <w:rsid w:val="0040779C"/>
    <w:rsid w:val="00407EB3"/>
    <w:rsid w:val="00407F37"/>
    <w:rsid w:val="00415D39"/>
    <w:rsid w:val="00416929"/>
    <w:rsid w:val="00416ED2"/>
    <w:rsid w:val="00416F2E"/>
    <w:rsid w:val="00420A58"/>
    <w:rsid w:val="00420FD9"/>
    <w:rsid w:val="00420FEE"/>
    <w:rsid w:val="0042101A"/>
    <w:rsid w:val="004212BC"/>
    <w:rsid w:val="004219A1"/>
    <w:rsid w:val="00421C93"/>
    <w:rsid w:val="00421EF6"/>
    <w:rsid w:val="00422589"/>
    <w:rsid w:val="004228C9"/>
    <w:rsid w:val="00422D16"/>
    <w:rsid w:val="00422E2F"/>
    <w:rsid w:val="00422E63"/>
    <w:rsid w:val="00423BC9"/>
    <w:rsid w:val="004249E2"/>
    <w:rsid w:val="00424DE7"/>
    <w:rsid w:val="00425798"/>
    <w:rsid w:val="00427492"/>
    <w:rsid w:val="0043220B"/>
    <w:rsid w:val="0043257F"/>
    <w:rsid w:val="0043274D"/>
    <w:rsid w:val="00434774"/>
    <w:rsid w:val="00434E5D"/>
    <w:rsid w:val="0043565E"/>
    <w:rsid w:val="004357ED"/>
    <w:rsid w:val="00437AAB"/>
    <w:rsid w:val="0044046A"/>
    <w:rsid w:val="004411A7"/>
    <w:rsid w:val="00441E2D"/>
    <w:rsid w:val="004431C9"/>
    <w:rsid w:val="00443616"/>
    <w:rsid w:val="00443B33"/>
    <w:rsid w:val="00445142"/>
    <w:rsid w:val="0044579E"/>
    <w:rsid w:val="00445984"/>
    <w:rsid w:val="004465E8"/>
    <w:rsid w:val="00446C65"/>
    <w:rsid w:val="00446DF7"/>
    <w:rsid w:val="00446E0D"/>
    <w:rsid w:val="004472B1"/>
    <w:rsid w:val="00447F46"/>
    <w:rsid w:val="0045093C"/>
    <w:rsid w:val="0045172C"/>
    <w:rsid w:val="004521B6"/>
    <w:rsid w:val="004526EA"/>
    <w:rsid w:val="004538C6"/>
    <w:rsid w:val="004538E7"/>
    <w:rsid w:val="00454262"/>
    <w:rsid w:val="004544AD"/>
    <w:rsid w:val="004571CA"/>
    <w:rsid w:val="00460980"/>
    <w:rsid w:val="00460B9A"/>
    <w:rsid w:val="00460FF7"/>
    <w:rsid w:val="0046163B"/>
    <w:rsid w:val="004619CF"/>
    <w:rsid w:val="00462315"/>
    <w:rsid w:val="004626ED"/>
    <w:rsid w:val="004629C7"/>
    <w:rsid w:val="00462A13"/>
    <w:rsid w:val="00462A3F"/>
    <w:rsid w:val="00462AB1"/>
    <w:rsid w:val="004636C3"/>
    <w:rsid w:val="004642C7"/>
    <w:rsid w:val="0046553D"/>
    <w:rsid w:val="00465A19"/>
    <w:rsid w:val="00465C79"/>
    <w:rsid w:val="004662CB"/>
    <w:rsid w:val="00466493"/>
    <w:rsid w:val="0046773A"/>
    <w:rsid w:val="0047067B"/>
    <w:rsid w:val="00470A59"/>
    <w:rsid w:val="00470BEC"/>
    <w:rsid w:val="00470C92"/>
    <w:rsid w:val="00471966"/>
    <w:rsid w:val="00471B4E"/>
    <w:rsid w:val="004725C7"/>
    <w:rsid w:val="00473770"/>
    <w:rsid w:val="00473EBC"/>
    <w:rsid w:val="0047441B"/>
    <w:rsid w:val="00475097"/>
    <w:rsid w:val="004755CB"/>
    <w:rsid w:val="004761E3"/>
    <w:rsid w:val="0047745A"/>
    <w:rsid w:val="0047774E"/>
    <w:rsid w:val="00484501"/>
    <w:rsid w:val="004850F6"/>
    <w:rsid w:val="00485D2E"/>
    <w:rsid w:val="00486870"/>
    <w:rsid w:val="004876D0"/>
    <w:rsid w:val="004879D3"/>
    <w:rsid w:val="00487C61"/>
    <w:rsid w:val="00487F06"/>
    <w:rsid w:val="004907AD"/>
    <w:rsid w:val="0049149A"/>
    <w:rsid w:val="00491817"/>
    <w:rsid w:val="00491B8F"/>
    <w:rsid w:val="00491BF3"/>
    <w:rsid w:val="0049228E"/>
    <w:rsid w:val="004926C5"/>
    <w:rsid w:val="0049393A"/>
    <w:rsid w:val="004948C9"/>
    <w:rsid w:val="004955FB"/>
    <w:rsid w:val="0049589E"/>
    <w:rsid w:val="00496920"/>
    <w:rsid w:val="00496D3B"/>
    <w:rsid w:val="00497273"/>
    <w:rsid w:val="00497467"/>
    <w:rsid w:val="0049751A"/>
    <w:rsid w:val="004A16C1"/>
    <w:rsid w:val="004A1CEC"/>
    <w:rsid w:val="004A2465"/>
    <w:rsid w:val="004A293E"/>
    <w:rsid w:val="004A2BD3"/>
    <w:rsid w:val="004A30EC"/>
    <w:rsid w:val="004A37A8"/>
    <w:rsid w:val="004A5730"/>
    <w:rsid w:val="004A66D9"/>
    <w:rsid w:val="004A7B4B"/>
    <w:rsid w:val="004B177D"/>
    <w:rsid w:val="004B2192"/>
    <w:rsid w:val="004B2A8A"/>
    <w:rsid w:val="004B38F0"/>
    <w:rsid w:val="004B3D58"/>
    <w:rsid w:val="004B54C0"/>
    <w:rsid w:val="004B5962"/>
    <w:rsid w:val="004B7587"/>
    <w:rsid w:val="004B7DBA"/>
    <w:rsid w:val="004C138A"/>
    <w:rsid w:val="004C155D"/>
    <w:rsid w:val="004C25B6"/>
    <w:rsid w:val="004C27D8"/>
    <w:rsid w:val="004C2F4F"/>
    <w:rsid w:val="004C2FFA"/>
    <w:rsid w:val="004C3919"/>
    <w:rsid w:val="004C3B9B"/>
    <w:rsid w:val="004C410A"/>
    <w:rsid w:val="004C42F4"/>
    <w:rsid w:val="004C4368"/>
    <w:rsid w:val="004C46F2"/>
    <w:rsid w:val="004C49F8"/>
    <w:rsid w:val="004C5036"/>
    <w:rsid w:val="004C5B60"/>
    <w:rsid w:val="004C68B7"/>
    <w:rsid w:val="004C7531"/>
    <w:rsid w:val="004C7B7F"/>
    <w:rsid w:val="004C7F56"/>
    <w:rsid w:val="004D0300"/>
    <w:rsid w:val="004D05DB"/>
    <w:rsid w:val="004D060C"/>
    <w:rsid w:val="004D27AC"/>
    <w:rsid w:val="004D2950"/>
    <w:rsid w:val="004D3565"/>
    <w:rsid w:val="004D3DAF"/>
    <w:rsid w:val="004D4FD4"/>
    <w:rsid w:val="004D5875"/>
    <w:rsid w:val="004D5C98"/>
    <w:rsid w:val="004D6297"/>
    <w:rsid w:val="004D68D3"/>
    <w:rsid w:val="004D6DFD"/>
    <w:rsid w:val="004D7590"/>
    <w:rsid w:val="004D7AFE"/>
    <w:rsid w:val="004D7B29"/>
    <w:rsid w:val="004E03D8"/>
    <w:rsid w:val="004E06E2"/>
    <w:rsid w:val="004E243A"/>
    <w:rsid w:val="004E2AB1"/>
    <w:rsid w:val="004E2ED7"/>
    <w:rsid w:val="004E439B"/>
    <w:rsid w:val="004E4596"/>
    <w:rsid w:val="004E48DA"/>
    <w:rsid w:val="004E4A9F"/>
    <w:rsid w:val="004E5072"/>
    <w:rsid w:val="004E68E1"/>
    <w:rsid w:val="004E6F80"/>
    <w:rsid w:val="004F0EBB"/>
    <w:rsid w:val="004F288A"/>
    <w:rsid w:val="004F2FBF"/>
    <w:rsid w:val="004F3658"/>
    <w:rsid w:val="004F4B14"/>
    <w:rsid w:val="004F649D"/>
    <w:rsid w:val="004F6822"/>
    <w:rsid w:val="004F6D6D"/>
    <w:rsid w:val="004F741A"/>
    <w:rsid w:val="004F75B4"/>
    <w:rsid w:val="00500E0B"/>
    <w:rsid w:val="005013D7"/>
    <w:rsid w:val="005031BE"/>
    <w:rsid w:val="0050386D"/>
    <w:rsid w:val="00504B27"/>
    <w:rsid w:val="00504D0B"/>
    <w:rsid w:val="0050558C"/>
    <w:rsid w:val="00505770"/>
    <w:rsid w:val="00505B75"/>
    <w:rsid w:val="00505D00"/>
    <w:rsid w:val="00506685"/>
    <w:rsid w:val="005068A8"/>
    <w:rsid w:val="005072B1"/>
    <w:rsid w:val="00510360"/>
    <w:rsid w:val="00510640"/>
    <w:rsid w:val="005112B9"/>
    <w:rsid w:val="00511E07"/>
    <w:rsid w:val="005128D8"/>
    <w:rsid w:val="005136E3"/>
    <w:rsid w:val="00513AB7"/>
    <w:rsid w:val="00514257"/>
    <w:rsid w:val="00514876"/>
    <w:rsid w:val="005154B9"/>
    <w:rsid w:val="00515A5A"/>
    <w:rsid w:val="00516CC6"/>
    <w:rsid w:val="00520D0C"/>
    <w:rsid w:val="0052141E"/>
    <w:rsid w:val="00521580"/>
    <w:rsid w:val="00521F5A"/>
    <w:rsid w:val="005223B7"/>
    <w:rsid w:val="005225FB"/>
    <w:rsid w:val="005226F5"/>
    <w:rsid w:val="0052331E"/>
    <w:rsid w:val="00523C7B"/>
    <w:rsid w:val="005243FF"/>
    <w:rsid w:val="00524446"/>
    <w:rsid w:val="00524B3A"/>
    <w:rsid w:val="00524FFB"/>
    <w:rsid w:val="0052544A"/>
    <w:rsid w:val="005259DF"/>
    <w:rsid w:val="00525B74"/>
    <w:rsid w:val="005265C2"/>
    <w:rsid w:val="005267E6"/>
    <w:rsid w:val="00526A83"/>
    <w:rsid w:val="00526DC9"/>
    <w:rsid w:val="00527D5C"/>
    <w:rsid w:val="00527DBF"/>
    <w:rsid w:val="005314E0"/>
    <w:rsid w:val="00531A7E"/>
    <w:rsid w:val="00532E90"/>
    <w:rsid w:val="00533BE5"/>
    <w:rsid w:val="00534BDF"/>
    <w:rsid w:val="0053638B"/>
    <w:rsid w:val="005366FA"/>
    <w:rsid w:val="0053686B"/>
    <w:rsid w:val="00536A93"/>
    <w:rsid w:val="00536D5D"/>
    <w:rsid w:val="0054094D"/>
    <w:rsid w:val="00541006"/>
    <w:rsid w:val="005418F8"/>
    <w:rsid w:val="00542C60"/>
    <w:rsid w:val="00542E9F"/>
    <w:rsid w:val="005448AC"/>
    <w:rsid w:val="00544D49"/>
    <w:rsid w:val="00545F41"/>
    <w:rsid w:val="00546A41"/>
    <w:rsid w:val="0054784B"/>
    <w:rsid w:val="0055019B"/>
    <w:rsid w:val="00551682"/>
    <w:rsid w:val="00551D71"/>
    <w:rsid w:val="005522A2"/>
    <w:rsid w:val="005536AD"/>
    <w:rsid w:val="00554F08"/>
    <w:rsid w:val="00555584"/>
    <w:rsid w:val="00555A04"/>
    <w:rsid w:val="00555FB5"/>
    <w:rsid w:val="00556BC4"/>
    <w:rsid w:val="00557254"/>
    <w:rsid w:val="00560D45"/>
    <w:rsid w:val="00561977"/>
    <w:rsid w:val="00561BD1"/>
    <w:rsid w:val="0056207F"/>
    <w:rsid w:val="005620E1"/>
    <w:rsid w:val="0056267A"/>
    <w:rsid w:val="00562A1E"/>
    <w:rsid w:val="00562D3B"/>
    <w:rsid w:val="005640C7"/>
    <w:rsid w:val="0056475F"/>
    <w:rsid w:val="00564A01"/>
    <w:rsid w:val="005657F4"/>
    <w:rsid w:val="00565A13"/>
    <w:rsid w:val="00565CCA"/>
    <w:rsid w:val="00566089"/>
    <w:rsid w:val="00566F5A"/>
    <w:rsid w:val="00567480"/>
    <w:rsid w:val="00567B49"/>
    <w:rsid w:val="00570EDE"/>
    <w:rsid w:val="00571354"/>
    <w:rsid w:val="005726EF"/>
    <w:rsid w:val="00572D99"/>
    <w:rsid w:val="00573911"/>
    <w:rsid w:val="00573926"/>
    <w:rsid w:val="00576FE4"/>
    <w:rsid w:val="00580592"/>
    <w:rsid w:val="00580C84"/>
    <w:rsid w:val="00581D53"/>
    <w:rsid w:val="00582B41"/>
    <w:rsid w:val="0058474E"/>
    <w:rsid w:val="005849C7"/>
    <w:rsid w:val="005850F4"/>
    <w:rsid w:val="0058514D"/>
    <w:rsid w:val="00586822"/>
    <w:rsid w:val="00591856"/>
    <w:rsid w:val="0059186B"/>
    <w:rsid w:val="00591C57"/>
    <w:rsid w:val="005928DE"/>
    <w:rsid w:val="0059452A"/>
    <w:rsid w:val="005962FF"/>
    <w:rsid w:val="00596B50"/>
    <w:rsid w:val="0059768F"/>
    <w:rsid w:val="00597DF1"/>
    <w:rsid w:val="005A1427"/>
    <w:rsid w:val="005A27C8"/>
    <w:rsid w:val="005A299C"/>
    <w:rsid w:val="005A3197"/>
    <w:rsid w:val="005A3733"/>
    <w:rsid w:val="005A37BA"/>
    <w:rsid w:val="005A3CC7"/>
    <w:rsid w:val="005A4881"/>
    <w:rsid w:val="005A5537"/>
    <w:rsid w:val="005A650E"/>
    <w:rsid w:val="005A779A"/>
    <w:rsid w:val="005B0060"/>
    <w:rsid w:val="005B018C"/>
    <w:rsid w:val="005B1EC2"/>
    <w:rsid w:val="005B3F09"/>
    <w:rsid w:val="005B5F0D"/>
    <w:rsid w:val="005B62DA"/>
    <w:rsid w:val="005C097E"/>
    <w:rsid w:val="005C0DAC"/>
    <w:rsid w:val="005C1172"/>
    <w:rsid w:val="005C1DF8"/>
    <w:rsid w:val="005C45D6"/>
    <w:rsid w:val="005C4C09"/>
    <w:rsid w:val="005C5029"/>
    <w:rsid w:val="005C78D5"/>
    <w:rsid w:val="005D00FA"/>
    <w:rsid w:val="005D0252"/>
    <w:rsid w:val="005D0344"/>
    <w:rsid w:val="005D0A09"/>
    <w:rsid w:val="005D1DB4"/>
    <w:rsid w:val="005D1E85"/>
    <w:rsid w:val="005D3DD9"/>
    <w:rsid w:val="005D408D"/>
    <w:rsid w:val="005D5247"/>
    <w:rsid w:val="005D5C7D"/>
    <w:rsid w:val="005D704F"/>
    <w:rsid w:val="005D7D8A"/>
    <w:rsid w:val="005E07CE"/>
    <w:rsid w:val="005E09FB"/>
    <w:rsid w:val="005E0EA0"/>
    <w:rsid w:val="005E12A6"/>
    <w:rsid w:val="005E1E9C"/>
    <w:rsid w:val="005E2017"/>
    <w:rsid w:val="005E2AE2"/>
    <w:rsid w:val="005E35FB"/>
    <w:rsid w:val="005E42C0"/>
    <w:rsid w:val="005E598B"/>
    <w:rsid w:val="005F1614"/>
    <w:rsid w:val="005F3ADC"/>
    <w:rsid w:val="005F4BBA"/>
    <w:rsid w:val="005F4FF2"/>
    <w:rsid w:val="005F571D"/>
    <w:rsid w:val="005F5CE3"/>
    <w:rsid w:val="005F5D4D"/>
    <w:rsid w:val="005F5E41"/>
    <w:rsid w:val="005F62B1"/>
    <w:rsid w:val="005F752E"/>
    <w:rsid w:val="005F7B3F"/>
    <w:rsid w:val="005F7E94"/>
    <w:rsid w:val="006000CE"/>
    <w:rsid w:val="006000E9"/>
    <w:rsid w:val="006009C4"/>
    <w:rsid w:val="00600BEA"/>
    <w:rsid w:val="00602535"/>
    <w:rsid w:val="006025B1"/>
    <w:rsid w:val="00602D8E"/>
    <w:rsid w:val="00602E48"/>
    <w:rsid w:val="00604DA0"/>
    <w:rsid w:val="00604F19"/>
    <w:rsid w:val="00605144"/>
    <w:rsid w:val="0060606B"/>
    <w:rsid w:val="006061C8"/>
    <w:rsid w:val="00607C41"/>
    <w:rsid w:val="006102CF"/>
    <w:rsid w:val="00610472"/>
    <w:rsid w:val="006112C1"/>
    <w:rsid w:val="00611F38"/>
    <w:rsid w:val="00612D45"/>
    <w:rsid w:val="00613180"/>
    <w:rsid w:val="0061396F"/>
    <w:rsid w:val="006158D8"/>
    <w:rsid w:val="00617D78"/>
    <w:rsid w:val="00617E30"/>
    <w:rsid w:val="00620369"/>
    <w:rsid w:val="00620B6B"/>
    <w:rsid w:val="00621A58"/>
    <w:rsid w:val="0062357A"/>
    <w:rsid w:val="006242E8"/>
    <w:rsid w:val="0062508B"/>
    <w:rsid w:val="0062512E"/>
    <w:rsid w:val="00625F8D"/>
    <w:rsid w:val="006262DA"/>
    <w:rsid w:val="00626641"/>
    <w:rsid w:val="00627D90"/>
    <w:rsid w:val="00627F91"/>
    <w:rsid w:val="006303F6"/>
    <w:rsid w:val="00630402"/>
    <w:rsid w:val="00630990"/>
    <w:rsid w:val="00632E7B"/>
    <w:rsid w:val="006333A5"/>
    <w:rsid w:val="00633C72"/>
    <w:rsid w:val="006352B5"/>
    <w:rsid w:val="006367DF"/>
    <w:rsid w:val="00636807"/>
    <w:rsid w:val="006371F1"/>
    <w:rsid w:val="00641052"/>
    <w:rsid w:val="00641532"/>
    <w:rsid w:val="00645650"/>
    <w:rsid w:val="00645EC9"/>
    <w:rsid w:val="00646BF3"/>
    <w:rsid w:val="00650D79"/>
    <w:rsid w:val="00650DF1"/>
    <w:rsid w:val="0065154E"/>
    <w:rsid w:val="00651708"/>
    <w:rsid w:val="006518D7"/>
    <w:rsid w:val="00653AB3"/>
    <w:rsid w:val="00653CD2"/>
    <w:rsid w:val="00653FC3"/>
    <w:rsid w:val="00655C78"/>
    <w:rsid w:val="00656B9E"/>
    <w:rsid w:val="00656DAD"/>
    <w:rsid w:val="00656DBE"/>
    <w:rsid w:val="00657362"/>
    <w:rsid w:val="00660017"/>
    <w:rsid w:val="00660403"/>
    <w:rsid w:val="00661AB0"/>
    <w:rsid w:val="00662C7A"/>
    <w:rsid w:val="00663118"/>
    <w:rsid w:val="00663D2F"/>
    <w:rsid w:val="00665863"/>
    <w:rsid w:val="00666949"/>
    <w:rsid w:val="00666DEF"/>
    <w:rsid w:val="0066725E"/>
    <w:rsid w:val="006674FE"/>
    <w:rsid w:val="00670C9C"/>
    <w:rsid w:val="00672D40"/>
    <w:rsid w:val="00674768"/>
    <w:rsid w:val="00676A10"/>
    <w:rsid w:val="00676AEA"/>
    <w:rsid w:val="00680626"/>
    <w:rsid w:val="006822BC"/>
    <w:rsid w:val="006844EF"/>
    <w:rsid w:val="00685013"/>
    <w:rsid w:val="00685BC9"/>
    <w:rsid w:val="00685E9F"/>
    <w:rsid w:val="00687125"/>
    <w:rsid w:val="00690074"/>
    <w:rsid w:val="006903E6"/>
    <w:rsid w:val="00691F69"/>
    <w:rsid w:val="00692637"/>
    <w:rsid w:val="00692EA9"/>
    <w:rsid w:val="00692FBE"/>
    <w:rsid w:val="006933DF"/>
    <w:rsid w:val="006934F0"/>
    <w:rsid w:val="006937C9"/>
    <w:rsid w:val="00693BFD"/>
    <w:rsid w:val="00695B1B"/>
    <w:rsid w:val="00696606"/>
    <w:rsid w:val="00696FAC"/>
    <w:rsid w:val="006974B7"/>
    <w:rsid w:val="006A12D8"/>
    <w:rsid w:val="006A1674"/>
    <w:rsid w:val="006A19EC"/>
    <w:rsid w:val="006A2386"/>
    <w:rsid w:val="006A4228"/>
    <w:rsid w:val="006A46B7"/>
    <w:rsid w:val="006A4B5B"/>
    <w:rsid w:val="006A4BAE"/>
    <w:rsid w:val="006A5E87"/>
    <w:rsid w:val="006A7514"/>
    <w:rsid w:val="006A7E20"/>
    <w:rsid w:val="006A7E58"/>
    <w:rsid w:val="006A7FD7"/>
    <w:rsid w:val="006B080F"/>
    <w:rsid w:val="006B0D8F"/>
    <w:rsid w:val="006B1735"/>
    <w:rsid w:val="006B20F8"/>
    <w:rsid w:val="006B2806"/>
    <w:rsid w:val="006B3009"/>
    <w:rsid w:val="006B392B"/>
    <w:rsid w:val="006B3B1F"/>
    <w:rsid w:val="006B417F"/>
    <w:rsid w:val="006B4354"/>
    <w:rsid w:val="006B4B07"/>
    <w:rsid w:val="006B4DEC"/>
    <w:rsid w:val="006B50B7"/>
    <w:rsid w:val="006B58CE"/>
    <w:rsid w:val="006B5A72"/>
    <w:rsid w:val="006B61F6"/>
    <w:rsid w:val="006B6445"/>
    <w:rsid w:val="006B67E4"/>
    <w:rsid w:val="006B698F"/>
    <w:rsid w:val="006B71E1"/>
    <w:rsid w:val="006B7672"/>
    <w:rsid w:val="006C14D7"/>
    <w:rsid w:val="006C1542"/>
    <w:rsid w:val="006C17CF"/>
    <w:rsid w:val="006C1857"/>
    <w:rsid w:val="006C1CA4"/>
    <w:rsid w:val="006C2A73"/>
    <w:rsid w:val="006C31FA"/>
    <w:rsid w:val="006C3204"/>
    <w:rsid w:val="006C3605"/>
    <w:rsid w:val="006C3CB3"/>
    <w:rsid w:val="006C4A64"/>
    <w:rsid w:val="006C53D5"/>
    <w:rsid w:val="006C53D9"/>
    <w:rsid w:val="006C5BCD"/>
    <w:rsid w:val="006C6CA6"/>
    <w:rsid w:val="006C7481"/>
    <w:rsid w:val="006C7787"/>
    <w:rsid w:val="006D01B5"/>
    <w:rsid w:val="006D1285"/>
    <w:rsid w:val="006D2400"/>
    <w:rsid w:val="006D3BC4"/>
    <w:rsid w:val="006D49AA"/>
    <w:rsid w:val="006D5B4A"/>
    <w:rsid w:val="006D619E"/>
    <w:rsid w:val="006D7153"/>
    <w:rsid w:val="006D719D"/>
    <w:rsid w:val="006D731C"/>
    <w:rsid w:val="006D7AD9"/>
    <w:rsid w:val="006E0E52"/>
    <w:rsid w:val="006E14A4"/>
    <w:rsid w:val="006E14EC"/>
    <w:rsid w:val="006E1511"/>
    <w:rsid w:val="006E3AE8"/>
    <w:rsid w:val="006E4199"/>
    <w:rsid w:val="006E4715"/>
    <w:rsid w:val="006E563D"/>
    <w:rsid w:val="006E5935"/>
    <w:rsid w:val="006E6719"/>
    <w:rsid w:val="006E67BD"/>
    <w:rsid w:val="006E6F04"/>
    <w:rsid w:val="006F07A6"/>
    <w:rsid w:val="006F0A3E"/>
    <w:rsid w:val="006F0B91"/>
    <w:rsid w:val="006F2850"/>
    <w:rsid w:val="006F3784"/>
    <w:rsid w:val="006F3951"/>
    <w:rsid w:val="006F3D84"/>
    <w:rsid w:val="006F57C2"/>
    <w:rsid w:val="006F60F0"/>
    <w:rsid w:val="006F61FC"/>
    <w:rsid w:val="006F6F2A"/>
    <w:rsid w:val="006F7C88"/>
    <w:rsid w:val="00700936"/>
    <w:rsid w:val="00701236"/>
    <w:rsid w:val="00701AF8"/>
    <w:rsid w:val="00701DFF"/>
    <w:rsid w:val="00702489"/>
    <w:rsid w:val="00703B0C"/>
    <w:rsid w:val="007041C8"/>
    <w:rsid w:val="00704DB0"/>
    <w:rsid w:val="007072C1"/>
    <w:rsid w:val="0070788E"/>
    <w:rsid w:val="007078AD"/>
    <w:rsid w:val="0070794E"/>
    <w:rsid w:val="00707ACB"/>
    <w:rsid w:val="00710119"/>
    <w:rsid w:val="00712717"/>
    <w:rsid w:val="0071345A"/>
    <w:rsid w:val="007139B6"/>
    <w:rsid w:val="00713B96"/>
    <w:rsid w:val="007145E1"/>
    <w:rsid w:val="007146EB"/>
    <w:rsid w:val="00714FD5"/>
    <w:rsid w:val="007163C4"/>
    <w:rsid w:val="00716B75"/>
    <w:rsid w:val="007172A7"/>
    <w:rsid w:val="00717D41"/>
    <w:rsid w:val="00717EA8"/>
    <w:rsid w:val="007219DC"/>
    <w:rsid w:val="007224EE"/>
    <w:rsid w:val="00722627"/>
    <w:rsid w:val="00723034"/>
    <w:rsid w:val="00724533"/>
    <w:rsid w:val="00724A46"/>
    <w:rsid w:val="007252C5"/>
    <w:rsid w:val="007255E7"/>
    <w:rsid w:val="00725C3B"/>
    <w:rsid w:val="007265E1"/>
    <w:rsid w:val="00726642"/>
    <w:rsid w:val="00727371"/>
    <w:rsid w:val="007274D8"/>
    <w:rsid w:val="007318EE"/>
    <w:rsid w:val="00731A57"/>
    <w:rsid w:val="00733685"/>
    <w:rsid w:val="00733BDC"/>
    <w:rsid w:val="00735511"/>
    <w:rsid w:val="00736685"/>
    <w:rsid w:val="00736A87"/>
    <w:rsid w:val="007374B5"/>
    <w:rsid w:val="0074068C"/>
    <w:rsid w:val="007406FE"/>
    <w:rsid w:val="00740866"/>
    <w:rsid w:val="00741158"/>
    <w:rsid w:val="00741F51"/>
    <w:rsid w:val="007420DF"/>
    <w:rsid w:val="00742934"/>
    <w:rsid w:val="00743201"/>
    <w:rsid w:val="007433C4"/>
    <w:rsid w:val="0074351D"/>
    <w:rsid w:val="007449E0"/>
    <w:rsid w:val="0074512D"/>
    <w:rsid w:val="00745321"/>
    <w:rsid w:val="00745349"/>
    <w:rsid w:val="007458E8"/>
    <w:rsid w:val="00747C02"/>
    <w:rsid w:val="00750572"/>
    <w:rsid w:val="007507E1"/>
    <w:rsid w:val="00751702"/>
    <w:rsid w:val="00751E35"/>
    <w:rsid w:val="00752240"/>
    <w:rsid w:val="00752745"/>
    <w:rsid w:val="007528FE"/>
    <w:rsid w:val="00752B82"/>
    <w:rsid w:val="007531E0"/>
    <w:rsid w:val="007536C0"/>
    <w:rsid w:val="00754282"/>
    <w:rsid w:val="00754DD2"/>
    <w:rsid w:val="00754E0B"/>
    <w:rsid w:val="0075516E"/>
    <w:rsid w:val="00755F8C"/>
    <w:rsid w:val="007560D3"/>
    <w:rsid w:val="0075690E"/>
    <w:rsid w:val="00756C14"/>
    <w:rsid w:val="007570E5"/>
    <w:rsid w:val="00757929"/>
    <w:rsid w:val="00757DC1"/>
    <w:rsid w:val="00757E99"/>
    <w:rsid w:val="00757F97"/>
    <w:rsid w:val="00760494"/>
    <w:rsid w:val="00760DB3"/>
    <w:rsid w:val="00761CE5"/>
    <w:rsid w:val="00761E33"/>
    <w:rsid w:val="00762B44"/>
    <w:rsid w:val="00762CF4"/>
    <w:rsid w:val="00763133"/>
    <w:rsid w:val="00763661"/>
    <w:rsid w:val="0076409B"/>
    <w:rsid w:val="007641C9"/>
    <w:rsid w:val="00764EC4"/>
    <w:rsid w:val="00766179"/>
    <w:rsid w:val="00767294"/>
    <w:rsid w:val="007677FC"/>
    <w:rsid w:val="00770245"/>
    <w:rsid w:val="00770F8B"/>
    <w:rsid w:val="0077103D"/>
    <w:rsid w:val="00771CAE"/>
    <w:rsid w:val="00772148"/>
    <w:rsid w:val="00772609"/>
    <w:rsid w:val="00773E05"/>
    <w:rsid w:val="00775122"/>
    <w:rsid w:val="00776F54"/>
    <w:rsid w:val="007770EC"/>
    <w:rsid w:val="00777360"/>
    <w:rsid w:val="00777E64"/>
    <w:rsid w:val="00777EC8"/>
    <w:rsid w:val="007803DC"/>
    <w:rsid w:val="00780A83"/>
    <w:rsid w:val="00781769"/>
    <w:rsid w:val="0078204B"/>
    <w:rsid w:val="00783B87"/>
    <w:rsid w:val="007850DA"/>
    <w:rsid w:val="0078623C"/>
    <w:rsid w:val="007863E1"/>
    <w:rsid w:val="0078686C"/>
    <w:rsid w:val="00787A21"/>
    <w:rsid w:val="00791693"/>
    <w:rsid w:val="00793211"/>
    <w:rsid w:val="00793C65"/>
    <w:rsid w:val="00794627"/>
    <w:rsid w:val="00795CC9"/>
    <w:rsid w:val="007969F5"/>
    <w:rsid w:val="007A01A1"/>
    <w:rsid w:val="007A14B1"/>
    <w:rsid w:val="007A2BC7"/>
    <w:rsid w:val="007A3297"/>
    <w:rsid w:val="007A3400"/>
    <w:rsid w:val="007A49BD"/>
    <w:rsid w:val="007A7536"/>
    <w:rsid w:val="007A7687"/>
    <w:rsid w:val="007B0DCC"/>
    <w:rsid w:val="007B13E4"/>
    <w:rsid w:val="007B1850"/>
    <w:rsid w:val="007B2341"/>
    <w:rsid w:val="007B28A2"/>
    <w:rsid w:val="007B363D"/>
    <w:rsid w:val="007B3D23"/>
    <w:rsid w:val="007B6D87"/>
    <w:rsid w:val="007B6D93"/>
    <w:rsid w:val="007B79B3"/>
    <w:rsid w:val="007C03E0"/>
    <w:rsid w:val="007C1496"/>
    <w:rsid w:val="007C17FE"/>
    <w:rsid w:val="007C1942"/>
    <w:rsid w:val="007C194F"/>
    <w:rsid w:val="007C2752"/>
    <w:rsid w:val="007C31AE"/>
    <w:rsid w:val="007C3FE7"/>
    <w:rsid w:val="007C5633"/>
    <w:rsid w:val="007C5C68"/>
    <w:rsid w:val="007C5FB4"/>
    <w:rsid w:val="007C6436"/>
    <w:rsid w:val="007C7B7A"/>
    <w:rsid w:val="007D115E"/>
    <w:rsid w:val="007D13CD"/>
    <w:rsid w:val="007D1452"/>
    <w:rsid w:val="007D1C59"/>
    <w:rsid w:val="007D2A29"/>
    <w:rsid w:val="007D37C5"/>
    <w:rsid w:val="007D5446"/>
    <w:rsid w:val="007D594C"/>
    <w:rsid w:val="007D5FBE"/>
    <w:rsid w:val="007D616C"/>
    <w:rsid w:val="007D6B36"/>
    <w:rsid w:val="007D702D"/>
    <w:rsid w:val="007D7325"/>
    <w:rsid w:val="007D7367"/>
    <w:rsid w:val="007D742F"/>
    <w:rsid w:val="007D7C08"/>
    <w:rsid w:val="007E049D"/>
    <w:rsid w:val="007E04F3"/>
    <w:rsid w:val="007E053D"/>
    <w:rsid w:val="007E0F1B"/>
    <w:rsid w:val="007E1432"/>
    <w:rsid w:val="007E177D"/>
    <w:rsid w:val="007E1F67"/>
    <w:rsid w:val="007E2157"/>
    <w:rsid w:val="007E2878"/>
    <w:rsid w:val="007E2A3F"/>
    <w:rsid w:val="007E3AEC"/>
    <w:rsid w:val="007E41EB"/>
    <w:rsid w:val="007E5367"/>
    <w:rsid w:val="007E6A1D"/>
    <w:rsid w:val="007E6A27"/>
    <w:rsid w:val="007E75CD"/>
    <w:rsid w:val="007E7A20"/>
    <w:rsid w:val="007F00E8"/>
    <w:rsid w:val="007F0486"/>
    <w:rsid w:val="007F211C"/>
    <w:rsid w:val="007F41EB"/>
    <w:rsid w:val="007F48B4"/>
    <w:rsid w:val="007F4EC7"/>
    <w:rsid w:val="007F5350"/>
    <w:rsid w:val="007F55D1"/>
    <w:rsid w:val="007F5A86"/>
    <w:rsid w:val="007F5BA2"/>
    <w:rsid w:val="007F6719"/>
    <w:rsid w:val="007F67DD"/>
    <w:rsid w:val="007F7C57"/>
    <w:rsid w:val="0080024D"/>
    <w:rsid w:val="0080091C"/>
    <w:rsid w:val="00800C52"/>
    <w:rsid w:val="00800CD9"/>
    <w:rsid w:val="00801258"/>
    <w:rsid w:val="00801DC2"/>
    <w:rsid w:val="00802717"/>
    <w:rsid w:val="00802926"/>
    <w:rsid w:val="00802FA6"/>
    <w:rsid w:val="00803046"/>
    <w:rsid w:val="0080597D"/>
    <w:rsid w:val="008073EC"/>
    <w:rsid w:val="00807E95"/>
    <w:rsid w:val="00810A75"/>
    <w:rsid w:val="0081153B"/>
    <w:rsid w:val="0081163F"/>
    <w:rsid w:val="00811FE0"/>
    <w:rsid w:val="008120EB"/>
    <w:rsid w:val="0081283C"/>
    <w:rsid w:val="00813524"/>
    <w:rsid w:val="00813DA3"/>
    <w:rsid w:val="00814248"/>
    <w:rsid w:val="00815925"/>
    <w:rsid w:val="0081757F"/>
    <w:rsid w:val="008210AE"/>
    <w:rsid w:val="00821EDB"/>
    <w:rsid w:val="0082287E"/>
    <w:rsid w:val="00822C14"/>
    <w:rsid w:val="00823580"/>
    <w:rsid w:val="00823B2F"/>
    <w:rsid w:val="00824016"/>
    <w:rsid w:val="00824BDA"/>
    <w:rsid w:val="0082546D"/>
    <w:rsid w:val="00825A38"/>
    <w:rsid w:val="00826A98"/>
    <w:rsid w:val="00826D4B"/>
    <w:rsid w:val="00826E0E"/>
    <w:rsid w:val="008274A6"/>
    <w:rsid w:val="008303F8"/>
    <w:rsid w:val="00831351"/>
    <w:rsid w:val="00832E6D"/>
    <w:rsid w:val="00832FD2"/>
    <w:rsid w:val="0083319B"/>
    <w:rsid w:val="0083405B"/>
    <w:rsid w:val="00834166"/>
    <w:rsid w:val="008354B5"/>
    <w:rsid w:val="00836BB1"/>
    <w:rsid w:val="00836DE5"/>
    <w:rsid w:val="00836EBF"/>
    <w:rsid w:val="0083726D"/>
    <w:rsid w:val="00837682"/>
    <w:rsid w:val="00837B11"/>
    <w:rsid w:val="00837D88"/>
    <w:rsid w:val="00840014"/>
    <w:rsid w:val="008401BC"/>
    <w:rsid w:val="0084050E"/>
    <w:rsid w:val="00841012"/>
    <w:rsid w:val="00841CA0"/>
    <w:rsid w:val="00842A7F"/>
    <w:rsid w:val="00843360"/>
    <w:rsid w:val="0084350F"/>
    <w:rsid w:val="00843D08"/>
    <w:rsid w:val="00846588"/>
    <w:rsid w:val="00846B2B"/>
    <w:rsid w:val="00846F5B"/>
    <w:rsid w:val="00847B3D"/>
    <w:rsid w:val="00850602"/>
    <w:rsid w:val="008515D3"/>
    <w:rsid w:val="0085179C"/>
    <w:rsid w:val="00851C51"/>
    <w:rsid w:val="00851F7E"/>
    <w:rsid w:val="008520AE"/>
    <w:rsid w:val="0085271F"/>
    <w:rsid w:val="00852796"/>
    <w:rsid w:val="00853289"/>
    <w:rsid w:val="0085512C"/>
    <w:rsid w:val="00855431"/>
    <w:rsid w:val="008557E7"/>
    <w:rsid w:val="00855965"/>
    <w:rsid w:val="008567BA"/>
    <w:rsid w:val="008568E9"/>
    <w:rsid w:val="00856BA9"/>
    <w:rsid w:val="00860453"/>
    <w:rsid w:val="00861377"/>
    <w:rsid w:val="008613FA"/>
    <w:rsid w:val="0086187E"/>
    <w:rsid w:val="00861B43"/>
    <w:rsid w:val="00861C70"/>
    <w:rsid w:val="00861FEC"/>
    <w:rsid w:val="008628DB"/>
    <w:rsid w:val="00862BDF"/>
    <w:rsid w:val="00862EB9"/>
    <w:rsid w:val="008631FA"/>
    <w:rsid w:val="00863665"/>
    <w:rsid w:val="008638DE"/>
    <w:rsid w:val="008638FB"/>
    <w:rsid w:val="00865218"/>
    <w:rsid w:val="00865372"/>
    <w:rsid w:val="008655FF"/>
    <w:rsid w:val="00865A02"/>
    <w:rsid w:val="00867146"/>
    <w:rsid w:val="00870C0E"/>
    <w:rsid w:val="00870C7F"/>
    <w:rsid w:val="00871252"/>
    <w:rsid w:val="00871EC6"/>
    <w:rsid w:val="00871F0C"/>
    <w:rsid w:val="00872754"/>
    <w:rsid w:val="00873A3C"/>
    <w:rsid w:val="008758B3"/>
    <w:rsid w:val="00877CC9"/>
    <w:rsid w:val="008807A6"/>
    <w:rsid w:val="00880D9A"/>
    <w:rsid w:val="00880DCC"/>
    <w:rsid w:val="008842EE"/>
    <w:rsid w:val="00884722"/>
    <w:rsid w:val="008873D1"/>
    <w:rsid w:val="008874F9"/>
    <w:rsid w:val="00890266"/>
    <w:rsid w:val="00891406"/>
    <w:rsid w:val="00891C6B"/>
    <w:rsid w:val="00891DCA"/>
    <w:rsid w:val="00892090"/>
    <w:rsid w:val="0089214F"/>
    <w:rsid w:val="00893917"/>
    <w:rsid w:val="00893FDE"/>
    <w:rsid w:val="00894788"/>
    <w:rsid w:val="00895B12"/>
    <w:rsid w:val="00895BCA"/>
    <w:rsid w:val="0089617A"/>
    <w:rsid w:val="008966C8"/>
    <w:rsid w:val="00897646"/>
    <w:rsid w:val="008A0D54"/>
    <w:rsid w:val="008A19D9"/>
    <w:rsid w:val="008A21E7"/>
    <w:rsid w:val="008A2E37"/>
    <w:rsid w:val="008A3C26"/>
    <w:rsid w:val="008A478D"/>
    <w:rsid w:val="008A524E"/>
    <w:rsid w:val="008A5E94"/>
    <w:rsid w:val="008A6133"/>
    <w:rsid w:val="008A7055"/>
    <w:rsid w:val="008B09C6"/>
    <w:rsid w:val="008B220D"/>
    <w:rsid w:val="008B3616"/>
    <w:rsid w:val="008B4020"/>
    <w:rsid w:val="008B510E"/>
    <w:rsid w:val="008B5E11"/>
    <w:rsid w:val="008B6B53"/>
    <w:rsid w:val="008B712B"/>
    <w:rsid w:val="008C04F5"/>
    <w:rsid w:val="008C07C5"/>
    <w:rsid w:val="008C0A23"/>
    <w:rsid w:val="008C1B6D"/>
    <w:rsid w:val="008C2483"/>
    <w:rsid w:val="008C2639"/>
    <w:rsid w:val="008C293F"/>
    <w:rsid w:val="008C327A"/>
    <w:rsid w:val="008C3B6B"/>
    <w:rsid w:val="008C468A"/>
    <w:rsid w:val="008C5693"/>
    <w:rsid w:val="008C5A11"/>
    <w:rsid w:val="008C7D8C"/>
    <w:rsid w:val="008C7FC5"/>
    <w:rsid w:val="008D0420"/>
    <w:rsid w:val="008D06F1"/>
    <w:rsid w:val="008D138D"/>
    <w:rsid w:val="008D3096"/>
    <w:rsid w:val="008D3D84"/>
    <w:rsid w:val="008D3FE6"/>
    <w:rsid w:val="008D41F8"/>
    <w:rsid w:val="008D6BA8"/>
    <w:rsid w:val="008D71BF"/>
    <w:rsid w:val="008D766B"/>
    <w:rsid w:val="008D76A5"/>
    <w:rsid w:val="008E0795"/>
    <w:rsid w:val="008E0B60"/>
    <w:rsid w:val="008E1342"/>
    <w:rsid w:val="008E14D4"/>
    <w:rsid w:val="008E1790"/>
    <w:rsid w:val="008E1B1E"/>
    <w:rsid w:val="008E30F3"/>
    <w:rsid w:val="008E3D6F"/>
    <w:rsid w:val="008E586C"/>
    <w:rsid w:val="008E61BA"/>
    <w:rsid w:val="008E6337"/>
    <w:rsid w:val="008E7247"/>
    <w:rsid w:val="008F1245"/>
    <w:rsid w:val="008F16DF"/>
    <w:rsid w:val="008F18BC"/>
    <w:rsid w:val="008F31EE"/>
    <w:rsid w:val="008F3C11"/>
    <w:rsid w:val="008F514E"/>
    <w:rsid w:val="008F515D"/>
    <w:rsid w:val="008F5926"/>
    <w:rsid w:val="008F5AA1"/>
    <w:rsid w:val="008F68CE"/>
    <w:rsid w:val="00903932"/>
    <w:rsid w:val="0090490B"/>
    <w:rsid w:val="00904987"/>
    <w:rsid w:val="00904B02"/>
    <w:rsid w:val="00904ECD"/>
    <w:rsid w:val="00905FC4"/>
    <w:rsid w:val="00910971"/>
    <w:rsid w:val="0091101A"/>
    <w:rsid w:val="00911896"/>
    <w:rsid w:val="00911FCE"/>
    <w:rsid w:val="009122A4"/>
    <w:rsid w:val="009123C4"/>
    <w:rsid w:val="00912438"/>
    <w:rsid w:val="009124CC"/>
    <w:rsid w:val="00912AB6"/>
    <w:rsid w:val="00912B1B"/>
    <w:rsid w:val="00913696"/>
    <w:rsid w:val="0091399F"/>
    <w:rsid w:val="009142B7"/>
    <w:rsid w:val="00914872"/>
    <w:rsid w:val="009152DB"/>
    <w:rsid w:val="00915DC9"/>
    <w:rsid w:val="009166E0"/>
    <w:rsid w:val="00917FDD"/>
    <w:rsid w:val="0092009E"/>
    <w:rsid w:val="009203D6"/>
    <w:rsid w:val="00922111"/>
    <w:rsid w:val="009221AC"/>
    <w:rsid w:val="0092449A"/>
    <w:rsid w:val="00924955"/>
    <w:rsid w:val="00925C20"/>
    <w:rsid w:val="00925DCE"/>
    <w:rsid w:val="00927294"/>
    <w:rsid w:val="00927FA5"/>
    <w:rsid w:val="00930757"/>
    <w:rsid w:val="00932088"/>
    <w:rsid w:val="0093231D"/>
    <w:rsid w:val="00933231"/>
    <w:rsid w:val="009334B9"/>
    <w:rsid w:val="009341A3"/>
    <w:rsid w:val="009355C7"/>
    <w:rsid w:val="009362B0"/>
    <w:rsid w:val="00937066"/>
    <w:rsid w:val="00940437"/>
    <w:rsid w:val="00940ABA"/>
    <w:rsid w:val="00940F32"/>
    <w:rsid w:val="00941CF8"/>
    <w:rsid w:val="00942151"/>
    <w:rsid w:val="0094261A"/>
    <w:rsid w:val="00942952"/>
    <w:rsid w:val="00942C04"/>
    <w:rsid w:val="009448C1"/>
    <w:rsid w:val="00945123"/>
    <w:rsid w:val="00945C5B"/>
    <w:rsid w:val="009464B5"/>
    <w:rsid w:val="009466BF"/>
    <w:rsid w:val="00946CCA"/>
    <w:rsid w:val="00950713"/>
    <w:rsid w:val="00950AC6"/>
    <w:rsid w:val="0095415D"/>
    <w:rsid w:val="009543CA"/>
    <w:rsid w:val="00954441"/>
    <w:rsid w:val="009552EE"/>
    <w:rsid w:val="00955ACA"/>
    <w:rsid w:val="009568E0"/>
    <w:rsid w:val="009572E1"/>
    <w:rsid w:val="00957D59"/>
    <w:rsid w:val="00960CBE"/>
    <w:rsid w:val="00961908"/>
    <w:rsid w:val="00961DF1"/>
    <w:rsid w:val="00963558"/>
    <w:rsid w:val="00963A03"/>
    <w:rsid w:val="00963CE1"/>
    <w:rsid w:val="00966324"/>
    <w:rsid w:val="009664E1"/>
    <w:rsid w:val="009674BD"/>
    <w:rsid w:val="009675CC"/>
    <w:rsid w:val="00967B68"/>
    <w:rsid w:val="00967F4F"/>
    <w:rsid w:val="0097443D"/>
    <w:rsid w:val="00974605"/>
    <w:rsid w:val="00974D86"/>
    <w:rsid w:val="009751A3"/>
    <w:rsid w:val="00975417"/>
    <w:rsid w:val="009754A0"/>
    <w:rsid w:val="00975F35"/>
    <w:rsid w:val="00977465"/>
    <w:rsid w:val="00977A6C"/>
    <w:rsid w:val="00977BAF"/>
    <w:rsid w:val="00977C43"/>
    <w:rsid w:val="00980CEB"/>
    <w:rsid w:val="009816EA"/>
    <w:rsid w:val="00981748"/>
    <w:rsid w:val="00982155"/>
    <w:rsid w:val="00982473"/>
    <w:rsid w:val="00983B80"/>
    <w:rsid w:val="00984879"/>
    <w:rsid w:val="00985941"/>
    <w:rsid w:val="009874AA"/>
    <w:rsid w:val="009900E7"/>
    <w:rsid w:val="00990557"/>
    <w:rsid w:val="009912E5"/>
    <w:rsid w:val="009916FD"/>
    <w:rsid w:val="009923B4"/>
    <w:rsid w:val="009929B5"/>
    <w:rsid w:val="00993013"/>
    <w:rsid w:val="009931F6"/>
    <w:rsid w:val="00995458"/>
    <w:rsid w:val="009962D5"/>
    <w:rsid w:val="009970A2"/>
    <w:rsid w:val="009970D2"/>
    <w:rsid w:val="00997F5D"/>
    <w:rsid w:val="009A037F"/>
    <w:rsid w:val="009A0CF2"/>
    <w:rsid w:val="009A1046"/>
    <w:rsid w:val="009A179C"/>
    <w:rsid w:val="009A19A6"/>
    <w:rsid w:val="009A19DC"/>
    <w:rsid w:val="009A314D"/>
    <w:rsid w:val="009A37E8"/>
    <w:rsid w:val="009A3D25"/>
    <w:rsid w:val="009A4487"/>
    <w:rsid w:val="009A50AA"/>
    <w:rsid w:val="009A6A2B"/>
    <w:rsid w:val="009A6D73"/>
    <w:rsid w:val="009A7D7A"/>
    <w:rsid w:val="009B0BDB"/>
    <w:rsid w:val="009B2A85"/>
    <w:rsid w:val="009B35DF"/>
    <w:rsid w:val="009B35ED"/>
    <w:rsid w:val="009B3FA8"/>
    <w:rsid w:val="009B4060"/>
    <w:rsid w:val="009B4675"/>
    <w:rsid w:val="009B4900"/>
    <w:rsid w:val="009B4A5A"/>
    <w:rsid w:val="009B564D"/>
    <w:rsid w:val="009B641B"/>
    <w:rsid w:val="009B65AD"/>
    <w:rsid w:val="009B74D6"/>
    <w:rsid w:val="009B7C6B"/>
    <w:rsid w:val="009B7F4D"/>
    <w:rsid w:val="009C1B1B"/>
    <w:rsid w:val="009C1B7D"/>
    <w:rsid w:val="009C1F70"/>
    <w:rsid w:val="009C249E"/>
    <w:rsid w:val="009C2745"/>
    <w:rsid w:val="009C338F"/>
    <w:rsid w:val="009C35A5"/>
    <w:rsid w:val="009C3F8E"/>
    <w:rsid w:val="009C47BA"/>
    <w:rsid w:val="009C4B47"/>
    <w:rsid w:val="009C56ED"/>
    <w:rsid w:val="009C60A6"/>
    <w:rsid w:val="009C62F1"/>
    <w:rsid w:val="009C7654"/>
    <w:rsid w:val="009C786F"/>
    <w:rsid w:val="009D1468"/>
    <w:rsid w:val="009D15C9"/>
    <w:rsid w:val="009D2633"/>
    <w:rsid w:val="009D2D2A"/>
    <w:rsid w:val="009D4549"/>
    <w:rsid w:val="009D4C80"/>
    <w:rsid w:val="009D4DA9"/>
    <w:rsid w:val="009D4DD0"/>
    <w:rsid w:val="009D5DBD"/>
    <w:rsid w:val="009D6B17"/>
    <w:rsid w:val="009D6BB5"/>
    <w:rsid w:val="009D7065"/>
    <w:rsid w:val="009D7C9B"/>
    <w:rsid w:val="009D7D34"/>
    <w:rsid w:val="009E039C"/>
    <w:rsid w:val="009E0F58"/>
    <w:rsid w:val="009E13EF"/>
    <w:rsid w:val="009E178E"/>
    <w:rsid w:val="009E1ADA"/>
    <w:rsid w:val="009E22DA"/>
    <w:rsid w:val="009E2568"/>
    <w:rsid w:val="009E40AE"/>
    <w:rsid w:val="009E42BE"/>
    <w:rsid w:val="009E4966"/>
    <w:rsid w:val="009E6DC5"/>
    <w:rsid w:val="009E7386"/>
    <w:rsid w:val="009E7493"/>
    <w:rsid w:val="009E78DA"/>
    <w:rsid w:val="009F0576"/>
    <w:rsid w:val="009F20C3"/>
    <w:rsid w:val="009F2870"/>
    <w:rsid w:val="009F3435"/>
    <w:rsid w:val="009F37A0"/>
    <w:rsid w:val="009F3DC0"/>
    <w:rsid w:val="009F46A8"/>
    <w:rsid w:val="009F4A57"/>
    <w:rsid w:val="009F4D48"/>
    <w:rsid w:val="009F51F6"/>
    <w:rsid w:val="009F5225"/>
    <w:rsid w:val="009F5F15"/>
    <w:rsid w:val="009F6B66"/>
    <w:rsid w:val="00A00B42"/>
    <w:rsid w:val="00A00FF7"/>
    <w:rsid w:val="00A02748"/>
    <w:rsid w:val="00A031B5"/>
    <w:rsid w:val="00A036B5"/>
    <w:rsid w:val="00A03976"/>
    <w:rsid w:val="00A04EB1"/>
    <w:rsid w:val="00A058A0"/>
    <w:rsid w:val="00A060F1"/>
    <w:rsid w:val="00A0636F"/>
    <w:rsid w:val="00A064EE"/>
    <w:rsid w:val="00A066CB"/>
    <w:rsid w:val="00A07F44"/>
    <w:rsid w:val="00A12613"/>
    <w:rsid w:val="00A14052"/>
    <w:rsid w:val="00A1434E"/>
    <w:rsid w:val="00A144BC"/>
    <w:rsid w:val="00A15651"/>
    <w:rsid w:val="00A156F6"/>
    <w:rsid w:val="00A165C0"/>
    <w:rsid w:val="00A17D84"/>
    <w:rsid w:val="00A2044E"/>
    <w:rsid w:val="00A20FDE"/>
    <w:rsid w:val="00A22253"/>
    <w:rsid w:val="00A242FC"/>
    <w:rsid w:val="00A248F6"/>
    <w:rsid w:val="00A269F9"/>
    <w:rsid w:val="00A2781E"/>
    <w:rsid w:val="00A27B8A"/>
    <w:rsid w:val="00A30DC8"/>
    <w:rsid w:val="00A31FFE"/>
    <w:rsid w:val="00A32795"/>
    <w:rsid w:val="00A3311A"/>
    <w:rsid w:val="00A33939"/>
    <w:rsid w:val="00A33E55"/>
    <w:rsid w:val="00A34B09"/>
    <w:rsid w:val="00A350A9"/>
    <w:rsid w:val="00A351C1"/>
    <w:rsid w:val="00A357E5"/>
    <w:rsid w:val="00A36747"/>
    <w:rsid w:val="00A379C4"/>
    <w:rsid w:val="00A379CF"/>
    <w:rsid w:val="00A37A0D"/>
    <w:rsid w:val="00A40469"/>
    <w:rsid w:val="00A442E1"/>
    <w:rsid w:val="00A46506"/>
    <w:rsid w:val="00A46709"/>
    <w:rsid w:val="00A46BC1"/>
    <w:rsid w:val="00A46DB9"/>
    <w:rsid w:val="00A4707C"/>
    <w:rsid w:val="00A4737B"/>
    <w:rsid w:val="00A47A1C"/>
    <w:rsid w:val="00A47D5E"/>
    <w:rsid w:val="00A5152D"/>
    <w:rsid w:val="00A52103"/>
    <w:rsid w:val="00A53E3D"/>
    <w:rsid w:val="00A53FB5"/>
    <w:rsid w:val="00A54ACF"/>
    <w:rsid w:val="00A54B2E"/>
    <w:rsid w:val="00A54E5E"/>
    <w:rsid w:val="00A5506D"/>
    <w:rsid w:val="00A557E6"/>
    <w:rsid w:val="00A55BD8"/>
    <w:rsid w:val="00A55F71"/>
    <w:rsid w:val="00A564E5"/>
    <w:rsid w:val="00A56659"/>
    <w:rsid w:val="00A5777A"/>
    <w:rsid w:val="00A6033D"/>
    <w:rsid w:val="00A60C5D"/>
    <w:rsid w:val="00A621AA"/>
    <w:rsid w:val="00A6287C"/>
    <w:rsid w:val="00A63DFC"/>
    <w:rsid w:val="00A6424D"/>
    <w:rsid w:val="00A64A49"/>
    <w:rsid w:val="00A64C4D"/>
    <w:rsid w:val="00A652E3"/>
    <w:rsid w:val="00A655A3"/>
    <w:rsid w:val="00A67A0E"/>
    <w:rsid w:val="00A70B92"/>
    <w:rsid w:val="00A70C38"/>
    <w:rsid w:val="00A710DB"/>
    <w:rsid w:val="00A71B45"/>
    <w:rsid w:val="00A71D27"/>
    <w:rsid w:val="00A73228"/>
    <w:rsid w:val="00A73AAE"/>
    <w:rsid w:val="00A74280"/>
    <w:rsid w:val="00A74C25"/>
    <w:rsid w:val="00A75B3D"/>
    <w:rsid w:val="00A75D02"/>
    <w:rsid w:val="00A76ED1"/>
    <w:rsid w:val="00A80707"/>
    <w:rsid w:val="00A8083D"/>
    <w:rsid w:val="00A81002"/>
    <w:rsid w:val="00A82A36"/>
    <w:rsid w:val="00A82A40"/>
    <w:rsid w:val="00A83DF5"/>
    <w:rsid w:val="00A84C99"/>
    <w:rsid w:val="00A84EDC"/>
    <w:rsid w:val="00A85714"/>
    <w:rsid w:val="00A862C4"/>
    <w:rsid w:val="00A873D3"/>
    <w:rsid w:val="00A87892"/>
    <w:rsid w:val="00A87EBD"/>
    <w:rsid w:val="00A901FF"/>
    <w:rsid w:val="00A926F7"/>
    <w:rsid w:val="00A931BA"/>
    <w:rsid w:val="00A93B00"/>
    <w:rsid w:val="00A93DBF"/>
    <w:rsid w:val="00A93DEC"/>
    <w:rsid w:val="00A94E7F"/>
    <w:rsid w:val="00A9570E"/>
    <w:rsid w:val="00A95C8D"/>
    <w:rsid w:val="00A95E3D"/>
    <w:rsid w:val="00A96180"/>
    <w:rsid w:val="00A96BDD"/>
    <w:rsid w:val="00AA017A"/>
    <w:rsid w:val="00AA24ED"/>
    <w:rsid w:val="00AA2AA8"/>
    <w:rsid w:val="00AA2F83"/>
    <w:rsid w:val="00AA4135"/>
    <w:rsid w:val="00AA4C0A"/>
    <w:rsid w:val="00AA5840"/>
    <w:rsid w:val="00AA75C7"/>
    <w:rsid w:val="00AA7D9E"/>
    <w:rsid w:val="00AA7DF8"/>
    <w:rsid w:val="00AB03AE"/>
    <w:rsid w:val="00AB296D"/>
    <w:rsid w:val="00AB3329"/>
    <w:rsid w:val="00AB3732"/>
    <w:rsid w:val="00AB3A3E"/>
    <w:rsid w:val="00AB4107"/>
    <w:rsid w:val="00AB4352"/>
    <w:rsid w:val="00AB51EE"/>
    <w:rsid w:val="00AB5242"/>
    <w:rsid w:val="00AB5669"/>
    <w:rsid w:val="00AB610A"/>
    <w:rsid w:val="00AB7638"/>
    <w:rsid w:val="00AB7CD3"/>
    <w:rsid w:val="00AC0D24"/>
    <w:rsid w:val="00AC0E3A"/>
    <w:rsid w:val="00AC18B5"/>
    <w:rsid w:val="00AC2547"/>
    <w:rsid w:val="00AC2A9E"/>
    <w:rsid w:val="00AC37B5"/>
    <w:rsid w:val="00AC3ADA"/>
    <w:rsid w:val="00AC5724"/>
    <w:rsid w:val="00AC5DBE"/>
    <w:rsid w:val="00AC6050"/>
    <w:rsid w:val="00AC79BD"/>
    <w:rsid w:val="00AD0765"/>
    <w:rsid w:val="00AD13B7"/>
    <w:rsid w:val="00AD1E62"/>
    <w:rsid w:val="00AD279B"/>
    <w:rsid w:val="00AD341C"/>
    <w:rsid w:val="00AD46E9"/>
    <w:rsid w:val="00AD4830"/>
    <w:rsid w:val="00AD5F61"/>
    <w:rsid w:val="00AD7545"/>
    <w:rsid w:val="00AE054F"/>
    <w:rsid w:val="00AE05D7"/>
    <w:rsid w:val="00AE13B4"/>
    <w:rsid w:val="00AE14DB"/>
    <w:rsid w:val="00AE1BE6"/>
    <w:rsid w:val="00AE21B8"/>
    <w:rsid w:val="00AE354E"/>
    <w:rsid w:val="00AE37E8"/>
    <w:rsid w:val="00AE3F2F"/>
    <w:rsid w:val="00AE4D41"/>
    <w:rsid w:val="00AE522C"/>
    <w:rsid w:val="00AE5A5D"/>
    <w:rsid w:val="00AE5F0C"/>
    <w:rsid w:val="00AE5F4A"/>
    <w:rsid w:val="00AE66B9"/>
    <w:rsid w:val="00AE6986"/>
    <w:rsid w:val="00AE7D05"/>
    <w:rsid w:val="00AF03F5"/>
    <w:rsid w:val="00AF096F"/>
    <w:rsid w:val="00AF14C8"/>
    <w:rsid w:val="00AF1937"/>
    <w:rsid w:val="00AF2D32"/>
    <w:rsid w:val="00AF30D7"/>
    <w:rsid w:val="00AF58D3"/>
    <w:rsid w:val="00AF61A5"/>
    <w:rsid w:val="00AF6DF4"/>
    <w:rsid w:val="00AF7B6E"/>
    <w:rsid w:val="00AF7D1F"/>
    <w:rsid w:val="00B01257"/>
    <w:rsid w:val="00B01786"/>
    <w:rsid w:val="00B02912"/>
    <w:rsid w:val="00B039E1"/>
    <w:rsid w:val="00B05428"/>
    <w:rsid w:val="00B05F08"/>
    <w:rsid w:val="00B0667D"/>
    <w:rsid w:val="00B066D6"/>
    <w:rsid w:val="00B06856"/>
    <w:rsid w:val="00B06A59"/>
    <w:rsid w:val="00B06E37"/>
    <w:rsid w:val="00B06F23"/>
    <w:rsid w:val="00B07693"/>
    <w:rsid w:val="00B10381"/>
    <w:rsid w:val="00B10825"/>
    <w:rsid w:val="00B11211"/>
    <w:rsid w:val="00B114E4"/>
    <w:rsid w:val="00B11EC1"/>
    <w:rsid w:val="00B13C98"/>
    <w:rsid w:val="00B15A23"/>
    <w:rsid w:val="00B15B99"/>
    <w:rsid w:val="00B15FBD"/>
    <w:rsid w:val="00B16E8A"/>
    <w:rsid w:val="00B17170"/>
    <w:rsid w:val="00B1764D"/>
    <w:rsid w:val="00B17EF4"/>
    <w:rsid w:val="00B2002E"/>
    <w:rsid w:val="00B20A69"/>
    <w:rsid w:val="00B20ED2"/>
    <w:rsid w:val="00B218EA"/>
    <w:rsid w:val="00B21A12"/>
    <w:rsid w:val="00B21B27"/>
    <w:rsid w:val="00B227FD"/>
    <w:rsid w:val="00B22B23"/>
    <w:rsid w:val="00B2326D"/>
    <w:rsid w:val="00B23780"/>
    <w:rsid w:val="00B23ABD"/>
    <w:rsid w:val="00B23D1A"/>
    <w:rsid w:val="00B24B98"/>
    <w:rsid w:val="00B251F0"/>
    <w:rsid w:val="00B253E1"/>
    <w:rsid w:val="00B25B52"/>
    <w:rsid w:val="00B25EB1"/>
    <w:rsid w:val="00B266E0"/>
    <w:rsid w:val="00B27B9B"/>
    <w:rsid w:val="00B30201"/>
    <w:rsid w:val="00B312FC"/>
    <w:rsid w:val="00B315F6"/>
    <w:rsid w:val="00B316FC"/>
    <w:rsid w:val="00B31FD1"/>
    <w:rsid w:val="00B32496"/>
    <w:rsid w:val="00B33193"/>
    <w:rsid w:val="00B33BCA"/>
    <w:rsid w:val="00B343F5"/>
    <w:rsid w:val="00B36623"/>
    <w:rsid w:val="00B367D3"/>
    <w:rsid w:val="00B37E16"/>
    <w:rsid w:val="00B4031E"/>
    <w:rsid w:val="00B413CC"/>
    <w:rsid w:val="00B41EAC"/>
    <w:rsid w:val="00B41FAB"/>
    <w:rsid w:val="00B42620"/>
    <w:rsid w:val="00B42CC9"/>
    <w:rsid w:val="00B42D2D"/>
    <w:rsid w:val="00B4313A"/>
    <w:rsid w:val="00B438E0"/>
    <w:rsid w:val="00B43C4C"/>
    <w:rsid w:val="00B4401B"/>
    <w:rsid w:val="00B4477D"/>
    <w:rsid w:val="00B4484E"/>
    <w:rsid w:val="00B451C9"/>
    <w:rsid w:val="00B458F7"/>
    <w:rsid w:val="00B46612"/>
    <w:rsid w:val="00B466CC"/>
    <w:rsid w:val="00B4689D"/>
    <w:rsid w:val="00B50396"/>
    <w:rsid w:val="00B5078A"/>
    <w:rsid w:val="00B5213A"/>
    <w:rsid w:val="00B5240A"/>
    <w:rsid w:val="00B534A1"/>
    <w:rsid w:val="00B53AAF"/>
    <w:rsid w:val="00B53E9E"/>
    <w:rsid w:val="00B544A9"/>
    <w:rsid w:val="00B54839"/>
    <w:rsid w:val="00B564E9"/>
    <w:rsid w:val="00B573FC"/>
    <w:rsid w:val="00B5786E"/>
    <w:rsid w:val="00B57B7B"/>
    <w:rsid w:val="00B601B9"/>
    <w:rsid w:val="00B602DB"/>
    <w:rsid w:val="00B602F1"/>
    <w:rsid w:val="00B60537"/>
    <w:rsid w:val="00B61BBD"/>
    <w:rsid w:val="00B61C89"/>
    <w:rsid w:val="00B63638"/>
    <w:rsid w:val="00B6389C"/>
    <w:rsid w:val="00B652AD"/>
    <w:rsid w:val="00B657A7"/>
    <w:rsid w:val="00B666BC"/>
    <w:rsid w:val="00B66C5D"/>
    <w:rsid w:val="00B67676"/>
    <w:rsid w:val="00B67AA7"/>
    <w:rsid w:val="00B67ADC"/>
    <w:rsid w:val="00B67F86"/>
    <w:rsid w:val="00B707D3"/>
    <w:rsid w:val="00B7192B"/>
    <w:rsid w:val="00B729FE"/>
    <w:rsid w:val="00B72A1F"/>
    <w:rsid w:val="00B73821"/>
    <w:rsid w:val="00B74160"/>
    <w:rsid w:val="00B744C1"/>
    <w:rsid w:val="00B75313"/>
    <w:rsid w:val="00B76E29"/>
    <w:rsid w:val="00B7700C"/>
    <w:rsid w:val="00B773E0"/>
    <w:rsid w:val="00B77EDB"/>
    <w:rsid w:val="00B80DEB"/>
    <w:rsid w:val="00B81180"/>
    <w:rsid w:val="00B8166A"/>
    <w:rsid w:val="00B82339"/>
    <w:rsid w:val="00B82774"/>
    <w:rsid w:val="00B82D18"/>
    <w:rsid w:val="00B83350"/>
    <w:rsid w:val="00B83370"/>
    <w:rsid w:val="00B86027"/>
    <w:rsid w:val="00B86886"/>
    <w:rsid w:val="00B86E6F"/>
    <w:rsid w:val="00B87DB9"/>
    <w:rsid w:val="00B91799"/>
    <w:rsid w:val="00B925E7"/>
    <w:rsid w:val="00B93A3A"/>
    <w:rsid w:val="00B94FF7"/>
    <w:rsid w:val="00B96307"/>
    <w:rsid w:val="00B96F38"/>
    <w:rsid w:val="00B9731B"/>
    <w:rsid w:val="00B97774"/>
    <w:rsid w:val="00B97A87"/>
    <w:rsid w:val="00B97E07"/>
    <w:rsid w:val="00BA005F"/>
    <w:rsid w:val="00BA0C2D"/>
    <w:rsid w:val="00BA1272"/>
    <w:rsid w:val="00BA2975"/>
    <w:rsid w:val="00BA479D"/>
    <w:rsid w:val="00BA5C32"/>
    <w:rsid w:val="00BA6606"/>
    <w:rsid w:val="00BA7563"/>
    <w:rsid w:val="00BB0873"/>
    <w:rsid w:val="00BB0D18"/>
    <w:rsid w:val="00BB1A08"/>
    <w:rsid w:val="00BB223E"/>
    <w:rsid w:val="00BB4C43"/>
    <w:rsid w:val="00BB54D9"/>
    <w:rsid w:val="00BB6DE0"/>
    <w:rsid w:val="00BC0C6F"/>
    <w:rsid w:val="00BC11A7"/>
    <w:rsid w:val="00BC127D"/>
    <w:rsid w:val="00BC133A"/>
    <w:rsid w:val="00BC26BA"/>
    <w:rsid w:val="00BC2F24"/>
    <w:rsid w:val="00BC33A4"/>
    <w:rsid w:val="00BC3923"/>
    <w:rsid w:val="00BC489E"/>
    <w:rsid w:val="00BC4F98"/>
    <w:rsid w:val="00BC5565"/>
    <w:rsid w:val="00BC5782"/>
    <w:rsid w:val="00BC6519"/>
    <w:rsid w:val="00BC7180"/>
    <w:rsid w:val="00BC78EF"/>
    <w:rsid w:val="00BC7A14"/>
    <w:rsid w:val="00BC7EE6"/>
    <w:rsid w:val="00BD11F2"/>
    <w:rsid w:val="00BD154B"/>
    <w:rsid w:val="00BD1DE3"/>
    <w:rsid w:val="00BD2210"/>
    <w:rsid w:val="00BD2686"/>
    <w:rsid w:val="00BD58C2"/>
    <w:rsid w:val="00BD7087"/>
    <w:rsid w:val="00BD759B"/>
    <w:rsid w:val="00BD7F75"/>
    <w:rsid w:val="00BE015F"/>
    <w:rsid w:val="00BE0415"/>
    <w:rsid w:val="00BE06BA"/>
    <w:rsid w:val="00BE13B0"/>
    <w:rsid w:val="00BE2234"/>
    <w:rsid w:val="00BE3246"/>
    <w:rsid w:val="00BE3F25"/>
    <w:rsid w:val="00BE5104"/>
    <w:rsid w:val="00BE6024"/>
    <w:rsid w:val="00BE7837"/>
    <w:rsid w:val="00BE7CA9"/>
    <w:rsid w:val="00BE7EC1"/>
    <w:rsid w:val="00BF030F"/>
    <w:rsid w:val="00BF0631"/>
    <w:rsid w:val="00BF15CD"/>
    <w:rsid w:val="00BF17B0"/>
    <w:rsid w:val="00BF3993"/>
    <w:rsid w:val="00BF4770"/>
    <w:rsid w:val="00BF48DA"/>
    <w:rsid w:val="00BF4C6D"/>
    <w:rsid w:val="00BF5DA1"/>
    <w:rsid w:val="00BF6181"/>
    <w:rsid w:val="00BF6306"/>
    <w:rsid w:val="00BF65FA"/>
    <w:rsid w:val="00BF7CD6"/>
    <w:rsid w:val="00C0003E"/>
    <w:rsid w:val="00C000A0"/>
    <w:rsid w:val="00C00665"/>
    <w:rsid w:val="00C0102E"/>
    <w:rsid w:val="00C014A7"/>
    <w:rsid w:val="00C01866"/>
    <w:rsid w:val="00C0254C"/>
    <w:rsid w:val="00C04D4C"/>
    <w:rsid w:val="00C04DF5"/>
    <w:rsid w:val="00C05E96"/>
    <w:rsid w:val="00C05F47"/>
    <w:rsid w:val="00C06792"/>
    <w:rsid w:val="00C111FB"/>
    <w:rsid w:val="00C118C8"/>
    <w:rsid w:val="00C1191E"/>
    <w:rsid w:val="00C11E61"/>
    <w:rsid w:val="00C12271"/>
    <w:rsid w:val="00C122F3"/>
    <w:rsid w:val="00C128F1"/>
    <w:rsid w:val="00C1340B"/>
    <w:rsid w:val="00C13A27"/>
    <w:rsid w:val="00C13DED"/>
    <w:rsid w:val="00C14E85"/>
    <w:rsid w:val="00C15356"/>
    <w:rsid w:val="00C163B0"/>
    <w:rsid w:val="00C17B7B"/>
    <w:rsid w:val="00C2053A"/>
    <w:rsid w:val="00C20710"/>
    <w:rsid w:val="00C20CC7"/>
    <w:rsid w:val="00C20E8C"/>
    <w:rsid w:val="00C20FCA"/>
    <w:rsid w:val="00C2179B"/>
    <w:rsid w:val="00C218CC"/>
    <w:rsid w:val="00C218F7"/>
    <w:rsid w:val="00C21DE5"/>
    <w:rsid w:val="00C21EE6"/>
    <w:rsid w:val="00C2242F"/>
    <w:rsid w:val="00C229EB"/>
    <w:rsid w:val="00C22A13"/>
    <w:rsid w:val="00C23041"/>
    <w:rsid w:val="00C23238"/>
    <w:rsid w:val="00C239FB"/>
    <w:rsid w:val="00C23B66"/>
    <w:rsid w:val="00C23B7A"/>
    <w:rsid w:val="00C23C1D"/>
    <w:rsid w:val="00C2521F"/>
    <w:rsid w:val="00C253FA"/>
    <w:rsid w:val="00C25685"/>
    <w:rsid w:val="00C2643B"/>
    <w:rsid w:val="00C27D21"/>
    <w:rsid w:val="00C30B38"/>
    <w:rsid w:val="00C31448"/>
    <w:rsid w:val="00C32460"/>
    <w:rsid w:val="00C33E70"/>
    <w:rsid w:val="00C34210"/>
    <w:rsid w:val="00C34B7C"/>
    <w:rsid w:val="00C35EF5"/>
    <w:rsid w:val="00C37849"/>
    <w:rsid w:val="00C37C5D"/>
    <w:rsid w:val="00C40D66"/>
    <w:rsid w:val="00C414FD"/>
    <w:rsid w:val="00C41F53"/>
    <w:rsid w:val="00C42435"/>
    <w:rsid w:val="00C428EB"/>
    <w:rsid w:val="00C42D2E"/>
    <w:rsid w:val="00C43B20"/>
    <w:rsid w:val="00C444AC"/>
    <w:rsid w:val="00C4496E"/>
    <w:rsid w:val="00C44D40"/>
    <w:rsid w:val="00C4511F"/>
    <w:rsid w:val="00C46339"/>
    <w:rsid w:val="00C46919"/>
    <w:rsid w:val="00C46E07"/>
    <w:rsid w:val="00C47285"/>
    <w:rsid w:val="00C47B82"/>
    <w:rsid w:val="00C501A0"/>
    <w:rsid w:val="00C507A1"/>
    <w:rsid w:val="00C511AD"/>
    <w:rsid w:val="00C518C6"/>
    <w:rsid w:val="00C54B19"/>
    <w:rsid w:val="00C55044"/>
    <w:rsid w:val="00C550C5"/>
    <w:rsid w:val="00C550E9"/>
    <w:rsid w:val="00C552A1"/>
    <w:rsid w:val="00C556BC"/>
    <w:rsid w:val="00C55B01"/>
    <w:rsid w:val="00C569B0"/>
    <w:rsid w:val="00C62C9E"/>
    <w:rsid w:val="00C63032"/>
    <w:rsid w:val="00C6400D"/>
    <w:rsid w:val="00C64E01"/>
    <w:rsid w:val="00C66A6A"/>
    <w:rsid w:val="00C66A82"/>
    <w:rsid w:val="00C66ECB"/>
    <w:rsid w:val="00C66F86"/>
    <w:rsid w:val="00C67078"/>
    <w:rsid w:val="00C67312"/>
    <w:rsid w:val="00C67D24"/>
    <w:rsid w:val="00C706E8"/>
    <w:rsid w:val="00C7094E"/>
    <w:rsid w:val="00C70F83"/>
    <w:rsid w:val="00C72164"/>
    <w:rsid w:val="00C72881"/>
    <w:rsid w:val="00C72A1F"/>
    <w:rsid w:val="00C72C9A"/>
    <w:rsid w:val="00C731FB"/>
    <w:rsid w:val="00C73B77"/>
    <w:rsid w:val="00C741C1"/>
    <w:rsid w:val="00C76E11"/>
    <w:rsid w:val="00C77891"/>
    <w:rsid w:val="00C77BA7"/>
    <w:rsid w:val="00C77D4B"/>
    <w:rsid w:val="00C77F48"/>
    <w:rsid w:val="00C8216D"/>
    <w:rsid w:val="00C82D12"/>
    <w:rsid w:val="00C84162"/>
    <w:rsid w:val="00C84280"/>
    <w:rsid w:val="00C85C25"/>
    <w:rsid w:val="00C86436"/>
    <w:rsid w:val="00C86679"/>
    <w:rsid w:val="00C9082C"/>
    <w:rsid w:val="00C916C8"/>
    <w:rsid w:val="00C93109"/>
    <w:rsid w:val="00C93509"/>
    <w:rsid w:val="00C9483F"/>
    <w:rsid w:val="00C94F6D"/>
    <w:rsid w:val="00C96C38"/>
    <w:rsid w:val="00CA091D"/>
    <w:rsid w:val="00CA0AD5"/>
    <w:rsid w:val="00CA0E22"/>
    <w:rsid w:val="00CA1292"/>
    <w:rsid w:val="00CA13FE"/>
    <w:rsid w:val="00CA14FE"/>
    <w:rsid w:val="00CA2569"/>
    <w:rsid w:val="00CA258A"/>
    <w:rsid w:val="00CA2E82"/>
    <w:rsid w:val="00CA3935"/>
    <w:rsid w:val="00CA3C69"/>
    <w:rsid w:val="00CA3E5D"/>
    <w:rsid w:val="00CA3E81"/>
    <w:rsid w:val="00CA5736"/>
    <w:rsid w:val="00CA5C83"/>
    <w:rsid w:val="00CA5EF0"/>
    <w:rsid w:val="00CA6741"/>
    <w:rsid w:val="00CA6908"/>
    <w:rsid w:val="00CB055F"/>
    <w:rsid w:val="00CB09B3"/>
    <w:rsid w:val="00CB0A98"/>
    <w:rsid w:val="00CB0B8F"/>
    <w:rsid w:val="00CB0CA9"/>
    <w:rsid w:val="00CB0CD5"/>
    <w:rsid w:val="00CB11F5"/>
    <w:rsid w:val="00CB1479"/>
    <w:rsid w:val="00CB1823"/>
    <w:rsid w:val="00CB1955"/>
    <w:rsid w:val="00CB30A7"/>
    <w:rsid w:val="00CB3447"/>
    <w:rsid w:val="00CB385B"/>
    <w:rsid w:val="00CB394E"/>
    <w:rsid w:val="00CB54ED"/>
    <w:rsid w:val="00CB5647"/>
    <w:rsid w:val="00CB5BAA"/>
    <w:rsid w:val="00CB62D2"/>
    <w:rsid w:val="00CB6F69"/>
    <w:rsid w:val="00CC366F"/>
    <w:rsid w:val="00CC3A2E"/>
    <w:rsid w:val="00CC3FD3"/>
    <w:rsid w:val="00CC4824"/>
    <w:rsid w:val="00CC514A"/>
    <w:rsid w:val="00CC5988"/>
    <w:rsid w:val="00CC5AFC"/>
    <w:rsid w:val="00CC7F8A"/>
    <w:rsid w:val="00CD0B50"/>
    <w:rsid w:val="00CD1120"/>
    <w:rsid w:val="00CD13C0"/>
    <w:rsid w:val="00CD154C"/>
    <w:rsid w:val="00CD1A81"/>
    <w:rsid w:val="00CD1A96"/>
    <w:rsid w:val="00CD2D24"/>
    <w:rsid w:val="00CD4817"/>
    <w:rsid w:val="00CD5E42"/>
    <w:rsid w:val="00CD6018"/>
    <w:rsid w:val="00CD681F"/>
    <w:rsid w:val="00CD73B1"/>
    <w:rsid w:val="00CD7F22"/>
    <w:rsid w:val="00CE1F18"/>
    <w:rsid w:val="00CE24A4"/>
    <w:rsid w:val="00CE2CA0"/>
    <w:rsid w:val="00CE4349"/>
    <w:rsid w:val="00CE6D20"/>
    <w:rsid w:val="00CE7A96"/>
    <w:rsid w:val="00CF1C34"/>
    <w:rsid w:val="00CF1E5D"/>
    <w:rsid w:val="00CF2591"/>
    <w:rsid w:val="00CF3E4D"/>
    <w:rsid w:val="00CF3F41"/>
    <w:rsid w:val="00CF3F72"/>
    <w:rsid w:val="00CF4365"/>
    <w:rsid w:val="00CF4706"/>
    <w:rsid w:val="00CF4B4F"/>
    <w:rsid w:val="00CF4C99"/>
    <w:rsid w:val="00CF5103"/>
    <w:rsid w:val="00CF5792"/>
    <w:rsid w:val="00CF5D61"/>
    <w:rsid w:val="00CF780D"/>
    <w:rsid w:val="00CF7FC0"/>
    <w:rsid w:val="00D005F0"/>
    <w:rsid w:val="00D00E35"/>
    <w:rsid w:val="00D01481"/>
    <w:rsid w:val="00D018DE"/>
    <w:rsid w:val="00D02768"/>
    <w:rsid w:val="00D03194"/>
    <w:rsid w:val="00D034D4"/>
    <w:rsid w:val="00D04822"/>
    <w:rsid w:val="00D05297"/>
    <w:rsid w:val="00D052EA"/>
    <w:rsid w:val="00D100EF"/>
    <w:rsid w:val="00D10EBC"/>
    <w:rsid w:val="00D11B9E"/>
    <w:rsid w:val="00D12232"/>
    <w:rsid w:val="00D125FB"/>
    <w:rsid w:val="00D14E7B"/>
    <w:rsid w:val="00D15DDF"/>
    <w:rsid w:val="00D16328"/>
    <w:rsid w:val="00D16770"/>
    <w:rsid w:val="00D16BBE"/>
    <w:rsid w:val="00D16E1D"/>
    <w:rsid w:val="00D16F43"/>
    <w:rsid w:val="00D17537"/>
    <w:rsid w:val="00D2023C"/>
    <w:rsid w:val="00D20410"/>
    <w:rsid w:val="00D20F0F"/>
    <w:rsid w:val="00D215FE"/>
    <w:rsid w:val="00D21E43"/>
    <w:rsid w:val="00D22698"/>
    <w:rsid w:val="00D22C0E"/>
    <w:rsid w:val="00D23540"/>
    <w:rsid w:val="00D23D07"/>
    <w:rsid w:val="00D24DCF"/>
    <w:rsid w:val="00D25436"/>
    <w:rsid w:val="00D2618C"/>
    <w:rsid w:val="00D304D9"/>
    <w:rsid w:val="00D30673"/>
    <w:rsid w:val="00D30803"/>
    <w:rsid w:val="00D31136"/>
    <w:rsid w:val="00D330A6"/>
    <w:rsid w:val="00D33644"/>
    <w:rsid w:val="00D353CF"/>
    <w:rsid w:val="00D35A58"/>
    <w:rsid w:val="00D35FDA"/>
    <w:rsid w:val="00D36004"/>
    <w:rsid w:val="00D3723A"/>
    <w:rsid w:val="00D37C33"/>
    <w:rsid w:val="00D37E72"/>
    <w:rsid w:val="00D4064B"/>
    <w:rsid w:val="00D40954"/>
    <w:rsid w:val="00D409FB"/>
    <w:rsid w:val="00D4162F"/>
    <w:rsid w:val="00D41663"/>
    <w:rsid w:val="00D41B73"/>
    <w:rsid w:val="00D420DD"/>
    <w:rsid w:val="00D424A7"/>
    <w:rsid w:val="00D43291"/>
    <w:rsid w:val="00D43D34"/>
    <w:rsid w:val="00D44537"/>
    <w:rsid w:val="00D446CC"/>
    <w:rsid w:val="00D4490A"/>
    <w:rsid w:val="00D45736"/>
    <w:rsid w:val="00D46292"/>
    <w:rsid w:val="00D463A1"/>
    <w:rsid w:val="00D46EDD"/>
    <w:rsid w:val="00D47336"/>
    <w:rsid w:val="00D479B0"/>
    <w:rsid w:val="00D50020"/>
    <w:rsid w:val="00D507D2"/>
    <w:rsid w:val="00D5155F"/>
    <w:rsid w:val="00D51BAE"/>
    <w:rsid w:val="00D51EC1"/>
    <w:rsid w:val="00D52182"/>
    <w:rsid w:val="00D5255E"/>
    <w:rsid w:val="00D52F77"/>
    <w:rsid w:val="00D531DD"/>
    <w:rsid w:val="00D5399A"/>
    <w:rsid w:val="00D53D67"/>
    <w:rsid w:val="00D54653"/>
    <w:rsid w:val="00D55CA7"/>
    <w:rsid w:val="00D56090"/>
    <w:rsid w:val="00D56D86"/>
    <w:rsid w:val="00D5718D"/>
    <w:rsid w:val="00D57F71"/>
    <w:rsid w:val="00D6014E"/>
    <w:rsid w:val="00D6091E"/>
    <w:rsid w:val="00D609E0"/>
    <w:rsid w:val="00D60FA1"/>
    <w:rsid w:val="00D61CF8"/>
    <w:rsid w:val="00D61E0A"/>
    <w:rsid w:val="00D61EF3"/>
    <w:rsid w:val="00D623C7"/>
    <w:rsid w:val="00D628B5"/>
    <w:rsid w:val="00D63980"/>
    <w:rsid w:val="00D63C7B"/>
    <w:rsid w:val="00D6435C"/>
    <w:rsid w:val="00D643BE"/>
    <w:rsid w:val="00D64407"/>
    <w:rsid w:val="00D644A1"/>
    <w:rsid w:val="00D67B56"/>
    <w:rsid w:val="00D73C2D"/>
    <w:rsid w:val="00D74229"/>
    <w:rsid w:val="00D75034"/>
    <w:rsid w:val="00D753FB"/>
    <w:rsid w:val="00D757E4"/>
    <w:rsid w:val="00D763F3"/>
    <w:rsid w:val="00D76D3C"/>
    <w:rsid w:val="00D80473"/>
    <w:rsid w:val="00D80F91"/>
    <w:rsid w:val="00D81215"/>
    <w:rsid w:val="00D812D6"/>
    <w:rsid w:val="00D8180F"/>
    <w:rsid w:val="00D84600"/>
    <w:rsid w:val="00D850FF"/>
    <w:rsid w:val="00D85A47"/>
    <w:rsid w:val="00D85A49"/>
    <w:rsid w:val="00D85E33"/>
    <w:rsid w:val="00D86813"/>
    <w:rsid w:val="00D86A2C"/>
    <w:rsid w:val="00D90668"/>
    <w:rsid w:val="00D912DF"/>
    <w:rsid w:val="00D914C1"/>
    <w:rsid w:val="00D91655"/>
    <w:rsid w:val="00D91FFB"/>
    <w:rsid w:val="00D92C43"/>
    <w:rsid w:val="00D9392D"/>
    <w:rsid w:val="00D939AC"/>
    <w:rsid w:val="00D93EB6"/>
    <w:rsid w:val="00D9487D"/>
    <w:rsid w:val="00D95806"/>
    <w:rsid w:val="00D95E8E"/>
    <w:rsid w:val="00D95EFE"/>
    <w:rsid w:val="00D9674A"/>
    <w:rsid w:val="00D968D8"/>
    <w:rsid w:val="00D972EC"/>
    <w:rsid w:val="00D97720"/>
    <w:rsid w:val="00D97B92"/>
    <w:rsid w:val="00DA2CE4"/>
    <w:rsid w:val="00DA32EA"/>
    <w:rsid w:val="00DA35FC"/>
    <w:rsid w:val="00DA4148"/>
    <w:rsid w:val="00DA4984"/>
    <w:rsid w:val="00DA602D"/>
    <w:rsid w:val="00DA6396"/>
    <w:rsid w:val="00DA7E1A"/>
    <w:rsid w:val="00DB0730"/>
    <w:rsid w:val="00DB0DAD"/>
    <w:rsid w:val="00DB1824"/>
    <w:rsid w:val="00DB1DA3"/>
    <w:rsid w:val="00DB2DE3"/>
    <w:rsid w:val="00DB36D2"/>
    <w:rsid w:val="00DB46E0"/>
    <w:rsid w:val="00DB4951"/>
    <w:rsid w:val="00DB4B41"/>
    <w:rsid w:val="00DB4F76"/>
    <w:rsid w:val="00DB60B0"/>
    <w:rsid w:val="00DC013A"/>
    <w:rsid w:val="00DC044B"/>
    <w:rsid w:val="00DC126C"/>
    <w:rsid w:val="00DC13CA"/>
    <w:rsid w:val="00DC2144"/>
    <w:rsid w:val="00DC252B"/>
    <w:rsid w:val="00DC2D99"/>
    <w:rsid w:val="00DC359B"/>
    <w:rsid w:val="00DC35F3"/>
    <w:rsid w:val="00DC3D05"/>
    <w:rsid w:val="00DC4AE9"/>
    <w:rsid w:val="00DC54FB"/>
    <w:rsid w:val="00DC57C7"/>
    <w:rsid w:val="00DC5EC2"/>
    <w:rsid w:val="00DC6335"/>
    <w:rsid w:val="00DC772F"/>
    <w:rsid w:val="00DD050E"/>
    <w:rsid w:val="00DD1377"/>
    <w:rsid w:val="00DD1933"/>
    <w:rsid w:val="00DD2A5B"/>
    <w:rsid w:val="00DD2CA2"/>
    <w:rsid w:val="00DD34A2"/>
    <w:rsid w:val="00DD601B"/>
    <w:rsid w:val="00DD739F"/>
    <w:rsid w:val="00DD7A6E"/>
    <w:rsid w:val="00DD7DF7"/>
    <w:rsid w:val="00DE061A"/>
    <w:rsid w:val="00DE108B"/>
    <w:rsid w:val="00DE1B3C"/>
    <w:rsid w:val="00DE3BB2"/>
    <w:rsid w:val="00DE4CB8"/>
    <w:rsid w:val="00DE4E1A"/>
    <w:rsid w:val="00DE4ECB"/>
    <w:rsid w:val="00DE630E"/>
    <w:rsid w:val="00DE6932"/>
    <w:rsid w:val="00DE6979"/>
    <w:rsid w:val="00DE7613"/>
    <w:rsid w:val="00DF0572"/>
    <w:rsid w:val="00DF0D23"/>
    <w:rsid w:val="00DF0EB7"/>
    <w:rsid w:val="00DF1882"/>
    <w:rsid w:val="00DF2597"/>
    <w:rsid w:val="00DF2B6D"/>
    <w:rsid w:val="00DF3214"/>
    <w:rsid w:val="00DF322F"/>
    <w:rsid w:val="00DF44B1"/>
    <w:rsid w:val="00DF568C"/>
    <w:rsid w:val="00DF5782"/>
    <w:rsid w:val="00DF5F8D"/>
    <w:rsid w:val="00DF6586"/>
    <w:rsid w:val="00DF7281"/>
    <w:rsid w:val="00DF7493"/>
    <w:rsid w:val="00DF76FF"/>
    <w:rsid w:val="00DF782D"/>
    <w:rsid w:val="00E0058A"/>
    <w:rsid w:val="00E012AA"/>
    <w:rsid w:val="00E01AB4"/>
    <w:rsid w:val="00E01E57"/>
    <w:rsid w:val="00E04AA6"/>
    <w:rsid w:val="00E04D7F"/>
    <w:rsid w:val="00E04DF8"/>
    <w:rsid w:val="00E0664E"/>
    <w:rsid w:val="00E06D66"/>
    <w:rsid w:val="00E07BC4"/>
    <w:rsid w:val="00E07E9C"/>
    <w:rsid w:val="00E10439"/>
    <w:rsid w:val="00E10DAB"/>
    <w:rsid w:val="00E1100C"/>
    <w:rsid w:val="00E113C1"/>
    <w:rsid w:val="00E11638"/>
    <w:rsid w:val="00E11911"/>
    <w:rsid w:val="00E11D18"/>
    <w:rsid w:val="00E129A0"/>
    <w:rsid w:val="00E12A73"/>
    <w:rsid w:val="00E12DA2"/>
    <w:rsid w:val="00E132FE"/>
    <w:rsid w:val="00E13C44"/>
    <w:rsid w:val="00E15C9A"/>
    <w:rsid w:val="00E16FF2"/>
    <w:rsid w:val="00E1767A"/>
    <w:rsid w:val="00E21914"/>
    <w:rsid w:val="00E229B8"/>
    <w:rsid w:val="00E26253"/>
    <w:rsid w:val="00E2676B"/>
    <w:rsid w:val="00E27D1F"/>
    <w:rsid w:val="00E27E3F"/>
    <w:rsid w:val="00E316ED"/>
    <w:rsid w:val="00E324FF"/>
    <w:rsid w:val="00E32706"/>
    <w:rsid w:val="00E32C95"/>
    <w:rsid w:val="00E32F35"/>
    <w:rsid w:val="00E33371"/>
    <w:rsid w:val="00E33500"/>
    <w:rsid w:val="00E33F8C"/>
    <w:rsid w:val="00E3467D"/>
    <w:rsid w:val="00E352E9"/>
    <w:rsid w:val="00E35801"/>
    <w:rsid w:val="00E359F0"/>
    <w:rsid w:val="00E35A22"/>
    <w:rsid w:val="00E364A7"/>
    <w:rsid w:val="00E36527"/>
    <w:rsid w:val="00E379D7"/>
    <w:rsid w:val="00E37C4C"/>
    <w:rsid w:val="00E42094"/>
    <w:rsid w:val="00E421C4"/>
    <w:rsid w:val="00E422DD"/>
    <w:rsid w:val="00E42862"/>
    <w:rsid w:val="00E467F3"/>
    <w:rsid w:val="00E47D75"/>
    <w:rsid w:val="00E50127"/>
    <w:rsid w:val="00E501F8"/>
    <w:rsid w:val="00E50851"/>
    <w:rsid w:val="00E5125E"/>
    <w:rsid w:val="00E51767"/>
    <w:rsid w:val="00E52014"/>
    <w:rsid w:val="00E52C51"/>
    <w:rsid w:val="00E53D33"/>
    <w:rsid w:val="00E53F9F"/>
    <w:rsid w:val="00E54115"/>
    <w:rsid w:val="00E55184"/>
    <w:rsid w:val="00E5547D"/>
    <w:rsid w:val="00E55E3E"/>
    <w:rsid w:val="00E5626D"/>
    <w:rsid w:val="00E5758F"/>
    <w:rsid w:val="00E57A0C"/>
    <w:rsid w:val="00E6057A"/>
    <w:rsid w:val="00E610B3"/>
    <w:rsid w:val="00E61BCE"/>
    <w:rsid w:val="00E6243F"/>
    <w:rsid w:val="00E653E9"/>
    <w:rsid w:val="00E65A43"/>
    <w:rsid w:val="00E66092"/>
    <w:rsid w:val="00E66252"/>
    <w:rsid w:val="00E6689B"/>
    <w:rsid w:val="00E66DBF"/>
    <w:rsid w:val="00E67A5A"/>
    <w:rsid w:val="00E71720"/>
    <w:rsid w:val="00E72D6D"/>
    <w:rsid w:val="00E73EF2"/>
    <w:rsid w:val="00E75272"/>
    <w:rsid w:val="00E75BE7"/>
    <w:rsid w:val="00E75E7C"/>
    <w:rsid w:val="00E766C1"/>
    <w:rsid w:val="00E76722"/>
    <w:rsid w:val="00E76998"/>
    <w:rsid w:val="00E76EBA"/>
    <w:rsid w:val="00E7748C"/>
    <w:rsid w:val="00E7755F"/>
    <w:rsid w:val="00E77DEF"/>
    <w:rsid w:val="00E807CB"/>
    <w:rsid w:val="00E809DC"/>
    <w:rsid w:val="00E80BEA"/>
    <w:rsid w:val="00E81156"/>
    <w:rsid w:val="00E832C5"/>
    <w:rsid w:val="00E8403F"/>
    <w:rsid w:val="00E84397"/>
    <w:rsid w:val="00E85E48"/>
    <w:rsid w:val="00E8743D"/>
    <w:rsid w:val="00E9116A"/>
    <w:rsid w:val="00E9119A"/>
    <w:rsid w:val="00E91FE3"/>
    <w:rsid w:val="00E9203F"/>
    <w:rsid w:val="00E926E9"/>
    <w:rsid w:val="00E93548"/>
    <w:rsid w:val="00E9374A"/>
    <w:rsid w:val="00E937D7"/>
    <w:rsid w:val="00E93CCC"/>
    <w:rsid w:val="00E94ECB"/>
    <w:rsid w:val="00E97184"/>
    <w:rsid w:val="00E9736B"/>
    <w:rsid w:val="00E9766A"/>
    <w:rsid w:val="00E97E3F"/>
    <w:rsid w:val="00EA1329"/>
    <w:rsid w:val="00EA1B78"/>
    <w:rsid w:val="00EA1D2D"/>
    <w:rsid w:val="00EA2F39"/>
    <w:rsid w:val="00EA4392"/>
    <w:rsid w:val="00EA4781"/>
    <w:rsid w:val="00EA486E"/>
    <w:rsid w:val="00EA4EDF"/>
    <w:rsid w:val="00EA5132"/>
    <w:rsid w:val="00EA54CB"/>
    <w:rsid w:val="00EA67D3"/>
    <w:rsid w:val="00EA6A3A"/>
    <w:rsid w:val="00EA71D3"/>
    <w:rsid w:val="00EB110D"/>
    <w:rsid w:val="00EB2CA6"/>
    <w:rsid w:val="00EB2FD5"/>
    <w:rsid w:val="00EB3587"/>
    <w:rsid w:val="00EB363D"/>
    <w:rsid w:val="00EB394A"/>
    <w:rsid w:val="00EB458B"/>
    <w:rsid w:val="00EB5E39"/>
    <w:rsid w:val="00EB60BF"/>
    <w:rsid w:val="00EB6A5A"/>
    <w:rsid w:val="00EC0149"/>
    <w:rsid w:val="00EC12D0"/>
    <w:rsid w:val="00EC1673"/>
    <w:rsid w:val="00EC16B8"/>
    <w:rsid w:val="00EC2C8D"/>
    <w:rsid w:val="00EC2FC2"/>
    <w:rsid w:val="00EC5915"/>
    <w:rsid w:val="00EC59F6"/>
    <w:rsid w:val="00EC777D"/>
    <w:rsid w:val="00EC7982"/>
    <w:rsid w:val="00EC7E8B"/>
    <w:rsid w:val="00ED009C"/>
    <w:rsid w:val="00ED2444"/>
    <w:rsid w:val="00ED3A39"/>
    <w:rsid w:val="00ED4631"/>
    <w:rsid w:val="00ED5FFA"/>
    <w:rsid w:val="00ED7F31"/>
    <w:rsid w:val="00EE0D6A"/>
    <w:rsid w:val="00EE0FCD"/>
    <w:rsid w:val="00EE12E1"/>
    <w:rsid w:val="00EE166F"/>
    <w:rsid w:val="00EE22F6"/>
    <w:rsid w:val="00EE2D2A"/>
    <w:rsid w:val="00EE3C27"/>
    <w:rsid w:val="00EE4D2F"/>
    <w:rsid w:val="00EE5881"/>
    <w:rsid w:val="00EE5964"/>
    <w:rsid w:val="00EE643E"/>
    <w:rsid w:val="00EE69C6"/>
    <w:rsid w:val="00EE7555"/>
    <w:rsid w:val="00EE7E2B"/>
    <w:rsid w:val="00EF0BFD"/>
    <w:rsid w:val="00EF0EE2"/>
    <w:rsid w:val="00EF164E"/>
    <w:rsid w:val="00EF1A75"/>
    <w:rsid w:val="00EF2110"/>
    <w:rsid w:val="00EF24B1"/>
    <w:rsid w:val="00EF4D20"/>
    <w:rsid w:val="00EF5529"/>
    <w:rsid w:val="00EF6073"/>
    <w:rsid w:val="00EF62AD"/>
    <w:rsid w:val="00EF77C4"/>
    <w:rsid w:val="00F0042D"/>
    <w:rsid w:val="00F01757"/>
    <w:rsid w:val="00F01E8B"/>
    <w:rsid w:val="00F01FC9"/>
    <w:rsid w:val="00F02F70"/>
    <w:rsid w:val="00F03223"/>
    <w:rsid w:val="00F03DA1"/>
    <w:rsid w:val="00F07096"/>
    <w:rsid w:val="00F11C1B"/>
    <w:rsid w:val="00F11EB1"/>
    <w:rsid w:val="00F1286D"/>
    <w:rsid w:val="00F12D5F"/>
    <w:rsid w:val="00F137F2"/>
    <w:rsid w:val="00F1551F"/>
    <w:rsid w:val="00F16013"/>
    <w:rsid w:val="00F1637C"/>
    <w:rsid w:val="00F1687B"/>
    <w:rsid w:val="00F16946"/>
    <w:rsid w:val="00F1722B"/>
    <w:rsid w:val="00F2060A"/>
    <w:rsid w:val="00F20684"/>
    <w:rsid w:val="00F20805"/>
    <w:rsid w:val="00F220D5"/>
    <w:rsid w:val="00F22587"/>
    <w:rsid w:val="00F23DC4"/>
    <w:rsid w:val="00F240E5"/>
    <w:rsid w:val="00F26205"/>
    <w:rsid w:val="00F26374"/>
    <w:rsid w:val="00F263D6"/>
    <w:rsid w:val="00F270ED"/>
    <w:rsid w:val="00F307E1"/>
    <w:rsid w:val="00F31AC4"/>
    <w:rsid w:val="00F322EC"/>
    <w:rsid w:val="00F3234B"/>
    <w:rsid w:val="00F32B76"/>
    <w:rsid w:val="00F3322D"/>
    <w:rsid w:val="00F334A7"/>
    <w:rsid w:val="00F339C7"/>
    <w:rsid w:val="00F34D1A"/>
    <w:rsid w:val="00F357B8"/>
    <w:rsid w:val="00F357EB"/>
    <w:rsid w:val="00F3689F"/>
    <w:rsid w:val="00F36EF8"/>
    <w:rsid w:val="00F374F6"/>
    <w:rsid w:val="00F379F6"/>
    <w:rsid w:val="00F37B46"/>
    <w:rsid w:val="00F41CA0"/>
    <w:rsid w:val="00F42A0A"/>
    <w:rsid w:val="00F43773"/>
    <w:rsid w:val="00F43786"/>
    <w:rsid w:val="00F43865"/>
    <w:rsid w:val="00F44E97"/>
    <w:rsid w:val="00F45519"/>
    <w:rsid w:val="00F4613C"/>
    <w:rsid w:val="00F46B46"/>
    <w:rsid w:val="00F46FB3"/>
    <w:rsid w:val="00F5064C"/>
    <w:rsid w:val="00F5071F"/>
    <w:rsid w:val="00F50C6D"/>
    <w:rsid w:val="00F50F05"/>
    <w:rsid w:val="00F51B9C"/>
    <w:rsid w:val="00F51C0F"/>
    <w:rsid w:val="00F53B7A"/>
    <w:rsid w:val="00F53D20"/>
    <w:rsid w:val="00F53D31"/>
    <w:rsid w:val="00F54B80"/>
    <w:rsid w:val="00F54FA7"/>
    <w:rsid w:val="00F5564D"/>
    <w:rsid w:val="00F5679C"/>
    <w:rsid w:val="00F62D6A"/>
    <w:rsid w:val="00F62F32"/>
    <w:rsid w:val="00F63108"/>
    <w:rsid w:val="00F6366C"/>
    <w:rsid w:val="00F638AB"/>
    <w:rsid w:val="00F63AD2"/>
    <w:rsid w:val="00F63B3D"/>
    <w:rsid w:val="00F63ED6"/>
    <w:rsid w:val="00F63F32"/>
    <w:rsid w:val="00F65077"/>
    <w:rsid w:val="00F65354"/>
    <w:rsid w:val="00F65AF6"/>
    <w:rsid w:val="00F67E8A"/>
    <w:rsid w:val="00F70018"/>
    <w:rsid w:val="00F701FA"/>
    <w:rsid w:val="00F702D0"/>
    <w:rsid w:val="00F71DE0"/>
    <w:rsid w:val="00F72B7D"/>
    <w:rsid w:val="00F74642"/>
    <w:rsid w:val="00F75AE3"/>
    <w:rsid w:val="00F760D3"/>
    <w:rsid w:val="00F76B73"/>
    <w:rsid w:val="00F76EB1"/>
    <w:rsid w:val="00F8115E"/>
    <w:rsid w:val="00F813D6"/>
    <w:rsid w:val="00F81837"/>
    <w:rsid w:val="00F81DE2"/>
    <w:rsid w:val="00F82DD7"/>
    <w:rsid w:val="00F839CC"/>
    <w:rsid w:val="00F85F40"/>
    <w:rsid w:val="00F86572"/>
    <w:rsid w:val="00F86BBA"/>
    <w:rsid w:val="00F87282"/>
    <w:rsid w:val="00F87980"/>
    <w:rsid w:val="00F87A41"/>
    <w:rsid w:val="00F87E7E"/>
    <w:rsid w:val="00F908EE"/>
    <w:rsid w:val="00F91482"/>
    <w:rsid w:val="00F9432A"/>
    <w:rsid w:val="00F951AE"/>
    <w:rsid w:val="00F95ABE"/>
    <w:rsid w:val="00F95C42"/>
    <w:rsid w:val="00F95FBB"/>
    <w:rsid w:val="00F97663"/>
    <w:rsid w:val="00FA106E"/>
    <w:rsid w:val="00FA15CC"/>
    <w:rsid w:val="00FA1ED7"/>
    <w:rsid w:val="00FA25C7"/>
    <w:rsid w:val="00FA2BBD"/>
    <w:rsid w:val="00FA2C0A"/>
    <w:rsid w:val="00FA36DE"/>
    <w:rsid w:val="00FA372B"/>
    <w:rsid w:val="00FA3DD2"/>
    <w:rsid w:val="00FA44CC"/>
    <w:rsid w:val="00FA4C5E"/>
    <w:rsid w:val="00FA598A"/>
    <w:rsid w:val="00FA5FE9"/>
    <w:rsid w:val="00FA6817"/>
    <w:rsid w:val="00FA6ED0"/>
    <w:rsid w:val="00FB01C9"/>
    <w:rsid w:val="00FB052E"/>
    <w:rsid w:val="00FB0D07"/>
    <w:rsid w:val="00FB0D58"/>
    <w:rsid w:val="00FB102D"/>
    <w:rsid w:val="00FB269F"/>
    <w:rsid w:val="00FB3212"/>
    <w:rsid w:val="00FB4C64"/>
    <w:rsid w:val="00FB57BD"/>
    <w:rsid w:val="00FB6124"/>
    <w:rsid w:val="00FB64BB"/>
    <w:rsid w:val="00FB6F09"/>
    <w:rsid w:val="00FB74D0"/>
    <w:rsid w:val="00FC0A41"/>
    <w:rsid w:val="00FC0EB6"/>
    <w:rsid w:val="00FC147C"/>
    <w:rsid w:val="00FC1FD4"/>
    <w:rsid w:val="00FC2CB8"/>
    <w:rsid w:val="00FC2F6E"/>
    <w:rsid w:val="00FC315D"/>
    <w:rsid w:val="00FC3CDA"/>
    <w:rsid w:val="00FC3E22"/>
    <w:rsid w:val="00FC42C8"/>
    <w:rsid w:val="00FC4552"/>
    <w:rsid w:val="00FC5318"/>
    <w:rsid w:val="00FC5830"/>
    <w:rsid w:val="00FD01CD"/>
    <w:rsid w:val="00FD2A36"/>
    <w:rsid w:val="00FD2CC3"/>
    <w:rsid w:val="00FD3081"/>
    <w:rsid w:val="00FD325E"/>
    <w:rsid w:val="00FD3A6C"/>
    <w:rsid w:val="00FD3DC1"/>
    <w:rsid w:val="00FD45B2"/>
    <w:rsid w:val="00FD5355"/>
    <w:rsid w:val="00FD540C"/>
    <w:rsid w:val="00FE09AB"/>
    <w:rsid w:val="00FE1255"/>
    <w:rsid w:val="00FE1756"/>
    <w:rsid w:val="00FE305B"/>
    <w:rsid w:val="00FE37C9"/>
    <w:rsid w:val="00FE3FD6"/>
    <w:rsid w:val="00FE4503"/>
    <w:rsid w:val="00FE46BF"/>
    <w:rsid w:val="00FE4881"/>
    <w:rsid w:val="00FE4A0E"/>
    <w:rsid w:val="00FE4A7F"/>
    <w:rsid w:val="00FE4D5B"/>
    <w:rsid w:val="00FE5141"/>
    <w:rsid w:val="00FE533C"/>
    <w:rsid w:val="00FE541F"/>
    <w:rsid w:val="00FE5898"/>
    <w:rsid w:val="00FE6100"/>
    <w:rsid w:val="00FE614B"/>
    <w:rsid w:val="00FE6214"/>
    <w:rsid w:val="00FE666B"/>
    <w:rsid w:val="00FE69AD"/>
    <w:rsid w:val="00FE7E00"/>
    <w:rsid w:val="00FE7F2F"/>
    <w:rsid w:val="00FF0A2A"/>
    <w:rsid w:val="00FF0BA2"/>
    <w:rsid w:val="00FF1155"/>
    <w:rsid w:val="00FF1DD3"/>
    <w:rsid w:val="00FF2400"/>
    <w:rsid w:val="00FF2492"/>
    <w:rsid w:val="00FF2B09"/>
    <w:rsid w:val="00FF2F87"/>
    <w:rsid w:val="00FF341D"/>
    <w:rsid w:val="00FF4904"/>
    <w:rsid w:val="00FF5F0D"/>
    <w:rsid w:val="00FF5F15"/>
    <w:rsid w:val="00FF6EA1"/>
    <w:rsid w:val="00FF77C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88AB32A"/>
  <w14:defaultImageDpi w14:val="330"/>
  <w15:docId w15:val="{06A149F3-1DE4-0D4D-A607-FCF60EF09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MS Mincho" w:hAnsi="Century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3B7A"/>
    <w:pPr>
      <w:widowControl w:val="0"/>
      <w:jc w:val="both"/>
    </w:pPr>
    <w:rPr>
      <w:rFonts w:ascii="Times New Roman" w:hAnsi="Times New Roman"/>
      <w:kern w:val="2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9009CD"/>
    <w:pPr>
      <w:keepNext/>
      <w:ind w:firstLine="84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9009CD"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qFormat/>
    <w:rsid w:val="009009CD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qFormat/>
    <w:rsid w:val="009009CD"/>
    <w:pPr>
      <w:keepNext/>
      <w:outlineLvl w:val="3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nhideWhenUsed/>
    <w:rsid w:val="007848FD"/>
  </w:style>
  <w:style w:type="character" w:customStyle="1" w:styleId="Heading1Char">
    <w:name w:val="Heading 1 Char"/>
    <w:link w:val="Heading1"/>
    <w:rsid w:val="009009CD"/>
    <w:rPr>
      <w:rFonts w:ascii="Times New Roman" w:hAnsi="Times New Roman"/>
      <w:b/>
      <w:bCs/>
      <w:kern w:val="2"/>
      <w:sz w:val="24"/>
      <w:szCs w:val="24"/>
    </w:rPr>
  </w:style>
  <w:style w:type="character" w:customStyle="1" w:styleId="Heading2Char">
    <w:name w:val="Heading 2 Char"/>
    <w:link w:val="Heading2"/>
    <w:rsid w:val="009009CD"/>
    <w:rPr>
      <w:rFonts w:ascii="Times New Roman" w:hAnsi="Times New Roman"/>
      <w:b/>
      <w:bCs/>
      <w:kern w:val="2"/>
      <w:sz w:val="24"/>
      <w:szCs w:val="24"/>
    </w:rPr>
  </w:style>
  <w:style w:type="character" w:customStyle="1" w:styleId="Heading3Char">
    <w:name w:val="Heading 3 Char"/>
    <w:link w:val="Heading3"/>
    <w:rsid w:val="009009CD"/>
    <w:rPr>
      <w:rFonts w:ascii="Times New Roman" w:hAnsi="Times New Roman"/>
      <w:b/>
      <w:bCs/>
      <w:kern w:val="2"/>
      <w:sz w:val="24"/>
      <w:szCs w:val="24"/>
    </w:rPr>
  </w:style>
  <w:style w:type="character" w:customStyle="1" w:styleId="Heading4Char">
    <w:name w:val="Heading 4 Char"/>
    <w:link w:val="Heading4"/>
    <w:rsid w:val="009009CD"/>
    <w:rPr>
      <w:rFonts w:ascii="Times New Roman" w:hAnsi="Times New Roman"/>
      <w:b/>
      <w:bCs/>
      <w:i/>
      <w:iCs/>
      <w:kern w:val="2"/>
      <w:sz w:val="24"/>
      <w:szCs w:val="24"/>
    </w:rPr>
  </w:style>
  <w:style w:type="character" w:customStyle="1" w:styleId="TitleChar">
    <w:name w:val="Title Char"/>
    <w:link w:val="Title"/>
    <w:rsid w:val="009009CD"/>
    <w:rPr>
      <w:rFonts w:ascii="Times New Roman" w:hAnsi="Times New Roman"/>
      <w:b/>
      <w:bCs/>
    </w:rPr>
  </w:style>
  <w:style w:type="paragraph" w:styleId="Title">
    <w:name w:val="Title"/>
    <w:basedOn w:val="Normal"/>
    <w:link w:val="TitleChar"/>
    <w:qFormat/>
    <w:rsid w:val="009009CD"/>
    <w:pPr>
      <w:jc w:val="center"/>
    </w:pPr>
    <w:rPr>
      <w:b/>
      <w:bCs/>
      <w:kern w:val="0"/>
      <w:sz w:val="20"/>
      <w:szCs w:val="20"/>
    </w:rPr>
  </w:style>
  <w:style w:type="character" w:customStyle="1" w:styleId="1">
    <w:name w:val="表題 (文字)1"/>
    <w:uiPriority w:val="10"/>
    <w:rsid w:val="009009CD"/>
    <w:rPr>
      <w:rFonts w:ascii="Arial" w:eastAsia="MS Gothic" w:hAnsi="Arial" w:cs="Times New Roman"/>
      <w:kern w:val="2"/>
      <w:sz w:val="32"/>
      <w:szCs w:val="32"/>
    </w:rPr>
  </w:style>
  <w:style w:type="character" w:customStyle="1" w:styleId="BodyTextChar">
    <w:name w:val="Body Text Char"/>
    <w:link w:val="BodyText"/>
    <w:semiHidden/>
    <w:rsid w:val="009009CD"/>
    <w:rPr>
      <w:rFonts w:ascii="Times New Roman" w:hAnsi="Times New Roman"/>
      <w:b/>
      <w:bCs/>
      <w:iCs/>
    </w:rPr>
  </w:style>
  <w:style w:type="paragraph" w:styleId="BodyText">
    <w:name w:val="Body Text"/>
    <w:basedOn w:val="Normal"/>
    <w:link w:val="BodyTextChar"/>
    <w:semiHidden/>
    <w:rsid w:val="009009CD"/>
    <w:pPr>
      <w:jc w:val="center"/>
    </w:pPr>
    <w:rPr>
      <w:b/>
      <w:bCs/>
      <w:iCs/>
      <w:kern w:val="0"/>
      <w:sz w:val="20"/>
      <w:szCs w:val="20"/>
    </w:rPr>
  </w:style>
  <w:style w:type="character" w:customStyle="1" w:styleId="10">
    <w:name w:val="本文 (文字)1"/>
    <w:uiPriority w:val="99"/>
    <w:semiHidden/>
    <w:rsid w:val="009009CD"/>
    <w:rPr>
      <w:rFonts w:ascii="Times New Roman" w:hAnsi="Times New Roman"/>
      <w:kern w:val="2"/>
      <w:sz w:val="24"/>
      <w:szCs w:val="24"/>
    </w:rPr>
  </w:style>
  <w:style w:type="character" w:customStyle="1" w:styleId="BodyTextIndentChar">
    <w:name w:val="Body Text Indent Char"/>
    <w:link w:val="BodyTextIndent"/>
    <w:semiHidden/>
    <w:rsid w:val="009009CD"/>
    <w:rPr>
      <w:rFonts w:ascii="Times New Roman" w:hAnsi="Times New Roman"/>
      <w:color w:val="FF0000"/>
    </w:rPr>
  </w:style>
  <w:style w:type="paragraph" w:styleId="BodyTextIndent">
    <w:name w:val="Body Text Indent"/>
    <w:basedOn w:val="Normal"/>
    <w:link w:val="BodyTextIndentChar"/>
    <w:semiHidden/>
    <w:rsid w:val="009009CD"/>
    <w:rPr>
      <w:color w:val="FF0000"/>
      <w:kern w:val="0"/>
      <w:sz w:val="20"/>
      <w:szCs w:val="20"/>
    </w:rPr>
  </w:style>
  <w:style w:type="character" w:customStyle="1" w:styleId="11">
    <w:name w:val="本文インデント (文字)1"/>
    <w:uiPriority w:val="99"/>
    <w:semiHidden/>
    <w:rsid w:val="009009CD"/>
    <w:rPr>
      <w:rFonts w:ascii="Times New Roman" w:hAnsi="Times New Roman"/>
      <w:kern w:val="2"/>
      <w:sz w:val="24"/>
      <w:szCs w:val="24"/>
    </w:rPr>
  </w:style>
  <w:style w:type="character" w:customStyle="1" w:styleId="BodyText2Char">
    <w:name w:val="Body Text 2 Char"/>
    <w:link w:val="BodyText2"/>
    <w:semiHidden/>
    <w:rsid w:val="009009CD"/>
    <w:rPr>
      <w:rFonts w:ascii="Times New Roman" w:hAnsi="Times New Roman"/>
      <w:sz w:val="22"/>
    </w:rPr>
  </w:style>
  <w:style w:type="paragraph" w:styleId="BodyText2">
    <w:name w:val="Body Text 2"/>
    <w:basedOn w:val="Normal"/>
    <w:link w:val="BodyText2Char"/>
    <w:semiHidden/>
    <w:rsid w:val="009009CD"/>
    <w:rPr>
      <w:kern w:val="0"/>
      <w:sz w:val="22"/>
      <w:szCs w:val="20"/>
    </w:rPr>
  </w:style>
  <w:style w:type="character" w:customStyle="1" w:styleId="21">
    <w:name w:val="本文 2 (文字)1"/>
    <w:uiPriority w:val="99"/>
    <w:semiHidden/>
    <w:rsid w:val="009009CD"/>
    <w:rPr>
      <w:rFonts w:ascii="Times New Roman" w:hAnsi="Times New Roman"/>
      <w:kern w:val="2"/>
      <w:sz w:val="24"/>
      <w:szCs w:val="24"/>
    </w:rPr>
  </w:style>
  <w:style w:type="character" w:customStyle="1" w:styleId="FooterChar">
    <w:name w:val="Footer Char"/>
    <w:link w:val="Footer"/>
    <w:uiPriority w:val="99"/>
    <w:semiHidden/>
    <w:rsid w:val="009009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semiHidden/>
    <w:rsid w:val="009009CD"/>
    <w:pPr>
      <w:tabs>
        <w:tab w:val="center" w:pos="4252"/>
        <w:tab w:val="right" w:pos="8504"/>
      </w:tabs>
      <w:snapToGrid w:val="0"/>
    </w:pPr>
    <w:rPr>
      <w:kern w:val="0"/>
      <w:sz w:val="20"/>
      <w:szCs w:val="20"/>
    </w:rPr>
  </w:style>
  <w:style w:type="character" w:customStyle="1" w:styleId="12">
    <w:name w:val="フッター (文字)1"/>
    <w:uiPriority w:val="99"/>
    <w:semiHidden/>
    <w:rsid w:val="009009CD"/>
    <w:rPr>
      <w:rFonts w:ascii="Times New Roman" w:hAnsi="Times New Roman"/>
      <w:kern w:val="2"/>
      <w:sz w:val="24"/>
      <w:szCs w:val="24"/>
    </w:rPr>
  </w:style>
  <w:style w:type="character" w:customStyle="1" w:styleId="HeaderChar">
    <w:name w:val="Header Char"/>
    <w:link w:val="Header"/>
    <w:uiPriority w:val="99"/>
    <w:rsid w:val="009009CD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9009CD"/>
    <w:pPr>
      <w:tabs>
        <w:tab w:val="center" w:pos="4252"/>
        <w:tab w:val="right" w:pos="8504"/>
      </w:tabs>
      <w:snapToGrid w:val="0"/>
    </w:pPr>
    <w:rPr>
      <w:kern w:val="0"/>
      <w:sz w:val="20"/>
      <w:szCs w:val="20"/>
    </w:rPr>
  </w:style>
  <w:style w:type="character" w:customStyle="1" w:styleId="13">
    <w:name w:val="ヘッダー (文字)1"/>
    <w:uiPriority w:val="99"/>
    <w:semiHidden/>
    <w:rsid w:val="009009CD"/>
    <w:rPr>
      <w:rFonts w:ascii="Times New Roman" w:hAnsi="Times New Roman"/>
      <w:kern w:val="2"/>
      <w:sz w:val="24"/>
      <w:szCs w:val="24"/>
    </w:rPr>
  </w:style>
  <w:style w:type="character" w:customStyle="1" w:styleId="BalloonTextChar">
    <w:name w:val="Balloon Text Char"/>
    <w:link w:val="BalloonText"/>
    <w:semiHidden/>
    <w:rsid w:val="009009CD"/>
    <w:rPr>
      <w:rFonts w:ascii="Tahoma" w:hAnsi="Tahoma" w:cs="Tahoma"/>
      <w:sz w:val="16"/>
      <w:szCs w:val="16"/>
      <w:lang w:eastAsia="ja-JP"/>
    </w:rPr>
  </w:style>
  <w:style w:type="paragraph" w:styleId="BalloonText">
    <w:name w:val="Balloon Text"/>
    <w:basedOn w:val="Normal"/>
    <w:link w:val="BalloonTextChar"/>
    <w:semiHidden/>
    <w:rsid w:val="009009CD"/>
    <w:rPr>
      <w:rFonts w:ascii="Tahoma" w:hAnsi="Tahoma" w:cs="Tahoma"/>
      <w:kern w:val="0"/>
      <w:sz w:val="16"/>
      <w:szCs w:val="16"/>
    </w:rPr>
  </w:style>
  <w:style w:type="character" w:customStyle="1" w:styleId="14">
    <w:name w:val="吹き出し (文字)1"/>
    <w:uiPriority w:val="99"/>
    <w:semiHidden/>
    <w:rsid w:val="009009CD"/>
    <w:rPr>
      <w:rFonts w:ascii="ヒラギノ角ゴ ProN W3" w:eastAsia="ヒラギノ角ゴ ProN W3" w:hAnsi="Times New Roman"/>
      <w:kern w:val="2"/>
      <w:sz w:val="18"/>
      <w:szCs w:val="18"/>
    </w:rPr>
  </w:style>
  <w:style w:type="character" w:styleId="Hyperlink">
    <w:name w:val="Hyperlink"/>
    <w:uiPriority w:val="99"/>
    <w:unhideWhenUsed/>
    <w:rsid w:val="00767EFB"/>
    <w:rPr>
      <w:color w:val="0000FF"/>
      <w:u w:val="single"/>
    </w:rPr>
  </w:style>
  <w:style w:type="character" w:styleId="HTMLTypewriter">
    <w:name w:val="HTML Typewriter"/>
    <w:rsid w:val="009009CD"/>
    <w:rPr>
      <w:rFonts w:ascii="MS Gothic" w:eastAsia="MS Gothic" w:hAnsi="MS Gothic" w:cs="Courier New"/>
      <w:sz w:val="20"/>
      <w:szCs w:val="20"/>
    </w:rPr>
  </w:style>
  <w:style w:type="character" w:styleId="PageNumber">
    <w:name w:val="page number"/>
    <w:basedOn w:val="DefaultParagraphFont"/>
    <w:unhideWhenUsed/>
    <w:rsid w:val="00EB2628"/>
  </w:style>
  <w:style w:type="character" w:styleId="FollowedHyperlink">
    <w:name w:val="FollowedHyperlink"/>
    <w:uiPriority w:val="99"/>
    <w:rsid w:val="00EB394A"/>
    <w:rPr>
      <w:color w:val="800080"/>
      <w:u w:val="single"/>
    </w:rPr>
  </w:style>
  <w:style w:type="character" w:styleId="CommentReference">
    <w:name w:val="annotation reference"/>
    <w:uiPriority w:val="99"/>
    <w:rsid w:val="00E66092"/>
    <w:rPr>
      <w:rFonts w:ascii="Tahoma" w:hAnsi="Tahoma" w:cs="Tahoma"/>
      <w:b w:val="0"/>
      <w:i w:val="0"/>
      <w:caps w:val="0"/>
      <w:strike w:val="0"/>
      <w:sz w:val="16"/>
      <w:szCs w:val="18"/>
      <w:u w:val="none"/>
    </w:rPr>
  </w:style>
  <w:style w:type="paragraph" w:styleId="CommentText">
    <w:name w:val="annotation text"/>
    <w:basedOn w:val="Normal"/>
    <w:link w:val="CommentTextChar"/>
    <w:uiPriority w:val="99"/>
    <w:rsid w:val="00E66092"/>
    <w:rPr>
      <w:rFonts w:ascii="Tahoma" w:hAnsi="Tahoma" w:cs="Tahoma"/>
      <w:kern w:val="0"/>
      <w:sz w:val="16"/>
      <w:szCs w:val="20"/>
      <w:lang w:eastAsia="x-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6092"/>
    <w:rPr>
      <w:rFonts w:ascii="Tahoma" w:hAnsi="Tahoma" w:cs="Tahoma"/>
      <w:sz w:val="16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rsid w:val="00E660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66092"/>
    <w:rPr>
      <w:rFonts w:ascii="Tahoma" w:hAnsi="Tahoma" w:cs="Tahoma"/>
      <w:b/>
      <w:bCs/>
      <w:sz w:val="16"/>
      <w:lang w:eastAsia="x-none"/>
    </w:rPr>
  </w:style>
  <w:style w:type="character" w:styleId="Emphasis">
    <w:name w:val="Emphasis"/>
    <w:uiPriority w:val="20"/>
    <w:qFormat/>
    <w:rsid w:val="00E66092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07244B"/>
    <w:pPr>
      <w:ind w:leftChars="400" w:left="960"/>
    </w:pPr>
  </w:style>
  <w:style w:type="paragraph" w:styleId="NormalWeb">
    <w:name w:val="Normal (Web)"/>
    <w:basedOn w:val="Normal"/>
    <w:uiPriority w:val="99"/>
    <w:unhideWhenUsed/>
    <w:rsid w:val="00B97E07"/>
    <w:pPr>
      <w:widowControl/>
      <w:spacing w:before="100" w:beforeAutospacing="1" w:after="100" w:afterAutospacing="1"/>
      <w:jc w:val="left"/>
    </w:pPr>
    <w:rPr>
      <w:rFonts w:ascii="Times" w:eastAsiaTheme="minorEastAsia" w:hAnsi="Times"/>
      <w:kern w:val="0"/>
      <w:sz w:val="20"/>
      <w:szCs w:val="20"/>
      <w:lang w:eastAsia="zh-TW"/>
    </w:rPr>
  </w:style>
  <w:style w:type="paragraph" w:styleId="Revision">
    <w:name w:val="Revision"/>
    <w:hidden/>
    <w:semiHidden/>
    <w:rsid w:val="00246AC9"/>
    <w:rPr>
      <w:rFonts w:ascii="Times New Roman" w:hAnsi="Times New Roman"/>
      <w:kern w:val="2"/>
      <w:sz w:val="24"/>
      <w:szCs w:val="24"/>
      <w:lang w:eastAsia="ja-JP"/>
    </w:rPr>
  </w:style>
  <w:style w:type="paragraph" w:styleId="Bibliography">
    <w:name w:val="Bibliography"/>
    <w:basedOn w:val="Normal"/>
    <w:next w:val="Normal"/>
    <w:rsid w:val="00E9119A"/>
  </w:style>
  <w:style w:type="character" w:customStyle="1" w:styleId="apple-converted-space">
    <w:name w:val="apple-converted-space"/>
    <w:basedOn w:val="DefaultParagraphFont"/>
    <w:rsid w:val="005E2AE2"/>
  </w:style>
  <w:style w:type="character" w:customStyle="1" w:styleId="ListParagraphChar">
    <w:name w:val="List Paragraph Char"/>
    <w:basedOn w:val="DefaultParagraphFont"/>
    <w:link w:val="ListParagraph"/>
    <w:rsid w:val="00BB0873"/>
    <w:rPr>
      <w:rFonts w:ascii="Times New Roman" w:hAnsi="Times New Roman"/>
      <w:kern w:val="2"/>
      <w:sz w:val="24"/>
      <w:szCs w:val="24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B3ED7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600BEA"/>
    <w:pPr>
      <w:widowControl/>
      <w:spacing w:before="100" w:beforeAutospacing="1" w:after="100" w:afterAutospacing="1"/>
      <w:jc w:val="left"/>
    </w:pPr>
    <w:rPr>
      <w:rFonts w:ascii="PMingLiU" w:eastAsia="PMingLiU" w:hAnsi="PMingLiU" w:cs="PMingLiU"/>
      <w:kern w:val="0"/>
      <w:lang w:eastAsia="zh-TW"/>
    </w:rPr>
  </w:style>
  <w:style w:type="paragraph" w:customStyle="1" w:styleId="font5">
    <w:name w:val="font5"/>
    <w:basedOn w:val="Normal"/>
    <w:rsid w:val="00600BEA"/>
    <w:pPr>
      <w:widowControl/>
      <w:spacing w:before="100" w:beforeAutospacing="1" w:after="100" w:afterAutospacing="1"/>
      <w:jc w:val="left"/>
    </w:pPr>
    <w:rPr>
      <w:rFonts w:ascii="PMingLiU" w:eastAsia="PMingLiU" w:hAnsi="PMingLiU" w:cs="PMingLiU"/>
      <w:kern w:val="0"/>
      <w:sz w:val="12"/>
      <w:szCs w:val="12"/>
      <w:lang w:eastAsia="zh-TW"/>
    </w:rPr>
  </w:style>
  <w:style w:type="paragraph" w:customStyle="1" w:styleId="font6">
    <w:name w:val="font6"/>
    <w:basedOn w:val="Normal"/>
    <w:rsid w:val="00600BEA"/>
    <w:pPr>
      <w:widowControl/>
      <w:spacing w:before="100" w:beforeAutospacing="1" w:after="100" w:afterAutospacing="1"/>
      <w:jc w:val="left"/>
    </w:pPr>
    <w:rPr>
      <w:rFonts w:ascii="PMingLiU" w:eastAsia="PMingLiU" w:hAnsi="PMingLiU" w:cs="PMingLiU"/>
      <w:kern w:val="0"/>
      <w:sz w:val="12"/>
      <w:szCs w:val="12"/>
      <w:lang w:eastAsia="zh-TW"/>
    </w:rPr>
  </w:style>
  <w:style w:type="paragraph" w:customStyle="1" w:styleId="xl63">
    <w:name w:val="xl63"/>
    <w:basedOn w:val="Normal"/>
    <w:rsid w:val="00600BEA"/>
    <w:pPr>
      <w:widowControl/>
      <w:spacing w:before="100" w:beforeAutospacing="1" w:after="100" w:afterAutospacing="1"/>
      <w:jc w:val="center"/>
    </w:pPr>
    <w:rPr>
      <w:rFonts w:ascii="Arial" w:eastAsia="PMingLiU" w:hAnsi="Arial" w:cs="Arial"/>
      <w:kern w:val="0"/>
      <w:lang w:eastAsia="zh-TW"/>
    </w:rPr>
  </w:style>
  <w:style w:type="paragraph" w:customStyle="1" w:styleId="xl64">
    <w:name w:val="xl64"/>
    <w:basedOn w:val="Normal"/>
    <w:rsid w:val="00600BEA"/>
    <w:pPr>
      <w:widowControl/>
      <w:pBdr>
        <w:top w:val="single" w:sz="4" w:space="0" w:color="auto"/>
      </w:pBdr>
      <w:spacing w:before="100" w:beforeAutospacing="1" w:after="100" w:afterAutospacing="1"/>
      <w:jc w:val="center"/>
    </w:pPr>
    <w:rPr>
      <w:rFonts w:ascii="Arial" w:eastAsia="PMingLiU" w:hAnsi="Arial" w:cs="Arial"/>
      <w:kern w:val="0"/>
      <w:lang w:eastAsia="zh-TW"/>
    </w:rPr>
  </w:style>
  <w:style w:type="paragraph" w:customStyle="1" w:styleId="xl65">
    <w:name w:val="xl65"/>
    <w:basedOn w:val="Normal"/>
    <w:rsid w:val="00600BEA"/>
    <w:pPr>
      <w:widowControl/>
      <w:pBdr>
        <w:bottom w:val="single" w:sz="4" w:space="0" w:color="auto"/>
      </w:pBdr>
      <w:spacing w:before="100" w:beforeAutospacing="1" w:after="100" w:afterAutospacing="1"/>
      <w:jc w:val="center"/>
    </w:pPr>
    <w:rPr>
      <w:rFonts w:ascii="Arial" w:eastAsia="PMingLiU" w:hAnsi="Arial" w:cs="Arial"/>
      <w:kern w:val="0"/>
      <w:lang w:eastAsia="zh-TW"/>
    </w:rPr>
  </w:style>
  <w:style w:type="paragraph" w:customStyle="1" w:styleId="xl66">
    <w:name w:val="xl66"/>
    <w:basedOn w:val="Normal"/>
    <w:rsid w:val="00600BEA"/>
    <w:pPr>
      <w:widowControl/>
      <w:pBdr>
        <w:top w:val="single" w:sz="4" w:space="0" w:color="auto"/>
      </w:pBdr>
      <w:spacing w:before="100" w:beforeAutospacing="1" w:after="100" w:afterAutospacing="1"/>
      <w:jc w:val="center"/>
      <w:textAlignment w:val="bottom"/>
    </w:pPr>
    <w:rPr>
      <w:rFonts w:ascii="Arial" w:eastAsia="PMingLiU" w:hAnsi="Arial" w:cs="Arial"/>
      <w:kern w:val="0"/>
      <w:lang w:eastAsia="zh-TW"/>
    </w:rPr>
  </w:style>
  <w:style w:type="paragraph" w:customStyle="1" w:styleId="xl67">
    <w:name w:val="xl67"/>
    <w:basedOn w:val="Normal"/>
    <w:rsid w:val="00600BEA"/>
    <w:pPr>
      <w:widowControl/>
      <w:spacing w:before="100" w:beforeAutospacing="1" w:after="100" w:afterAutospacing="1"/>
      <w:jc w:val="center"/>
      <w:textAlignment w:val="bottom"/>
    </w:pPr>
    <w:rPr>
      <w:rFonts w:ascii="Arial" w:eastAsia="PMingLiU" w:hAnsi="Arial" w:cs="Arial"/>
      <w:kern w:val="0"/>
      <w:lang w:eastAsia="zh-TW"/>
    </w:rPr>
  </w:style>
  <w:style w:type="paragraph" w:customStyle="1" w:styleId="xl68">
    <w:name w:val="xl68"/>
    <w:basedOn w:val="Normal"/>
    <w:rsid w:val="00600BEA"/>
    <w:pPr>
      <w:widowControl/>
      <w:spacing w:before="100" w:beforeAutospacing="1" w:after="100" w:afterAutospacing="1"/>
      <w:jc w:val="center"/>
      <w:textAlignment w:val="bottom"/>
    </w:pPr>
    <w:rPr>
      <w:rFonts w:ascii="Arial" w:eastAsia="PMingLiU" w:hAnsi="Arial" w:cs="Arial"/>
      <w:color w:val="000000"/>
      <w:kern w:val="0"/>
      <w:lang w:eastAsia="zh-TW"/>
    </w:rPr>
  </w:style>
  <w:style w:type="paragraph" w:customStyle="1" w:styleId="xl69">
    <w:name w:val="xl69"/>
    <w:basedOn w:val="Normal"/>
    <w:rsid w:val="00600BEA"/>
    <w:pPr>
      <w:widowControl/>
      <w:pBdr>
        <w:bottom w:val="single" w:sz="4" w:space="0" w:color="auto"/>
      </w:pBdr>
      <w:spacing w:before="100" w:beforeAutospacing="1" w:after="100" w:afterAutospacing="1"/>
      <w:jc w:val="left"/>
    </w:pPr>
    <w:rPr>
      <w:rFonts w:ascii="Arial" w:eastAsia="PMingLiU" w:hAnsi="Arial" w:cs="Arial"/>
      <w:kern w:val="0"/>
      <w:lang w:eastAsia="zh-TW"/>
    </w:rPr>
  </w:style>
  <w:style w:type="paragraph" w:customStyle="1" w:styleId="xl70">
    <w:name w:val="xl70"/>
    <w:basedOn w:val="Normal"/>
    <w:rsid w:val="00600BEA"/>
    <w:pPr>
      <w:widowControl/>
      <w:spacing w:before="100" w:beforeAutospacing="1" w:after="100" w:afterAutospacing="1"/>
      <w:jc w:val="center"/>
      <w:textAlignment w:val="bottom"/>
    </w:pPr>
    <w:rPr>
      <w:rFonts w:ascii="Arial" w:eastAsia="PMingLiU" w:hAnsi="Arial" w:cs="Arial"/>
      <w:color w:val="000000"/>
      <w:kern w:val="0"/>
      <w:lang w:eastAsia="zh-TW"/>
    </w:rPr>
  </w:style>
  <w:style w:type="paragraph" w:customStyle="1" w:styleId="xl71">
    <w:name w:val="xl71"/>
    <w:basedOn w:val="Normal"/>
    <w:rsid w:val="00600BEA"/>
    <w:pPr>
      <w:widowControl/>
      <w:pBdr>
        <w:bottom w:val="single" w:sz="4" w:space="0" w:color="auto"/>
      </w:pBdr>
      <w:spacing w:before="100" w:beforeAutospacing="1" w:after="100" w:afterAutospacing="1"/>
      <w:jc w:val="left"/>
    </w:pPr>
    <w:rPr>
      <w:rFonts w:ascii="Arial" w:eastAsia="PMingLiU" w:hAnsi="Arial" w:cs="Arial"/>
      <w:kern w:val="0"/>
      <w:lang w:eastAsia="zh-TW"/>
    </w:rPr>
  </w:style>
  <w:style w:type="table" w:styleId="TableGrid">
    <w:name w:val="Table Grid"/>
    <w:basedOn w:val="TableNormal"/>
    <w:rsid w:val="00CA67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nhideWhenUsed/>
    <w:rsid w:val="00A0636F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86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8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82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12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3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7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0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0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8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55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55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79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07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1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037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49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1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7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61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9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35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6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0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77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96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1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24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97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425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168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25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2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18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631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429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97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7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960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179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7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27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887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6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11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70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76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78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86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4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300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85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387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6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7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6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3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7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7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0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63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1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17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7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26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8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711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549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67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7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108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09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8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57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955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33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32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1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63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10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09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29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4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3998677-CDA3-9846-9431-EC203FBE1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5</Pages>
  <Words>3226</Words>
  <Characters>18389</Characters>
  <Application>Microsoft Office Word</Application>
  <DocSecurity>0</DocSecurity>
  <Lines>153</Lines>
  <Paragraphs>4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hushan Tandale</cp:lastModifiedBy>
  <cp:revision>4</cp:revision>
  <cp:lastPrinted>2026-03-30T09:34:00Z</cp:lastPrinted>
  <dcterms:created xsi:type="dcterms:W3CDTF">2026-05-20T08:10:00Z</dcterms:created>
  <dcterms:modified xsi:type="dcterms:W3CDTF">2026-06-03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Timer">
    <vt:i4>6570</vt:i4>
  </property>
  <property fmtid="{D5CDD505-2E9C-101B-9397-08002B2CF9AE}" pid="3" name="UseTimer">
    <vt:bool>false</vt:bool>
  </property>
  <property fmtid="{D5CDD505-2E9C-101B-9397-08002B2CF9AE}" pid="4" name="LastTick">
    <vt:r8>43902.6185532407</vt:r8>
  </property>
</Properties>
</file>